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05209" w14:textId="52B8FE3A" w:rsidR="00272680" w:rsidRPr="00272680" w:rsidRDefault="00426351" w:rsidP="00426351">
      <w:pPr>
        <w:spacing w:after="0"/>
        <w:rPr>
          <w:b/>
          <w:sz w:val="28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536AA55C" wp14:editId="3D569203">
            <wp:simplePos x="0" y="0"/>
            <wp:positionH relativeFrom="column">
              <wp:posOffset>3983718</wp:posOffset>
            </wp:positionH>
            <wp:positionV relativeFrom="paragraph">
              <wp:posOffset>0</wp:posOffset>
            </wp:positionV>
            <wp:extent cx="1592580" cy="1482725"/>
            <wp:effectExtent l="0" t="0" r="7620" b="3175"/>
            <wp:wrapSquare wrapText="bothSides"/>
            <wp:docPr id="2" name="Picture 2" descr="kmeiaLogo-with-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meiaLogo-with-tex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48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7E5B">
        <w:rPr>
          <w:b/>
          <w:sz w:val="28"/>
        </w:rPr>
        <w:t>Kodály Australia</w:t>
      </w:r>
    </w:p>
    <w:p w14:paraId="7BF7DE03" w14:textId="4AA2A534" w:rsidR="00230EDE" w:rsidRPr="00272680" w:rsidRDefault="00065567" w:rsidP="00426351">
      <w:pPr>
        <w:spacing w:after="0"/>
        <w:rPr>
          <w:b/>
          <w:sz w:val="28"/>
        </w:rPr>
      </w:pPr>
      <w:r w:rsidRPr="00272680">
        <w:rPr>
          <w:b/>
          <w:sz w:val="28"/>
        </w:rPr>
        <w:t>Australian Kodály Scholarship</w:t>
      </w:r>
      <w:r w:rsidR="006134D5">
        <w:rPr>
          <w:b/>
          <w:sz w:val="28"/>
        </w:rPr>
        <w:t xml:space="preserve"> 20</w:t>
      </w:r>
      <w:r w:rsidR="00667E5B">
        <w:rPr>
          <w:b/>
          <w:sz w:val="28"/>
        </w:rPr>
        <w:t>20</w:t>
      </w:r>
    </w:p>
    <w:p w14:paraId="6F0D0283" w14:textId="77777777" w:rsidR="00065567" w:rsidRPr="00205C60" w:rsidRDefault="00065567" w:rsidP="00426351">
      <w:pPr>
        <w:spacing w:after="0"/>
        <w:jc w:val="center"/>
        <w:rPr>
          <w:sz w:val="16"/>
          <w:szCs w:val="16"/>
        </w:rPr>
      </w:pPr>
    </w:p>
    <w:p w14:paraId="61264B4E" w14:textId="30CA2925" w:rsidR="00861FA3" w:rsidRPr="00205C60" w:rsidRDefault="00C8264F" w:rsidP="00861FA3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The</w:t>
      </w:r>
      <w:r w:rsidR="00065567" w:rsidRPr="00205C60">
        <w:rPr>
          <w:sz w:val="16"/>
          <w:szCs w:val="16"/>
        </w:rPr>
        <w:t xml:space="preserve"> Australian Kodály Scholarship</w:t>
      </w:r>
      <w:r w:rsidR="00656794" w:rsidRPr="00205C60">
        <w:rPr>
          <w:sz w:val="16"/>
          <w:szCs w:val="16"/>
        </w:rPr>
        <w:t xml:space="preserve"> (AKS)</w:t>
      </w:r>
      <w:r w:rsidR="00065567" w:rsidRPr="00205C60">
        <w:rPr>
          <w:sz w:val="16"/>
          <w:szCs w:val="16"/>
        </w:rPr>
        <w:t xml:space="preserve"> </w:t>
      </w:r>
      <w:r w:rsidRPr="00205C60">
        <w:rPr>
          <w:sz w:val="16"/>
          <w:szCs w:val="16"/>
        </w:rPr>
        <w:t>provides</w:t>
      </w:r>
      <w:r w:rsidR="00065567" w:rsidRPr="00205C60">
        <w:rPr>
          <w:sz w:val="16"/>
          <w:szCs w:val="16"/>
        </w:rPr>
        <w:t xml:space="preserve"> financial assistance</w:t>
      </w:r>
      <w:r w:rsidRPr="00205C60">
        <w:rPr>
          <w:sz w:val="16"/>
          <w:szCs w:val="16"/>
        </w:rPr>
        <w:t xml:space="preserve"> to </w:t>
      </w:r>
      <w:r w:rsidR="00667E5B" w:rsidRPr="00205C60">
        <w:rPr>
          <w:sz w:val="16"/>
          <w:szCs w:val="16"/>
        </w:rPr>
        <w:t>a member(s) of Kodály Australia</w:t>
      </w:r>
      <w:r w:rsidR="00205C60">
        <w:rPr>
          <w:sz w:val="16"/>
          <w:szCs w:val="16"/>
        </w:rPr>
        <w:t xml:space="preserve"> (KMEIA Inc)</w:t>
      </w:r>
      <w:r w:rsidR="00667E5B" w:rsidRPr="00205C60">
        <w:rPr>
          <w:sz w:val="16"/>
          <w:szCs w:val="16"/>
        </w:rPr>
        <w:t xml:space="preserve"> </w:t>
      </w:r>
      <w:r w:rsidR="0080441F" w:rsidRPr="00205C60">
        <w:rPr>
          <w:sz w:val="16"/>
          <w:szCs w:val="16"/>
        </w:rPr>
        <w:t>to</w:t>
      </w:r>
      <w:r w:rsidR="00667E5B" w:rsidRPr="00205C60">
        <w:rPr>
          <w:sz w:val="16"/>
          <w:szCs w:val="16"/>
        </w:rPr>
        <w:t xml:space="preserve"> develop a</w:t>
      </w:r>
      <w:r w:rsidR="0080441F" w:rsidRPr="00205C60">
        <w:rPr>
          <w:sz w:val="16"/>
          <w:szCs w:val="16"/>
        </w:rPr>
        <w:t>n Australian Kodály-inspired</w:t>
      </w:r>
      <w:r w:rsidR="00667E5B" w:rsidRPr="00205C60">
        <w:rPr>
          <w:sz w:val="16"/>
          <w:szCs w:val="16"/>
        </w:rPr>
        <w:t xml:space="preserve"> pedagogical resource</w:t>
      </w:r>
      <w:r w:rsidR="00205C60">
        <w:rPr>
          <w:sz w:val="16"/>
          <w:szCs w:val="16"/>
        </w:rPr>
        <w:t xml:space="preserve"> which will be made available for free on the national website</w:t>
      </w:r>
      <w:r w:rsidRPr="00205C60">
        <w:rPr>
          <w:sz w:val="16"/>
          <w:szCs w:val="16"/>
        </w:rPr>
        <w:t xml:space="preserve">. </w:t>
      </w:r>
    </w:p>
    <w:p w14:paraId="1523E8F3" w14:textId="388A16AD" w:rsidR="002864F6" w:rsidRPr="00205C60" w:rsidRDefault="002864F6" w:rsidP="00861FA3">
      <w:pPr>
        <w:spacing w:after="0"/>
        <w:rPr>
          <w:sz w:val="16"/>
          <w:szCs w:val="16"/>
        </w:rPr>
      </w:pPr>
    </w:p>
    <w:p w14:paraId="1DAC5E30" w14:textId="77777777" w:rsidR="00DF41F8" w:rsidRPr="00205C60" w:rsidRDefault="00DF41F8" w:rsidP="00B2443C">
      <w:pPr>
        <w:spacing w:after="0" w:line="240" w:lineRule="auto"/>
        <w:rPr>
          <w:rFonts w:cstheme="minorHAnsi"/>
          <w:b/>
          <w:sz w:val="16"/>
          <w:szCs w:val="16"/>
        </w:rPr>
      </w:pPr>
      <w:r w:rsidRPr="00205C60">
        <w:rPr>
          <w:rFonts w:cstheme="minorHAnsi"/>
          <w:b/>
          <w:sz w:val="16"/>
          <w:szCs w:val="16"/>
        </w:rPr>
        <w:t>Award</w:t>
      </w:r>
      <w:r w:rsidR="005C06B6" w:rsidRPr="00205C60">
        <w:rPr>
          <w:rFonts w:cstheme="minorHAnsi"/>
          <w:b/>
          <w:sz w:val="16"/>
          <w:szCs w:val="16"/>
        </w:rPr>
        <w:t xml:space="preserve"> Presentation</w:t>
      </w:r>
    </w:p>
    <w:p w14:paraId="78A61BD8" w14:textId="1EA3F1AB" w:rsidR="007B43AC" w:rsidRPr="00205C60" w:rsidRDefault="00C8264F" w:rsidP="00861FA3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The scholarship is a</w:t>
      </w:r>
      <w:r w:rsidR="00DF41F8" w:rsidRPr="00205C60">
        <w:rPr>
          <w:sz w:val="16"/>
          <w:szCs w:val="16"/>
        </w:rPr>
        <w:t>warded bi</w:t>
      </w:r>
      <w:r w:rsidRPr="00205C60">
        <w:rPr>
          <w:sz w:val="16"/>
          <w:szCs w:val="16"/>
        </w:rPr>
        <w:t>ennially</w:t>
      </w:r>
      <w:r w:rsidR="00DF41F8" w:rsidRPr="00205C60">
        <w:rPr>
          <w:sz w:val="16"/>
          <w:szCs w:val="16"/>
        </w:rPr>
        <w:t xml:space="preserve"> at the </w:t>
      </w:r>
      <w:r w:rsidR="00667E5B" w:rsidRPr="00205C60">
        <w:rPr>
          <w:sz w:val="16"/>
          <w:szCs w:val="16"/>
        </w:rPr>
        <w:t>Kodály Australia</w:t>
      </w:r>
      <w:r w:rsidR="00DF41F8" w:rsidRPr="00205C60">
        <w:rPr>
          <w:sz w:val="16"/>
          <w:szCs w:val="16"/>
        </w:rPr>
        <w:t xml:space="preserve"> National Conference.</w:t>
      </w:r>
      <w:r w:rsidR="005A1751" w:rsidRPr="00205C60">
        <w:rPr>
          <w:sz w:val="16"/>
          <w:szCs w:val="16"/>
        </w:rPr>
        <w:t xml:space="preserve"> A presentation will be made </w:t>
      </w:r>
      <w:r w:rsidR="005C06B6" w:rsidRPr="00205C60">
        <w:rPr>
          <w:sz w:val="16"/>
          <w:szCs w:val="16"/>
        </w:rPr>
        <w:t xml:space="preserve">outlining the project details of the successful recipient. </w:t>
      </w:r>
      <w:r w:rsidR="00F75FE2" w:rsidRPr="00205C60">
        <w:rPr>
          <w:sz w:val="16"/>
          <w:szCs w:val="16"/>
        </w:rPr>
        <w:t xml:space="preserve">The recipient of the award is encouraged, but not required to attend the presentation at the biennial </w:t>
      </w:r>
      <w:r w:rsidR="00667E5B" w:rsidRPr="00205C60">
        <w:rPr>
          <w:sz w:val="16"/>
          <w:szCs w:val="16"/>
        </w:rPr>
        <w:t>Kodály Australia</w:t>
      </w:r>
      <w:r w:rsidR="00F75FE2" w:rsidRPr="00205C60">
        <w:rPr>
          <w:sz w:val="16"/>
          <w:szCs w:val="16"/>
        </w:rPr>
        <w:t xml:space="preserve"> National Conference. </w:t>
      </w:r>
      <w:r w:rsidR="00667E5B" w:rsidRPr="00205C60">
        <w:rPr>
          <w:sz w:val="16"/>
          <w:szCs w:val="16"/>
        </w:rPr>
        <w:t>Kodály Australia</w:t>
      </w:r>
      <w:r w:rsidR="001B4E3F" w:rsidRPr="00205C60">
        <w:rPr>
          <w:sz w:val="16"/>
          <w:szCs w:val="16"/>
        </w:rPr>
        <w:t xml:space="preserve"> reserves the right to not award the scholarship if there are no suitable applicants. </w:t>
      </w:r>
    </w:p>
    <w:p w14:paraId="2027E63F" w14:textId="77777777" w:rsidR="00F75FE2" w:rsidRPr="00205C60" w:rsidRDefault="00F75FE2" w:rsidP="00DF41F8">
      <w:pPr>
        <w:spacing w:after="0"/>
        <w:rPr>
          <w:b/>
          <w:sz w:val="16"/>
          <w:szCs w:val="16"/>
        </w:rPr>
      </w:pPr>
    </w:p>
    <w:p w14:paraId="37015BE4" w14:textId="77777777" w:rsidR="00DF41F8" w:rsidRPr="00205C60" w:rsidRDefault="00DF41F8" w:rsidP="00DF41F8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Value</w:t>
      </w:r>
    </w:p>
    <w:p w14:paraId="4A2F0FFF" w14:textId="1248B9C1" w:rsidR="00DF41F8" w:rsidRPr="00205C60" w:rsidRDefault="00C8264F" w:rsidP="00DF41F8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 xml:space="preserve">The value of the scholarship is </w:t>
      </w:r>
      <w:r w:rsidR="00DF41F8" w:rsidRPr="00205C60">
        <w:rPr>
          <w:sz w:val="16"/>
          <w:szCs w:val="16"/>
        </w:rPr>
        <w:t>$</w:t>
      </w:r>
      <w:r w:rsidR="00667E5B" w:rsidRPr="00205C60">
        <w:rPr>
          <w:sz w:val="16"/>
          <w:szCs w:val="16"/>
        </w:rPr>
        <w:t>3</w:t>
      </w:r>
      <w:r w:rsidR="00DF41F8" w:rsidRPr="00205C60">
        <w:rPr>
          <w:sz w:val="16"/>
          <w:szCs w:val="16"/>
        </w:rPr>
        <w:t>000, paid in Australian dollars by means of electronic bank transfer into an Australian bank account. The funds can only be used</w:t>
      </w:r>
      <w:r w:rsidRPr="00205C60">
        <w:rPr>
          <w:sz w:val="16"/>
          <w:szCs w:val="16"/>
        </w:rPr>
        <w:t xml:space="preserve"> for purchases </w:t>
      </w:r>
      <w:r w:rsidR="00FB1DBF" w:rsidRPr="00205C60">
        <w:rPr>
          <w:sz w:val="16"/>
          <w:szCs w:val="16"/>
        </w:rPr>
        <w:t>within</w:t>
      </w:r>
      <w:r w:rsidRPr="00205C60">
        <w:rPr>
          <w:sz w:val="16"/>
          <w:szCs w:val="16"/>
        </w:rPr>
        <w:t xml:space="preserve"> Australia. </w:t>
      </w:r>
      <w:r w:rsidR="005C06B6" w:rsidRPr="00205C60">
        <w:rPr>
          <w:sz w:val="16"/>
          <w:szCs w:val="16"/>
        </w:rPr>
        <w:t xml:space="preserve">Receipts are required to be kept. </w:t>
      </w:r>
    </w:p>
    <w:p w14:paraId="0A857F22" w14:textId="77777777" w:rsidR="00FB1DBF" w:rsidRPr="00205C60" w:rsidRDefault="00FB1DBF" w:rsidP="00DF41F8">
      <w:pPr>
        <w:spacing w:after="0"/>
        <w:rPr>
          <w:sz w:val="16"/>
          <w:szCs w:val="16"/>
        </w:rPr>
      </w:pPr>
    </w:p>
    <w:p w14:paraId="3E6AF87E" w14:textId="77777777" w:rsidR="00861FA3" w:rsidRPr="00205C60" w:rsidRDefault="00861FA3" w:rsidP="00861FA3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Eligibility</w:t>
      </w:r>
    </w:p>
    <w:p w14:paraId="77D4BF21" w14:textId="45ABADDB" w:rsidR="00CC29EC" w:rsidRDefault="00CC29EC" w:rsidP="0080441F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An Australian citizen 18 years or older.</w:t>
      </w:r>
    </w:p>
    <w:p w14:paraId="30DFCD97" w14:textId="2E61C524" w:rsidR="0080441F" w:rsidRPr="00205C60" w:rsidRDefault="0080441F" w:rsidP="0080441F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Current financial member of Kodály Australia.</w:t>
      </w:r>
    </w:p>
    <w:p w14:paraId="14DEE337" w14:textId="77777777" w:rsidR="0080441F" w:rsidRPr="00205C60" w:rsidRDefault="0080441F" w:rsidP="0080441F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Have not previously received the scholarship.</w:t>
      </w:r>
    </w:p>
    <w:p w14:paraId="515E7633" w14:textId="77777777" w:rsidR="00FB1DBF" w:rsidRPr="00205C60" w:rsidRDefault="00FB1DBF" w:rsidP="00FB1DBF">
      <w:pPr>
        <w:spacing w:after="0"/>
        <w:rPr>
          <w:b/>
          <w:sz w:val="16"/>
          <w:szCs w:val="16"/>
        </w:rPr>
      </w:pPr>
    </w:p>
    <w:p w14:paraId="2FE96EE0" w14:textId="77777777" w:rsidR="00FB1DBF" w:rsidRPr="00205C60" w:rsidRDefault="00FB1DBF" w:rsidP="00FB1DBF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Length of Project</w:t>
      </w:r>
    </w:p>
    <w:p w14:paraId="294F53E1" w14:textId="3AE40985" w:rsidR="00FB1DBF" w:rsidRPr="00205C60" w:rsidRDefault="00FB1DBF" w:rsidP="00FB1DBF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 xml:space="preserve">The project must be </w:t>
      </w:r>
      <w:proofErr w:type="gramStart"/>
      <w:r w:rsidRPr="00205C60">
        <w:rPr>
          <w:sz w:val="16"/>
          <w:szCs w:val="16"/>
        </w:rPr>
        <w:t>completed</w:t>
      </w:r>
      <w:proofErr w:type="gramEnd"/>
      <w:r w:rsidRPr="00205C60">
        <w:rPr>
          <w:sz w:val="16"/>
          <w:szCs w:val="16"/>
        </w:rPr>
        <w:t xml:space="preserve"> and funds spent within 18 months from the date of the announcement at the </w:t>
      </w:r>
      <w:r w:rsidR="00667E5B" w:rsidRPr="00205C60">
        <w:rPr>
          <w:sz w:val="16"/>
          <w:szCs w:val="16"/>
        </w:rPr>
        <w:t>Kodály Australia</w:t>
      </w:r>
      <w:r w:rsidRPr="00205C60">
        <w:rPr>
          <w:sz w:val="16"/>
          <w:szCs w:val="16"/>
        </w:rPr>
        <w:t xml:space="preserve"> National </w:t>
      </w:r>
      <w:r w:rsidR="00FE4C24" w:rsidRPr="00205C60">
        <w:rPr>
          <w:sz w:val="16"/>
          <w:szCs w:val="16"/>
        </w:rPr>
        <w:t>Conference</w:t>
      </w:r>
      <w:r w:rsidRPr="00205C60">
        <w:rPr>
          <w:sz w:val="16"/>
          <w:szCs w:val="16"/>
        </w:rPr>
        <w:t xml:space="preserve">. The report must be provided no later than 2 months following the conclusion of the project. </w:t>
      </w:r>
    </w:p>
    <w:p w14:paraId="6351A3AC" w14:textId="38E582DF" w:rsidR="00230EDE" w:rsidRPr="00205C60" w:rsidRDefault="00230EDE" w:rsidP="0090664C">
      <w:pPr>
        <w:spacing w:after="0"/>
        <w:rPr>
          <w:sz w:val="16"/>
          <w:szCs w:val="16"/>
        </w:rPr>
      </w:pPr>
    </w:p>
    <w:p w14:paraId="57DA82F8" w14:textId="6909EBE1" w:rsidR="0041639D" w:rsidRPr="00205C60" w:rsidRDefault="0041639D" w:rsidP="0090664C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Publications and/or Resources</w:t>
      </w:r>
    </w:p>
    <w:p w14:paraId="43E751F5" w14:textId="0DFCC38D" w:rsidR="0041639D" w:rsidRPr="00205C60" w:rsidRDefault="00205C60" w:rsidP="0090664C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All</w:t>
      </w:r>
      <w:r w:rsidR="0041639D" w:rsidRPr="00205C60">
        <w:rPr>
          <w:sz w:val="16"/>
          <w:szCs w:val="16"/>
        </w:rPr>
        <w:t xml:space="preserve"> publications and/or resources produced as a result of this scholarship must include the following acknowledgement: “This publication/resource was made possible through the generous support of the Au</w:t>
      </w:r>
      <w:r w:rsidR="006134D5" w:rsidRPr="00205C60">
        <w:rPr>
          <w:sz w:val="16"/>
          <w:szCs w:val="16"/>
        </w:rPr>
        <w:t>stralian Kodály Scholarship</w:t>
      </w:r>
      <w:r w:rsidR="0041639D" w:rsidRPr="00205C60">
        <w:rPr>
          <w:sz w:val="16"/>
          <w:szCs w:val="16"/>
        </w:rPr>
        <w:t>.”</w:t>
      </w:r>
    </w:p>
    <w:p w14:paraId="1CA3B5E6" w14:textId="4F85F4F2" w:rsidR="00205C60" w:rsidRPr="00205C60" w:rsidRDefault="00205C60" w:rsidP="0090664C">
      <w:pPr>
        <w:spacing w:after="0"/>
        <w:rPr>
          <w:sz w:val="16"/>
          <w:szCs w:val="16"/>
        </w:rPr>
      </w:pPr>
    </w:p>
    <w:p w14:paraId="1A39B1D4" w14:textId="77777777" w:rsidR="0041639D" w:rsidRPr="00205C60" w:rsidRDefault="0041639D" w:rsidP="0041639D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Report</w:t>
      </w:r>
    </w:p>
    <w:p w14:paraId="3267E4D0" w14:textId="291A0D91" w:rsidR="0041639D" w:rsidRPr="00205C60" w:rsidRDefault="0041639D" w:rsidP="0041639D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 xml:space="preserve">The recipient of the Australian Kodály Scholarship is required to present a detailed electronic report to the </w:t>
      </w:r>
      <w:r w:rsidR="00667E5B" w:rsidRPr="00205C60">
        <w:rPr>
          <w:sz w:val="16"/>
          <w:szCs w:val="16"/>
        </w:rPr>
        <w:t>Kodály Australia</w:t>
      </w:r>
      <w:r w:rsidRPr="00205C60">
        <w:rPr>
          <w:sz w:val="16"/>
          <w:szCs w:val="16"/>
        </w:rPr>
        <w:t xml:space="preserve"> National Council (approximately 2000 words) at the conclusion of their project. The report will outline how the funds were spent (including receipts), a description of the activities undertaken, outcomes of the project and potential benefits to the Australian community. The author will retain copyright of the report. </w:t>
      </w:r>
      <w:r w:rsidR="00667E5B" w:rsidRPr="00205C60">
        <w:rPr>
          <w:sz w:val="16"/>
          <w:szCs w:val="16"/>
        </w:rPr>
        <w:t>Kodály Australia</w:t>
      </w:r>
      <w:r w:rsidRPr="00205C60">
        <w:rPr>
          <w:sz w:val="16"/>
          <w:szCs w:val="16"/>
        </w:rPr>
        <w:t xml:space="preserve"> will publish the report online and distribute it to members. </w:t>
      </w:r>
    </w:p>
    <w:p w14:paraId="7FB85804" w14:textId="77777777" w:rsidR="00205C60" w:rsidRPr="00205C60" w:rsidRDefault="00205C60" w:rsidP="00205C60">
      <w:pPr>
        <w:spacing w:after="0" w:line="240" w:lineRule="auto"/>
        <w:rPr>
          <w:rFonts w:cstheme="minorHAnsi"/>
          <w:b/>
          <w:sz w:val="16"/>
          <w:szCs w:val="16"/>
        </w:rPr>
      </w:pPr>
    </w:p>
    <w:p w14:paraId="6FB1BAF8" w14:textId="4B150046" w:rsidR="00205C60" w:rsidRPr="00205C60" w:rsidRDefault="00205C60" w:rsidP="00205C60">
      <w:pPr>
        <w:spacing w:after="0" w:line="240" w:lineRule="auto"/>
        <w:rPr>
          <w:rFonts w:cstheme="minorHAnsi"/>
          <w:b/>
          <w:sz w:val="16"/>
          <w:szCs w:val="16"/>
        </w:rPr>
      </w:pPr>
      <w:r w:rsidRPr="00205C60">
        <w:rPr>
          <w:rFonts w:cstheme="minorHAnsi"/>
          <w:b/>
          <w:sz w:val="16"/>
          <w:szCs w:val="16"/>
        </w:rPr>
        <w:t>Presentation</w:t>
      </w:r>
    </w:p>
    <w:p w14:paraId="105EC06C" w14:textId="1F04A24A" w:rsidR="00205C60" w:rsidRPr="00205C60" w:rsidRDefault="00205C60" w:rsidP="00205C60">
      <w:pPr>
        <w:spacing w:after="0" w:line="240" w:lineRule="auto"/>
        <w:rPr>
          <w:rFonts w:cstheme="minorHAnsi"/>
          <w:bCs/>
          <w:sz w:val="16"/>
          <w:szCs w:val="16"/>
        </w:rPr>
      </w:pPr>
      <w:r w:rsidRPr="00205C60">
        <w:rPr>
          <w:rFonts w:cstheme="minorHAnsi"/>
          <w:bCs/>
          <w:sz w:val="16"/>
          <w:szCs w:val="16"/>
        </w:rPr>
        <w:t xml:space="preserve">Recipients are required to present a workshop introducing Kodály Australia members to the resource either through their local branch, an </w:t>
      </w:r>
      <w:proofErr w:type="spellStart"/>
      <w:r w:rsidRPr="00205C60">
        <w:rPr>
          <w:rFonts w:cstheme="minorHAnsi"/>
          <w:bCs/>
          <w:sz w:val="16"/>
          <w:szCs w:val="16"/>
        </w:rPr>
        <w:t>AKC</w:t>
      </w:r>
      <w:proofErr w:type="spellEnd"/>
      <w:r w:rsidRPr="00205C60">
        <w:rPr>
          <w:rFonts w:cstheme="minorHAnsi"/>
          <w:bCs/>
          <w:sz w:val="16"/>
          <w:szCs w:val="16"/>
        </w:rPr>
        <w:t xml:space="preserve"> course provider or national conference. It is the responsibility of the recipient to organise/apply to present this presentation within 2 years after completing the resource. A copy of the presentation abstract and digital video of the presentation must be provided to National Council.</w:t>
      </w:r>
    </w:p>
    <w:p w14:paraId="1762B51B" w14:textId="77777777" w:rsidR="00B2443C" w:rsidRPr="00205C60" w:rsidRDefault="00B2443C" w:rsidP="00B2443C">
      <w:pPr>
        <w:spacing w:after="0" w:line="240" w:lineRule="auto"/>
        <w:rPr>
          <w:rFonts w:cstheme="minorHAnsi"/>
          <w:b/>
          <w:sz w:val="16"/>
          <w:szCs w:val="16"/>
        </w:rPr>
      </w:pPr>
    </w:p>
    <w:p w14:paraId="6BA93EB0" w14:textId="121DAC2B" w:rsidR="00B2443C" w:rsidRPr="00205C60" w:rsidRDefault="00B2443C" w:rsidP="00B2443C">
      <w:pPr>
        <w:spacing w:after="0" w:line="240" w:lineRule="auto"/>
        <w:rPr>
          <w:rFonts w:cstheme="minorHAnsi"/>
          <w:b/>
          <w:sz w:val="16"/>
          <w:szCs w:val="16"/>
        </w:rPr>
      </w:pPr>
      <w:r w:rsidRPr="00205C60">
        <w:rPr>
          <w:rFonts w:cstheme="minorHAnsi"/>
          <w:b/>
          <w:sz w:val="16"/>
          <w:szCs w:val="16"/>
        </w:rPr>
        <w:t>Selection Criteria</w:t>
      </w:r>
    </w:p>
    <w:p w14:paraId="56D6C64B" w14:textId="77777777" w:rsidR="00B2443C" w:rsidRPr="00205C60" w:rsidRDefault="00B2443C" w:rsidP="00B2443C">
      <w:pPr>
        <w:spacing w:after="0" w:line="240" w:lineRule="auto"/>
        <w:rPr>
          <w:rFonts w:cstheme="minorHAnsi"/>
          <w:sz w:val="16"/>
          <w:szCs w:val="16"/>
        </w:rPr>
      </w:pPr>
      <w:bookmarkStart w:id="0" w:name="_Hlk502294963"/>
      <w:r w:rsidRPr="00205C60">
        <w:rPr>
          <w:rFonts w:cstheme="minorHAnsi"/>
          <w:sz w:val="16"/>
          <w:szCs w:val="16"/>
        </w:rPr>
        <w:t>Each application will be assessed according to the following criteria:</w:t>
      </w:r>
    </w:p>
    <w:p w14:paraId="08821BDE" w14:textId="77777777" w:rsidR="00B2443C" w:rsidRPr="00205C60" w:rsidRDefault="00B2443C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Project feasibility</w:t>
      </w:r>
    </w:p>
    <w:p w14:paraId="0273C75A" w14:textId="77777777" w:rsidR="00B2443C" w:rsidRPr="00205C60" w:rsidRDefault="00B2443C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Applicant expertise and experience</w:t>
      </w:r>
    </w:p>
    <w:p w14:paraId="2EB387E9" w14:textId="0BB50BA8" w:rsidR="00B2443C" w:rsidRPr="00205C60" w:rsidRDefault="00F75FE2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Expected b</w:t>
      </w:r>
      <w:r w:rsidR="00B2443C" w:rsidRPr="00205C60">
        <w:rPr>
          <w:rFonts w:asciiTheme="minorHAnsi" w:hAnsiTheme="minorHAnsi" w:cstheme="minorHAnsi"/>
          <w:sz w:val="16"/>
          <w:szCs w:val="16"/>
        </w:rPr>
        <w:t>enefit to the advancement of Australian Kodály movement</w:t>
      </w:r>
    </w:p>
    <w:p w14:paraId="3871C2AD" w14:textId="544CBFE9" w:rsidR="00B2443C" w:rsidRPr="00205C60" w:rsidRDefault="00F75FE2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Expected b</w:t>
      </w:r>
      <w:r w:rsidR="00B2443C" w:rsidRPr="00205C60">
        <w:rPr>
          <w:rFonts w:asciiTheme="minorHAnsi" w:hAnsiTheme="minorHAnsi" w:cstheme="minorHAnsi"/>
          <w:sz w:val="16"/>
          <w:szCs w:val="16"/>
        </w:rPr>
        <w:t>enefit to the Australian community</w:t>
      </w:r>
    </w:p>
    <w:p w14:paraId="7F4626D5" w14:textId="77777777" w:rsidR="00B2443C" w:rsidRPr="00205C60" w:rsidRDefault="00B2443C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6"/>
          <w:szCs w:val="16"/>
        </w:rPr>
      </w:pPr>
      <w:r w:rsidRPr="00205C60">
        <w:rPr>
          <w:rFonts w:asciiTheme="minorHAnsi" w:hAnsiTheme="minorHAnsi" w:cstheme="minorHAnsi"/>
          <w:sz w:val="16"/>
          <w:szCs w:val="16"/>
        </w:rPr>
        <w:t>Potential model for others</w:t>
      </w:r>
    </w:p>
    <w:bookmarkEnd w:id="0"/>
    <w:p w14:paraId="44D4E0B1" w14:textId="2CB81C9A" w:rsidR="0041639D" w:rsidRPr="00205C60" w:rsidRDefault="0041639D" w:rsidP="0090664C">
      <w:pPr>
        <w:spacing w:after="0"/>
        <w:rPr>
          <w:sz w:val="16"/>
          <w:szCs w:val="16"/>
        </w:rPr>
      </w:pPr>
    </w:p>
    <w:p w14:paraId="4E00DB85" w14:textId="77777777" w:rsidR="00230EDE" w:rsidRPr="00205C60" w:rsidRDefault="00230EDE" w:rsidP="0090664C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Important Dates</w:t>
      </w:r>
    </w:p>
    <w:p w14:paraId="11F25596" w14:textId="77777777" w:rsidR="009C35D5" w:rsidRPr="00205C60" w:rsidRDefault="005C06B6" w:rsidP="0090664C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1 January even year</w:t>
      </w:r>
      <w:r w:rsidR="009C35D5" w:rsidRPr="00205C60">
        <w:rPr>
          <w:sz w:val="16"/>
          <w:szCs w:val="16"/>
        </w:rPr>
        <w:tab/>
      </w:r>
      <w:r w:rsidR="009C35D5" w:rsidRPr="00205C60">
        <w:rPr>
          <w:sz w:val="16"/>
          <w:szCs w:val="16"/>
        </w:rPr>
        <w:tab/>
      </w:r>
      <w:r w:rsidRPr="00205C60">
        <w:rPr>
          <w:sz w:val="16"/>
          <w:szCs w:val="16"/>
        </w:rPr>
        <w:tab/>
      </w:r>
      <w:r w:rsidR="009C35D5" w:rsidRPr="00205C60">
        <w:rPr>
          <w:sz w:val="16"/>
          <w:szCs w:val="16"/>
        </w:rPr>
        <w:t>Applications open</w:t>
      </w:r>
    </w:p>
    <w:p w14:paraId="170A2D24" w14:textId="77777777" w:rsidR="00481543" w:rsidRPr="00205C60" w:rsidRDefault="00481543" w:rsidP="00481543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31 March even year</w:t>
      </w:r>
      <w:r w:rsidRPr="00205C60">
        <w:rPr>
          <w:sz w:val="16"/>
          <w:szCs w:val="16"/>
        </w:rPr>
        <w:tab/>
      </w:r>
      <w:r w:rsidRPr="00205C60">
        <w:rPr>
          <w:sz w:val="16"/>
          <w:szCs w:val="16"/>
        </w:rPr>
        <w:tab/>
      </w:r>
      <w:r w:rsidRPr="00205C60">
        <w:rPr>
          <w:sz w:val="16"/>
          <w:szCs w:val="16"/>
        </w:rPr>
        <w:tab/>
        <w:t>Closing date for nominations</w:t>
      </w:r>
    </w:p>
    <w:p w14:paraId="7C727BBE" w14:textId="73E58337" w:rsidR="00481543" w:rsidRPr="00205C60" w:rsidRDefault="00481543" w:rsidP="00205C60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May even year</w:t>
      </w:r>
      <w:r w:rsidR="00205C60">
        <w:rPr>
          <w:sz w:val="16"/>
          <w:szCs w:val="16"/>
        </w:rPr>
        <w:tab/>
      </w:r>
      <w:r w:rsidR="00205C60">
        <w:rPr>
          <w:sz w:val="16"/>
          <w:szCs w:val="16"/>
        </w:rPr>
        <w:tab/>
      </w:r>
      <w:r w:rsidR="00205C60">
        <w:rPr>
          <w:sz w:val="16"/>
          <w:szCs w:val="16"/>
        </w:rPr>
        <w:tab/>
        <w:t>R</w:t>
      </w:r>
      <w:r w:rsidRPr="00205C60">
        <w:rPr>
          <w:sz w:val="16"/>
          <w:szCs w:val="16"/>
        </w:rPr>
        <w:t xml:space="preserve">ecipient of the award informed </w:t>
      </w:r>
      <w:r w:rsidR="006134D5" w:rsidRPr="00205C60">
        <w:rPr>
          <w:sz w:val="16"/>
          <w:szCs w:val="16"/>
        </w:rPr>
        <w:t>and public announcement through online communication</w:t>
      </w:r>
    </w:p>
    <w:p w14:paraId="4F0214AB" w14:textId="54C02E3E" w:rsidR="00481543" w:rsidRPr="00205C60" w:rsidRDefault="00481543" w:rsidP="00481543">
      <w:pPr>
        <w:spacing w:after="0"/>
        <w:rPr>
          <w:sz w:val="16"/>
          <w:szCs w:val="16"/>
        </w:rPr>
      </w:pPr>
      <w:r w:rsidRPr="00205C60">
        <w:rPr>
          <w:sz w:val="16"/>
          <w:szCs w:val="16"/>
        </w:rPr>
        <w:t>National Conference even year</w:t>
      </w:r>
      <w:r w:rsidRPr="00205C60">
        <w:rPr>
          <w:sz w:val="16"/>
          <w:szCs w:val="16"/>
        </w:rPr>
        <w:tab/>
      </w:r>
      <w:r w:rsidRPr="00205C60">
        <w:rPr>
          <w:sz w:val="16"/>
          <w:szCs w:val="16"/>
        </w:rPr>
        <w:tab/>
        <w:t>Public presentation of the award</w:t>
      </w:r>
    </w:p>
    <w:p w14:paraId="67848826" w14:textId="77777777" w:rsidR="00431A4D" w:rsidRPr="00205C60" w:rsidRDefault="00431A4D" w:rsidP="0090664C">
      <w:pPr>
        <w:spacing w:after="0"/>
        <w:rPr>
          <w:sz w:val="16"/>
          <w:szCs w:val="16"/>
        </w:rPr>
      </w:pPr>
    </w:p>
    <w:p w14:paraId="626807B9" w14:textId="77777777" w:rsidR="00230EDE" w:rsidRPr="00205C60" w:rsidRDefault="00272680" w:rsidP="0090664C">
      <w:pPr>
        <w:spacing w:after="0"/>
        <w:rPr>
          <w:b/>
          <w:sz w:val="16"/>
          <w:szCs w:val="16"/>
        </w:rPr>
      </w:pPr>
      <w:r w:rsidRPr="00205C60">
        <w:rPr>
          <w:b/>
          <w:sz w:val="16"/>
          <w:szCs w:val="16"/>
        </w:rPr>
        <w:t>Submission</w:t>
      </w:r>
    </w:p>
    <w:p w14:paraId="4BFD2FF4" w14:textId="77777777" w:rsidR="00FE4C24" w:rsidRPr="00205C60" w:rsidRDefault="00230EDE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6"/>
          <w:szCs w:val="16"/>
        </w:rPr>
      </w:pPr>
      <w:r w:rsidRPr="00205C60">
        <w:rPr>
          <w:rFonts w:asciiTheme="minorHAnsi" w:hAnsiTheme="minorHAnsi"/>
          <w:sz w:val="16"/>
          <w:szCs w:val="16"/>
        </w:rPr>
        <w:t xml:space="preserve">Applications will only be accepted electronically. </w:t>
      </w:r>
    </w:p>
    <w:p w14:paraId="4B25851F" w14:textId="108E36A1" w:rsidR="00FE4C24" w:rsidRPr="00205C60" w:rsidRDefault="00230EDE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6"/>
          <w:szCs w:val="16"/>
        </w:rPr>
      </w:pPr>
      <w:r w:rsidRPr="00205C60">
        <w:rPr>
          <w:rFonts w:asciiTheme="minorHAnsi" w:hAnsiTheme="minorHAnsi"/>
          <w:sz w:val="16"/>
          <w:szCs w:val="16"/>
        </w:rPr>
        <w:t xml:space="preserve">Please email your completed documentation to the </w:t>
      </w:r>
      <w:r w:rsidR="00667E5B" w:rsidRPr="00205C60">
        <w:rPr>
          <w:rFonts w:asciiTheme="minorHAnsi" w:hAnsiTheme="minorHAnsi"/>
          <w:sz w:val="16"/>
          <w:szCs w:val="16"/>
        </w:rPr>
        <w:t>Kodály Australia</w:t>
      </w:r>
      <w:r w:rsidRPr="00205C60">
        <w:rPr>
          <w:rFonts w:asciiTheme="minorHAnsi" w:hAnsiTheme="minorHAnsi"/>
          <w:sz w:val="16"/>
          <w:szCs w:val="16"/>
        </w:rPr>
        <w:t xml:space="preserve"> National Administrator (</w:t>
      </w:r>
      <w:hyperlink r:id="rId9" w:history="1">
        <w:r w:rsidR="00FB1DBF" w:rsidRPr="00205C60">
          <w:rPr>
            <w:rStyle w:val="Hyperlink"/>
            <w:rFonts w:asciiTheme="minorHAnsi" w:hAnsiTheme="minorHAnsi"/>
            <w:sz w:val="16"/>
            <w:szCs w:val="16"/>
          </w:rPr>
          <w:t>national.administrator@kodaly.org.au</w:t>
        </w:r>
      </w:hyperlink>
      <w:r w:rsidRPr="00205C60">
        <w:rPr>
          <w:rFonts w:asciiTheme="minorHAnsi" w:hAnsiTheme="minorHAnsi"/>
          <w:sz w:val="16"/>
          <w:szCs w:val="16"/>
        </w:rPr>
        <w:t>)</w:t>
      </w:r>
      <w:r w:rsidR="00C8264F" w:rsidRPr="00205C60">
        <w:rPr>
          <w:rFonts w:asciiTheme="minorHAnsi" w:hAnsiTheme="minorHAnsi"/>
          <w:sz w:val="16"/>
          <w:szCs w:val="16"/>
        </w:rPr>
        <w:t>.</w:t>
      </w:r>
      <w:r w:rsidR="00FE4C24" w:rsidRPr="00205C60">
        <w:rPr>
          <w:rFonts w:asciiTheme="minorHAnsi" w:hAnsiTheme="minorHAnsi"/>
          <w:sz w:val="16"/>
          <w:szCs w:val="16"/>
        </w:rPr>
        <w:t xml:space="preserve"> </w:t>
      </w:r>
    </w:p>
    <w:p w14:paraId="7970DC29" w14:textId="77777777" w:rsidR="00FE4C24" w:rsidRPr="00205C60" w:rsidRDefault="00FE4C24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6"/>
          <w:szCs w:val="16"/>
        </w:rPr>
      </w:pPr>
      <w:r w:rsidRPr="00205C60">
        <w:rPr>
          <w:rFonts w:asciiTheme="minorHAnsi" w:hAnsiTheme="minorHAnsi"/>
          <w:sz w:val="16"/>
          <w:szCs w:val="16"/>
        </w:rPr>
        <w:t xml:space="preserve">Incomplete applications will not be considered. </w:t>
      </w:r>
    </w:p>
    <w:p w14:paraId="79BB124B" w14:textId="77777777" w:rsidR="00230EDE" w:rsidRPr="00205C60" w:rsidRDefault="00C8264F" w:rsidP="002B06C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b/>
          <w:sz w:val="16"/>
          <w:szCs w:val="16"/>
        </w:rPr>
      </w:pPr>
      <w:r w:rsidRPr="00205C60">
        <w:rPr>
          <w:rFonts w:asciiTheme="minorHAnsi" w:hAnsiTheme="minorHAnsi"/>
          <w:sz w:val="16"/>
          <w:szCs w:val="16"/>
        </w:rPr>
        <w:t>In the case</w:t>
      </w:r>
      <w:r w:rsidR="00FE4C24" w:rsidRPr="00205C60">
        <w:rPr>
          <w:rFonts w:asciiTheme="minorHAnsi" w:hAnsiTheme="minorHAnsi"/>
          <w:sz w:val="16"/>
          <w:szCs w:val="16"/>
        </w:rPr>
        <w:t xml:space="preserve"> of</w:t>
      </w:r>
      <w:r w:rsidRPr="00205C60">
        <w:rPr>
          <w:rFonts w:asciiTheme="minorHAnsi" w:hAnsiTheme="minorHAnsi"/>
          <w:sz w:val="16"/>
          <w:szCs w:val="16"/>
        </w:rPr>
        <w:t xml:space="preserve"> </w:t>
      </w:r>
      <w:r w:rsidR="00FE4C24" w:rsidRPr="00205C60">
        <w:rPr>
          <w:rFonts w:asciiTheme="minorHAnsi" w:hAnsiTheme="minorHAnsi"/>
          <w:sz w:val="16"/>
          <w:szCs w:val="16"/>
        </w:rPr>
        <w:t>a collaborati</w:t>
      </w:r>
      <w:r w:rsidR="00426351" w:rsidRPr="00205C60">
        <w:rPr>
          <w:rFonts w:asciiTheme="minorHAnsi" w:hAnsiTheme="minorHAnsi"/>
          <w:sz w:val="16"/>
          <w:szCs w:val="16"/>
        </w:rPr>
        <w:t>ve project</w:t>
      </w:r>
      <w:r w:rsidR="00FB1DBF" w:rsidRPr="00205C60">
        <w:rPr>
          <w:rFonts w:asciiTheme="minorHAnsi" w:hAnsiTheme="minorHAnsi"/>
          <w:sz w:val="16"/>
          <w:szCs w:val="16"/>
        </w:rPr>
        <w:t xml:space="preserve">, the leader of the project should apply. </w:t>
      </w:r>
      <w:r w:rsidR="00230EDE" w:rsidRPr="00205C60">
        <w:rPr>
          <w:b/>
          <w:sz w:val="16"/>
          <w:szCs w:val="16"/>
        </w:rPr>
        <w:br w:type="page"/>
      </w:r>
    </w:p>
    <w:p w14:paraId="18B9BBC3" w14:textId="77777777" w:rsidR="00426351" w:rsidRDefault="00401DE0" w:rsidP="00230EDE">
      <w:pPr>
        <w:spacing w:after="0"/>
        <w:jc w:val="center"/>
        <w:rPr>
          <w:b/>
          <w:sz w:val="28"/>
        </w:rPr>
      </w:pPr>
      <w:r w:rsidRPr="00272680">
        <w:rPr>
          <w:b/>
          <w:sz w:val="28"/>
        </w:rPr>
        <w:lastRenderedPageBreak/>
        <w:t xml:space="preserve">Australian Kodály Scholarship </w:t>
      </w:r>
    </w:p>
    <w:p w14:paraId="2864ECB3" w14:textId="7E45B3A0" w:rsidR="00230EDE" w:rsidRPr="00FE1075" w:rsidRDefault="006134D5" w:rsidP="00230EDE">
      <w:pPr>
        <w:spacing w:after="0"/>
        <w:jc w:val="center"/>
        <w:rPr>
          <w:b/>
          <w:sz w:val="28"/>
        </w:rPr>
      </w:pPr>
      <w:r>
        <w:rPr>
          <w:b/>
          <w:sz w:val="28"/>
        </w:rPr>
        <w:t>20</w:t>
      </w:r>
      <w:r w:rsidR="00667E5B">
        <w:rPr>
          <w:b/>
          <w:sz w:val="28"/>
        </w:rPr>
        <w:t>20</w:t>
      </w:r>
      <w:r w:rsidR="00426351">
        <w:rPr>
          <w:b/>
          <w:sz w:val="28"/>
        </w:rPr>
        <w:t xml:space="preserve"> </w:t>
      </w:r>
      <w:r w:rsidR="00230EDE" w:rsidRPr="00FE1075">
        <w:rPr>
          <w:b/>
          <w:sz w:val="28"/>
        </w:rPr>
        <w:t>Application Form</w:t>
      </w:r>
    </w:p>
    <w:p w14:paraId="42D96618" w14:textId="77777777" w:rsidR="00230EDE" w:rsidRDefault="00230EDE" w:rsidP="00861FA3">
      <w:pPr>
        <w:spacing w:after="0"/>
        <w:rPr>
          <w:b/>
        </w:rPr>
      </w:pPr>
    </w:p>
    <w:p w14:paraId="292E831B" w14:textId="77777777" w:rsidR="00861FA3" w:rsidRPr="00861FA3" w:rsidRDefault="00861FA3" w:rsidP="00861FA3">
      <w:pPr>
        <w:spacing w:after="0"/>
        <w:rPr>
          <w:b/>
        </w:rPr>
      </w:pPr>
      <w:r w:rsidRPr="00861FA3">
        <w:rPr>
          <w:b/>
        </w:rPr>
        <w:t>Personal Detail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FE4C24" w14:paraId="12851D5D" w14:textId="77777777" w:rsidTr="00FE4C24">
        <w:tc>
          <w:tcPr>
            <w:tcW w:w="2405" w:type="dxa"/>
          </w:tcPr>
          <w:p w14:paraId="78687B39" w14:textId="77777777" w:rsidR="00FE4C24" w:rsidRDefault="00FE4C24" w:rsidP="00861FA3">
            <w:r>
              <w:t xml:space="preserve">Title </w:t>
            </w:r>
            <w:r>
              <w:tab/>
            </w:r>
          </w:p>
        </w:tc>
        <w:tc>
          <w:tcPr>
            <w:tcW w:w="6662" w:type="dxa"/>
          </w:tcPr>
          <w:p w14:paraId="5B4C206F" w14:textId="77777777" w:rsidR="00FE4C24" w:rsidRDefault="008D1F67" w:rsidP="00861FA3">
            <w:sdt>
              <w:sdtPr>
                <w:id w:val="-2135247686"/>
                <w:placeholder>
                  <w:docPart w:val="8827E22115C1466DBE63417CB2D5965A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42A9BAB" w14:textId="77777777" w:rsidTr="00FE4C24">
        <w:tc>
          <w:tcPr>
            <w:tcW w:w="2405" w:type="dxa"/>
          </w:tcPr>
          <w:p w14:paraId="17C446DD" w14:textId="77777777" w:rsidR="00FE4C24" w:rsidRDefault="00FE4C24" w:rsidP="00861FA3">
            <w:r w:rsidRPr="00861FA3">
              <w:t>Surname</w:t>
            </w:r>
          </w:p>
        </w:tc>
        <w:tc>
          <w:tcPr>
            <w:tcW w:w="6662" w:type="dxa"/>
          </w:tcPr>
          <w:p w14:paraId="5FDF4A19" w14:textId="77777777" w:rsidR="00FE4C24" w:rsidRDefault="008D1F67" w:rsidP="00861FA3">
            <w:sdt>
              <w:sdtPr>
                <w:id w:val="1936171281"/>
                <w:placeholder>
                  <w:docPart w:val="0B48D4DA76444E6C9CA5B121BE042F62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6CD2EAD1" w14:textId="77777777" w:rsidTr="00FE4C24">
        <w:tc>
          <w:tcPr>
            <w:tcW w:w="2405" w:type="dxa"/>
          </w:tcPr>
          <w:p w14:paraId="41A2A8E4" w14:textId="77777777" w:rsidR="00FE4C24" w:rsidRDefault="00FE4C24" w:rsidP="00861FA3">
            <w:r w:rsidRPr="00861FA3">
              <w:t>Given Name</w:t>
            </w:r>
          </w:p>
        </w:tc>
        <w:tc>
          <w:tcPr>
            <w:tcW w:w="6662" w:type="dxa"/>
          </w:tcPr>
          <w:p w14:paraId="18360E65" w14:textId="77777777" w:rsidR="00FE4C24" w:rsidRDefault="008D1F67" w:rsidP="00861FA3">
            <w:sdt>
              <w:sdtPr>
                <w:id w:val="1875656651"/>
                <w:placeholder>
                  <w:docPart w:val="B0DCC25C3DEF4E748C8B6B1325B45CEA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EE0CCDE" w14:textId="77777777" w:rsidTr="00FE4C24">
        <w:tc>
          <w:tcPr>
            <w:tcW w:w="2405" w:type="dxa"/>
          </w:tcPr>
          <w:p w14:paraId="7287419E" w14:textId="77777777" w:rsidR="00FE4C24" w:rsidRDefault="00FE4C24" w:rsidP="00861FA3">
            <w:r w:rsidRPr="00861FA3">
              <w:t>Date of Birth</w:t>
            </w:r>
          </w:p>
        </w:tc>
        <w:tc>
          <w:tcPr>
            <w:tcW w:w="6662" w:type="dxa"/>
          </w:tcPr>
          <w:p w14:paraId="49ED479A" w14:textId="77777777" w:rsidR="00FE4C24" w:rsidRDefault="008D1F67" w:rsidP="00861FA3">
            <w:sdt>
              <w:sdtPr>
                <w:id w:val="33394733"/>
                <w:placeholder>
                  <w:docPart w:val="5A3680EB46444E5F8D05868AD2879E8B"/>
                </w:placeholder>
                <w:showingPlcHdr/>
                <w:date w:fullDate="2015-04-17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FE4C24" w14:paraId="7E7CD5DD" w14:textId="77777777" w:rsidTr="00FE4C24">
        <w:tc>
          <w:tcPr>
            <w:tcW w:w="2405" w:type="dxa"/>
          </w:tcPr>
          <w:p w14:paraId="01202609" w14:textId="77777777" w:rsidR="00FE4C24" w:rsidRDefault="00FE4C24" w:rsidP="00861FA3">
            <w:r w:rsidRPr="00861FA3">
              <w:t>Email</w:t>
            </w:r>
            <w:r>
              <w:t xml:space="preserve"> </w:t>
            </w:r>
            <w:r>
              <w:tab/>
            </w:r>
          </w:p>
        </w:tc>
        <w:tc>
          <w:tcPr>
            <w:tcW w:w="6662" w:type="dxa"/>
          </w:tcPr>
          <w:p w14:paraId="495FE263" w14:textId="77777777" w:rsidR="00FE4C24" w:rsidRDefault="008D1F67" w:rsidP="00861FA3">
            <w:sdt>
              <w:sdtPr>
                <w:id w:val="2143922962"/>
                <w:placeholder>
                  <w:docPart w:val="3F89166779CF4FFAA9062DEAAF7E2D73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DEA534F" w14:textId="77777777" w:rsidTr="00FE4C24">
        <w:tc>
          <w:tcPr>
            <w:tcW w:w="2405" w:type="dxa"/>
          </w:tcPr>
          <w:p w14:paraId="16258C27" w14:textId="77777777" w:rsidR="00FE4C24" w:rsidRDefault="00FE4C24" w:rsidP="00FE4C24">
            <w:r>
              <w:t xml:space="preserve">Residential Address </w:t>
            </w:r>
          </w:p>
          <w:p w14:paraId="397E7A3A" w14:textId="77777777" w:rsidR="00FE4C24" w:rsidRDefault="00FE4C24" w:rsidP="00861FA3"/>
        </w:tc>
        <w:tc>
          <w:tcPr>
            <w:tcW w:w="6662" w:type="dxa"/>
          </w:tcPr>
          <w:p w14:paraId="4423D68A" w14:textId="77777777" w:rsidR="00FE4C24" w:rsidRDefault="008D1F67" w:rsidP="00861FA3">
            <w:sdt>
              <w:sdtPr>
                <w:id w:val="762107411"/>
                <w:placeholder>
                  <w:docPart w:val="206B494525BF496897DC7FF36DD88E6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65B5E58E" w14:textId="77777777" w:rsidTr="00FE4C24">
        <w:tc>
          <w:tcPr>
            <w:tcW w:w="2405" w:type="dxa"/>
          </w:tcPr>
          <w:p w14:paraId="118ADC1D" w14:textId="77777777" w:rsidR="00FE4C24" w:rsidRDefault="00FE4C24" w:rsidP="00861FA3">
            <w:r>
              <w:t>Home Phone</w:t>
            </w:r>
          </w:p>
        </w:tc>
        <w:tc>
          <w:tcPr>
            <w:tcW w:w="6662" w:type="dxa"/>
          </w:tcPr>
          <w:p w14:paraId="172AF2EB" w14:textId="77777777" w:rsidR="00FE4C24" w:rsidRDefault="008D1F67" w:rsidP="00861FA3">
            <w:sdt>
              <w:sdtPr>
                <w:id w:val="322715404"/>
                <w:placeholder>
                  <w:docPart w:val="D2B5CB694618435A873D7282B76DEC14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5B58C90E" w14:textId="77777777" w:rsidTr="00FE4C24">
        <w:tc>
          <w:tcPr>
            <w:tcW w:w="2405" w:type="dxa"/>
          </w:tcPr>
          <w:p w14:paraId="0E345DAB" w14:textId="77777777" w:rsidR="00FE4C24" w:rsidRDefault="00FE4C24" w:rsidP="00861FA3">
            <w:r>
              <w:t>Work Phone</w:t>
            </w:r>
          </w:p>
        </w:tc>
        <w:tc>
          <w:tcPr>
            <w:tcW w:w="6662" w:type="dxa"/>
          </w:tcPr>
          <w:p w14:paraId="09FA1DE0" w14:textId="77777777" w:rsidR="00FE4C24" w:rsidRDefault="008D1F67" w:rsidP="00861FA3">
            <w:sdt>
              <w:sdtPr>
                <w:id w:val="153414180"/>
                <w:placeholder>
                  <w:docPart w:val="B4994FA3370B461DAF35243E5A88EA62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0F5583F6" w14:textId="77777777" w:rsidTr="00FE4C24">
        <w:tc>
          <w:tcPr>
            <w:tcW w:w="2405" w:type="dxa"/>
          </w:tcPr>
          <w:p w14:paraId="7825FE24" w14:textId="77777777" w:rsidR="00FE4C24" w:rsidRDefault="00FE4C24" w:rsidP="00861FA3">
            <w:r>
              <w:t xml:space="preserve">Mobile </w:t>
            </w:r>
            <w:r>
              <w:tab/>
            </w:r>
          </w:p>
        </w:tc>
        <w:tc>
          <w:tcPr>
            <w:tcW w:w="6662" w:type="dxa"/>
          </w:tcPr>
          <w:p w14:paraId="6493A609" w14:textId="77777777" w:rsidR="00FE4C24" w:rsidRPr="00A71E62" w:rsidRDefault="008D1F67" w:rsidP="00861FA3">
            <w:pPr>
              <w:rPr>
                <w:rStyle w:val="PlaceholderText"/>
              </w:rPr>
            </w:pPr>
            <w:sdt>
              <w:sdtPr>
                <w:rPr>
                  <w:color w:val="808080"/>
                </w:rPr>
                <w:id w:val="-508374083"/>
                <w:placeholder>
                  <w:docPart w:val="9B97F17576DF483B98EC090785FC63A7"/>
                </w:placeholder>
                <w:showingPlcHdr/>
                <w:text/>
              </w:sdtPr>
              <w:sdtEndPr>
                <w:rPr>
                  <w:color w:val="auto"/>
                </w:rPr>
              </w:sdtEndPr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71E88DB" w14:textId="77777777" w:rsidTr="00FE4C24">
        <w:tc>
          <w:tcPr>
            <w:tcW w:w="2405" w:type="dxa"/>
          </w:tcPr>
          <w:p w14:paraId="5EB41BEE" w14:textId="77777777" w:rsidR="00FE4C24" w:rsidRDefault="00FE4C24" w:rsidP="00861FA3">
            <w:r w:rsidRPr="00861FA3">
              <w:t>Nationality</w:t>
            </w:r>
          </w:p>
        </w:tc>
        <w:tc>
          <w:tcPr>
            <w:tcW w:w="6662" w:type="dxa"/>
          </w:tcPr>
          <w:p w14:paraId="3EA04FB4" w14:textId="77777777" w:rsidR="00FE4C24" w:rsidRPr="00A71E62" w:rsidRDefault="008D1F67" w:rsidP="00861FA3">
            <w:pPr>
              <w:rPr>
                <w:rStyle w:val="PlaceholderText"/>
              </w:rPr>
            </w:pPr>
            <w:sdt>
              <w:sdtPr>
                <w:rPr>
                  <w:color w:val="808080"/>
                </w:rPr>
                <w:id w:val="1882134018"/>
                <w:placeholder>
                  <w:docPart w:val="556A52C72B054A8FB15C62BFEE18CAD1"/>
                </w:placeholder>
                <w:showingPlcHdr/>
                <w:text/>
              </w:sdtPr>
              <w:sdtEndPr>
                <w:rPr>
                  <w:color w:val="auto"/>
                </w:rPr>
              </w:sdtEndPr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D1F13DB" w14:textId="77777777" w:rsidTr="00FE4C24">
        <w:tc>
          <w:tcPr>
            <w:tcW w:w="2405" w:type="dxa"/>
          </w:tcPr>
          <w:p w14:paraId="5974F294" w14:textId="77777777" w:rsidR="00FE4C24" w:rsidRPr="00861FA3" w:rsidRDefault="00FE4C24" w:rsidP="00FE4C24">
            <w:r>
              <w:t xml:space="preserve">Have you previously applied? </w:t>
            </w:r>
          </w:p>
        </w:tc>
        <w:tc>
          <w:tcPr>
            <w:tcW w:w="6662" w:type="dxa"/>
          </w:tcPr>
          <w:p w14:paraId="768AFA5E" w14:textId="77777777" w:rsidR="00FE4C24" w:rsidRDefault="008D1F67" w:rsidP="00FE4C24">
            <w:sdt>
              <w:sdtPr>
                <w:id w:val="-1543282481"/>
                <w:placeholder>
                  <w:docPart w:val="04AFE699C1B44DBFB0FD3BCCCB314FE8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FE4C24" w:rsidRPr="00A71E62">
                  <w:rPr>
                    <w:rStyle w:val="PlaceholderText"/>
                  </w:rPr>
                  <w:t>Choose an item.</w:t>
                </w:r>
              </w:sdtContent>
            </w:sdt>
          </w:p>
          <w:p w14:paraId="4CB3E9D9" w14:textId="77777777" w:rsidR="00FE4C24" w:rsidRPr="00A71E62" w:rsidRDefault="00FE4C24" w:rsidP="00861FA3">
            <w:pPr>
              <w:rPr>
                <w:rStyle w:val="PlaceholderText"/>
              </w:rPr>
            </w:pPr>
          </w:p>
        </w:tc>
      </w:tr>
    </w:tbl>
    <w:p w14:paraId="1C499339" w14:textId="77777777" w:rsidR="00FE4C24" w:rsidRDefault="00FE4C24" w:rsidP="00861FA3">
      <w:pPr>
        <w:spacing w:after="0"/>
      </w:pPr>
    </w:p>
    <w:p w14:paraId="4DA1C34E" w14:textId="77777777" w:rsidR="00FE4C24" w:rsidRDefault="00FE4C24" w:rsidP="00861FA3">
      <w:pPr>
        <w:spacing w:after="0"/>
      </w:pPr>
    </w:p>
    <w:p w14:paraId="51CE59C2" w14:textId="77777777" w:rsidR="00861FA3" w:rsidRPr="007B43AC" w:rsidRDefault="007B43AC" w:rsidP="00861FA3">
      <w:pPr>
        <w:spacing w:after="0"/>
        <w:rPr>
          <w:b/>
        </w:rPr>
      </w:pPr>
      <w:r>
        <w:rPr>
          <w:b/>
        </w:rPr>
        <w:t>Employment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FE4C24" w14:paraId="18B4458F" w14:textId="77777777" w:rsidTr="00FE4C24">
        <w:tc>
          <w:tcPr>
            <w:tcW w:w="2405" w:type="dxa"/>
          </w:tcPr>
          <w:p w14:paraId="745639D2" w14:textId="77777777" w:rsidR="00FE4C24" w:rsidRDefault="00FE4C24" w:rsidP="00861FA3">
            <w:r w:rsidRPr="00861FA3">
              <w:t>Current Position</w:t>
            </w:r>
          </w:p>
        </w:tc>
        <w:tc>
          <w:tcPr>
            <w:tcW w:w="6662" w:type="dxa"/>
          </w:tcPr>
          <w:p w14:paraId="2AF51F08" w14:textId="77777777" w:rsidR="00FE4C24" w:rsidRDefault="008D1F67" w:rsidP="00861FA3">
            <w:sdt>
              <w:sdtPr>
                <w:id w:val="-1454253963"/>
                <w:placeholder>
                  <w:docPart w:val="C6909E62F9D74ABB9D7ECD7D9529523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DE266C2" w14:textId="77777777" w:rsidTr="00FE4C24">
        <w:tc>
          <w:tcPr>
            <w:tcW w:w="2405" w:type="dxa"/>
          </w:tcPr>
          <w:p w14:paraId="56DD35A5" w14:textId="77777777" w:rsidR="00FE4C24" w:rsidRDefault="00FE4C24" w:rsidP="00861FA3">
            <w:r w:rsidRPr="00861FA3">
              <w:t>Current Employer</w:t>
            </w:r>
          </w:p>
        </w:tc>
        <w:tc>
          <w:tcPr>
            <w:tcW w:w="6662" w:type="dxa"/>
          </w:tcPr>
          <w:p w14:paraId="7F5FEBB4" w14:textId="77777777" w:rsidR="00FE4C24" w:rsidRDefault="008D1F67" w:rsidP="00861FA3">
            <w:sdt>
              <w:sdtPr>
                <w:id w:val="1809118202"/>
                <w:placeholder>
                  <w:docPart w:val="32D6316D85E84352AAE6898F0D4D9C5E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556EECE4" w14:textId="77777777" w:rsidTr="00FE4C24">
        <w:tc>
          <w:tcPr>
            <w:tcW w:w="2405" w:type="dxa"/>
          </w:tcPr>
          <w:p w14:paraId="118CD873" w14:textId="77777777" w:rsidR="00FE4C24" w:rsidRDefault="00FE4C24" w:rsidP="00861FA3">
            <w:r>
              <w:t>Date Commenced</w:t>
            </w:r>
          </w:p>
        </w:tc>
        <w:tc>
          <w:tcPr>
            <w:tcW w:w="6662" w:type="dxa"/>
          </w:tcPr>
          <w:p w14:paraId="6358818D" w14:textId="77777777" w:rsidR="00FE4C24" w:rsidRDefault="008D1F67" w:rsidP="00861FA3">
            <w:sdt>
              <w:sdtPr>
                <w:id w:val="1850372625"/>
                <w:placeholder>
                  <w:docPart w:val="3A171336CCA1425289C99425E4F06EC3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E4C24" w:rsidRPr="00EB1A6F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FE4C24" w14:paraId="04330C49" w14:textId="77777777" w:rsidTr="00FE4C24">
        <w:tc>
          <w:tcPr>
            <w:tcW w:w="2405" w:type="dxa"/>
          </w:tcPr>
          <w:p w14:paraId="1B82CB89" w14:textId="77777777" w:rsidR="00FE4C24" w:rsidRDefault="00FE4C24" w:rsidP="00861FA3">
            <w:r>
              <w:t>Previous Employer</w:t>
            </w:r>
          </w:p>
        </w:tc>
        <w:tc>
          <w:tcPr>
            <w:tcW w:w="6662" w:type="dxa"/>
          </w:tcPr>
          <w:p w14:paraId="03C6FF0B" w14:textId="77777777" w:rsidR="00FE4C24" w:rsidRDefault="008D1F67" w:rsidP="00861FA3">
            <w:sdt>
              <w:sdtPr>
                <w:id w:val="-207183572"/>
                <w:placeholder>
                  <w:docPart w:val="D27ECA4990DA495C9348C86A5D0E56B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3C0BCCBF" w14:textId="77777777" w:rsidTr="00FE4C24">
        <w:tc>
          <w:tcPr>
            <w:tcW w:w="2405" w:type="dxa"/>
          </w:tcPr>
          <w:p w14:paraId="356B0458" w14:textId="77777777" w:rsidR="00FE4C24" w:rsidRDefault="00FE4C24" w:rsidP="00861FA3">
            <w:r>
              <w:t xml:space="preserve">Position Held </w:t>
            </w:r>
            <w:r>
              <w:tab/>
            </w:r>
          </w:p>
        </w:tc>
        <w:tc>
          <w:tcPr>
            <w:tcW w:w="6662" w:type="dxa"/>
          </w:tcPr>
          <w:p w14:paraId="659263CE" w14:textId="77777777" w:rsidR="00FE4C24" w:rsidRDefault="008D1F67" w:rsidP="00861FA3">
            <w:sdt>
              <w:sdtPr>
                <w:id w:val="1933785933"/>
                <w:placeholder>
                  <w:docPart w:val="57806BD60CED41E6970EC79A78394669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8C40BDE" w14:textId="77777777" w:rsidTr="00FE4C24">
        <w:tc>
          <w:tcPr>
            <w:tcW w:w="2405" w:type="dxa"/>
          </w:tcPr>
          <w:p w14:paraId="2BBA9F58" w14:textId="77777777" w:rsidR="00FE4C24" w:rsidRDefault="00FE4C24" w:rsidP="00FE4C24">
            <w:r>
              <w:t>Dates</w:t>
            </w:r>
          </w:p>
          <w:p w14:paraId="317FB249" w14:textId="77777777" w:rsidR="00FE4C24" w:rsidRDefault="00FE4C24" w:rsidP="00861FA3"/>
        </w:tc>
        <w:tc>
          <w:tcPr>
            <w:tcW w:w="6662" w:type="dxa"/>
          </w:tcPr>
          <w:p w14:paraId="0AE760A8" w14:textId="77777777" w:rsidR="00FE4C24" w:rsidRDefault="00FE4C24" w:rsidP="00FE4C24">
            <w:r>
              <w:t xml:space="preserve">From </w:t>
            </w:r>
            <w:sdt>
              <w:sdtPr>
                <w:id w:val="-517626576"/>
                <w:placeholder>
                  <w:docPart w:val="451130723C4F4D7196B9C1BFAD3B45E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EB1A6F">
                  <w:rPr>
                    <w:rStyle w:val="PlaceholderText"/>
                  </w:rPr>
                  <w:t>Click here to enter a date.</w:t>
                </w:r>
              </w:sdtContent>
            </w:sdt>
            <w:r>
              <w:t xml:space="preserve"> to </w:t>
            </w:r>
            <w:sdt>
              <w:sdtPr>
                <w:id w:val="-874299989"/>
                <w:placeholder>
                  <w:docPart w:val="771302CCE45E45CF9CFB8577785EDDE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EB1A6F">
                  <w:rPr>
                    <w:rStyle w:val="PlaceholderText"/>
                  </w:rPr>
                  <w:t>Click here to enter a date.</w:t>
                </w:r>
              </w:sdtContent>
            </w:sdt>
            <w:r>
              <w:t xml:space="preserve"> </w:t>
            </w:r>
          </w:p>
          <w:p w14:paraId="6973C11B" w14:textId="77777777" w:rsidR="00FE4C24" w:rsidRDefault="00FE4C24" w:rsidP="00861FA3"/>
        </w:tc>
      </w:tr>
    </w:tbl>
    <w:p w14:paraId="3407FC12" w14:textId="77777777" w:rsidR="00FE4C24" w:rsidRDefault="00FE4C24" w:rsidP="00861FA3">
      <w:pPr>
        <w:spacing w:after="0"/>
      </w:pPr>
    </w:p>
    <w:p w14:paraId="315E0FC3" w14:textId="77777777" w:rsidR="00FE4C24" w:rsidRDefault="00FE4C24" w:rsidP="00861FA3">
      <w:pPr>
        <w:spacing w:after="0"/>
      </w:pPr>
    </w:p>
    <w:p w14:paraId="008F81C9" w14:textId="77777777" w:rsidR="007B43AC" w:rsidRDefault="007B43AC" w:rsidP="007B43AC">
      <w:pPr>
        <w:spacing w:after="0"/>
        <w:rPr>
          <w:b/>
        </w:rPr>
      </w:pPr>
      <w:r>
        <w:rPr>
          <w:b/>
        </w:rPr>
        <w:t>Educ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823"/>
        <w:gridCol w:w="3402"/>
        <w:gridCol w:w="1842"/>
      </w:tblGrid>
      <w:tr w:rsidR="007B43AC" w14:paraId="5A16F0C0" w14:textId="77777777" w:rsidTr="00FE4C24">
        <w:tc>
          <w:tcPr>
            <w:tcW w:w="3823" w:type="dxa"/>
          </w:tcPr>
          <w:p w14:paraId="1C72BC9C" w14:textId="77777777" w:rsidR="007B43AC" w:rsidRDefault="007B43AC" w:rsidP="007B43AC">
            <w:pPr>
              <w:rPr>
                <w:b/>
              </w:rPr>
            </w:pPr>
            <w:r>
              <w:rPr>
                <w:b/>
              </w:rPr>
              <w:t>Qualification (from most recent)</w:t>
            </w:r>
          </w:p>
        </w:tc>
        <w:tc>
          <w:tcPr>
            <w:tcW w:w="3402" w:type="dxa"/>
          </w:tcPr>
          <w:p w14:paraId="78BA762D" w14:textId="77777777" w:rsidR="007B43AC" w:rsidRDefault="007B43AC" w:rsidP="007B43AC">
            <w:pPr>
              <w:rPr>
                <w:b/>
              </w:rPr>
            </w:pPr>
            <w:r>
              <w:rPr>
                <w:b/>
              </w:rPr>
              <w:t>Institution</w:t>
            </w:r>
          </w:p>
        </w:tc>
        <w:tc>
          <w:tcPr>
            <w:tcW w:w="1842" w:type="dxa"/>
          </w:tcPr>
          <w:p w14:paraId="245488F5" w14:textId="77777777" w:rsidR="007B43AC" w:rsidRDefault="007B43AC" w:rsidP="007B43AC">
            <w:pPr>
              <w:rPr>
                <w:b/>
              </w:rPr>
            </w:pPr>
            <w:r>
              <w:rPr>
                <w:b/>
              </w:rPr>
              <w:t>Year Completed</w:t>
            </w:r>
          </w:p>
        </w:tc>
      </w:tr>
      <w:tr w:rsidR="00FE4C24" w14:paraId="66598330" w14:textId="77777777" w:rsidTr="00FE4C24">
        <w:sdt>
          <w:sdtPr>
            <w:rPr>
              <w:b/>
            </w:rPr>
            <w:id w:val="-258606183"/>
            <w:placeholder>
              <w:docPart w:val="D5AFC3306A014ECBB26E394A7FA318F5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3D1ED61C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081356371"/>
            <w:placeholder>
              <w:docPart w:val="3F596D6356DB4F5A96D7AC99BCDF334D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6308BA46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997729681"/>
            <w:placeholder>
              <w:docPart w:val="A108B392CDE245168979F70A62BB71EE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60DF01EB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5C5A921A" w14:textId="77777777" w:rsidTr="00FE4C24">
        <w:sdt>
          <w:sdtPr>
            <w:rPr>
              <w:b/>
            </w:rPr>
            <w:id w:val="-400294934"/>
            <w:placeholder>
              <w:docPart w:val="1765CFA033964F9BB9A33C93EB800716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130ABB15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588764717"/>
            <w:placeholder>
              <w:docPart w:val="B46E313A478D489FAC352DEFC477E850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1DB7C4A9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843387095"/>
            <w:placeholder>
              <w:docPart w:val="F63EAC2220AA46649741525FFB4E973B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2E004B6E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41A7FBC7" w14:textId="77777777" w:rsidTr="00FE4C24">
        <w:sdt>
          <w:sdtPr>
            <w:rPr>
              <w:b/>
            </w:rPr>
            <w:id w:val="1828790636"/>
            <w:placeholder>
              <w:docPart w:val="0EDFFC477CF6406897AEE11DD1BAD066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19A3D2CE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918356345"/>
            <w:placeholder>
              <w:docPart w:val="F6B3D155470949B998A1BB1FC5415F44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3CDAD6C4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10005483"/>
            <w:placeholder>
              <w:docPart w:val="02A069B6385C48D894F43E82560E89A7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326E044E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11C400A2" w14:textId="77777777" w:rsidTr="00FE4C24">
        <w:sdt>
          <w:sdtPr>
            <w:rPr>
              <w:b/>
            </w:rPr>
            <w:id w:val="-1623444931"/>
            <w:placeholder>
              <w:docPart w:val="6E133CEBD01949E0932E6709E77B8352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6472DA28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828586559"/>
            <w:placeholder>
              <w:docPart w:val="357405012A1045D9A3AD87BC91E278BB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25281AB5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45876128"/>
            <w:placeholder>
              <w:docPart w:val="E688098D218644758E192856AA8416C8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0E9553FE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758F3A9" w14:textId="77777777" w:rsidR="007B43AC" w:rsidRPr="007B43AC" w:rsidRDefault="007B43AC" w:rsidP="007B43AC">
      <w:pPr>
        <w:spacing w:after="0"/>
        <w:rPr>
          <w:b/>
        </w:rPr>
      </w:pPr>
    </w:p>
    <w:p w14:paraId="1A8865B3" w14:textId="77777777" w:rsidR="00861FA3" w:rsidRDefault="007B43AC" w:rsidP="00861FA3">
      <w:pPr>
        <w:spacing w:after="0"/>
      </w:pPr>
      <w:r>
        <w:t xml:space="preserve">Are you currently enrolled </w:t>
      </w:r>
      <w:r w:rsidR="009C35D5">
        <w:t xml:space="preserve">at any tertiary institution? </w:t>
      </w:r>
      <w:sdt>
        <w:sdtPr>
          <w:rPr>
            <w:bdr w:val="single" w:sz="4" w:space="0" w:color="auto"/>
          </w:rPr>
          <w:id w:val="587738255"/>
          <w:placeholder>
            <w:docPart w:val="7409E57FD5F24087A79207C0B82347F2"/>
          </w:placeholder>
          <w:showingPlcHdr/>
          <w:comboBox>
            <w:listItem w:value="Select"/>
            <w:listItem w:displayText="Yes" w:value="Yes"/>
            <w:listItem w:displayText="No" w:value="No"/>
          </w:comboBox>
        </w:sdtPr>
        <w:sdtEndPr/>
        <w:sdtContent>
          <w:r w:rsidR="00FE1075" w:rsidRPr="00FE4C24">
            <w:rPr>
              <w:rStyle w:val="PlaceholderText"/>
              <w:bdr w:val="single" w:sz="4" w:space="0" w:color="auto"/>
            </w:rPr>
            <w:t>Choose an item.</w:t>
          </w:r>
        </w:sdtContent>
      </w:sdt>
    </w:p>
    <w:p w14:paraId="7DB24C8E" w14:textId="77777777" w:rsidR="00FE1075" w:rsidRDefault="007B43AC" w:rsidP="00861FA3">
      <w:pPr>
        <w:spacing w:after="0"/>
      </w:pPr>
      <w:r>
        <w:t xml:space="preserve">If, yes, </w:t>
      </w:r>
      <w:r w:rsidR="00487DC5">
        <w:t>what degree</w:t>
      </w:r>
      <w:r w:rsidR="00FE4C24">
        <w:t>(s)</w:t>
      </w:r>
      <w:r w:rsidR="00487DC5">
        <w:t xml:space="preserve"> and expected completion date:</w:t>
      </w:r>
    </w:p>
    <w:sdt>
      <w:sdtPr>
        <w:rPr>
          <w:bdr w:val="single" w:sz="4" w:space="0" w:color="auto"/>
        </w:rPr>
        <w:id w:val="-1296212421"/>
        <w:placeholder>
          <w:docPart w:val="BEFAA6E156DA4834801722FC08ABBC16"/>
        </w:placeholder>
        <w:showingPlcHdr/>
        <w:text/>
      </w:sdtPr>
      <w:sdtEndPr/>
      <w:sdtContent>
        <w:p w14:paraId="3C2FDD32" w14:textId="77777777" w:rsidR="00487DC5" w:rsidRDefault="00487DC5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13459983" w14:textId="77777777" w:rsidR="00487DC5" w:rsidRDefault="00487DC5" w:rsidP="00861FA3">
      <w:pPr>
        <w:spacing w:after="0"/>
      </w:pPr>
    </w:p>
    <w:p w14:paraId="701F01F7" w14:textId="77777777" w:rsidR="007B43AC" w:rsidRPr="009C35D5" w:rsidRDefault="007B43AC" w:rsidP="00861FA3">
      <w:pPr>
        <w:spacing w:after="0"/>
      </w:pPr>
      <w:r w:rsidRPr="009C35D5">
        <w:t xml:space="preserve">Are your current studies related to </w:t>
      </w:r>
      <w:r w:rsidR="009C35D5" w:rsidRPr="009C35D5">
        <w:t xml:space="preserve">your </w:t>
      </w:r>
      <w:r w:rsidR="00401DE0">
        <w:t>project</w:t>
      </w:r>
      <w:r w:rsidRPr="009C35D5">
        <w:t>? Explain:</w:t>
      </w:r>
    </w:p>
    <w:sdt>
      <w:sdtPr>
        <w:rPr>
          <w:bdr w:val="single" w:sz="4" w:space="0" w:color="auto"/>
        </w:rPr>
        <w:id w:val="-824977197"/>
        <w:placeholder>
          <w:docPart w:val="B1B5BF2427C34A29A2E14A52BF2A913E"/>
        </w:placeholder>
        <w:showingPlcHdr/>
        <w:text/>
      </w:sdtPr>
      <w:sdtEndPr/>
      <w:sdtContent>
        <w:p w14:paraId="709B5697" w14:textId="77777777" w:rsidR="007B43AC" w:rsidRDefault="00FE1075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1255D46C" w14:textId="77777777" w:rsidR="00FE1075" w:rsidRDefault="00FE1075" w:rsidP="00861FA3">
      <w:pPr>
        <w:spacing w:after="0"/>
      </w:pPr>
    </w:p>
    <w:p w14:paraId="01C2E690" w14:textId="77777777" w:rsidR="00FE4C24" w:rsidRDefault="00FE4C24" w:rsidP="00861FA3">
      <w:pPr>
        <w:spacing w:after="0"/>
        <w:rPr>
          <w:b/>
        </w:rPr>
      </w:pPr>
    </w:p>
    <w:p w14:paraId="62F4EC30" w14:textId="77777777" w:rsidR="0041639D" w:rsidRDefault="0041639D">
      <w:pPr>
        <w:rPr>
          <w:b/>
        </w:rPr>
      </w:pPr>
      <w:r>
        <w:rPr>
          <w:b/>
        </w:rPr>
        <w:br w:type="page"/>
      </w:r>
    </w:p>
    <w:p w14:paraId="2D13E60D" w14:textId="48398D77" w:rsidR="007B43AC" w:rsidRDefault="007B43AC" w:rsidP="00861FA3">
      <w:pPr>
        <w:spacing w:after="0"/>
        <w:rPr>
          <w:b/>
        </w:rPr>
      </w:pPr>
      <w:r>
        <w:rPr>
          <w:b/>
        </w:rPr>
        <w:lastRenderedPageBreak/>
        <w:t>Scholarships and Grants</w:t>
      </w:r>
    </w:p>
    <w:p w14:paraId="6F6D3BFE" w14:textId="77777777" w:rsidR="007B43AC" w:rsidRDefault="007B43AC" w:rsidP="00861FA3">
      <w:pPr>
        <w:spacing w:after="0"/>
      </w:pPr>
      <w:r>
        <w:t>Please list details of previous awarded scholarships and gr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315"/>
        <w:gridCol w:w="2062"/>
        <w:gridCol w:w="2232"/>
      </w:tblGrid>
      <w:tr w:rsidR="007B43AC" w14:paraId="052E80FA" w14:textId="77777777" w:rsidTr="007B43AC">
        <w:tc>
          <w:tcPr>
            <w:tcW w:w="2407" w:type="dxa"/>
          </w:tcPr>
          <w:p w14:paraId="4CA363C0" w14:textId="77777777" w:rsidR="007B43AC" w:rsidRPr="007B43AC" w:rsidRDefault="007B43AC" w:rsidP="00861FA3">
            <w:pPr>
              <w:rPr>
                <w:b/>
              </w:rPr>
            </w:pPr>
            <w:r w:rsidRPr="007B43AC">
              <w:rPr>
                <w:b/>
              </w:rPr>
              <w:t>Scholarship name</w:t>
            </w:r>
          </w:p>
        </w:tc>
        <w:tc>
          <w:tcPr>
            <w:tcW w:w="2315" w:type="dxa"/>
          </w:tcPr>
          <w:p w14:paraId="3336ACEB" w14:textId="77777777" w:rsidR="007B43AC" w:rsidRPr="007B43AC" w:rsidRDefault="007B43AC" w:rsidP="00861FA3">
            <w:pPr>
              <w:rPr>
                <w:b/>
              </w:rPr>
            </w:pPr>
            <w:r w:rsidRPr="007B43AC">
              <w:rPr>
                <w:b/>
              </w:rPr>
              <w:t>Institute</w:t>
            </w:r>
          </w:p>
        </w:tc>
        <w:tc>
          <w:tcPr>
            <w:tcW w:w="2062" w:type="dxa"/>
          </w:tcPr>
          <w:p w14:paraId="539489FD" w14:textId="77777777" w:rsidR="007B43AC" w:rsidRPr="007B43AC" w:rsidRDefault="007B43AC" w:rsidP="00861FA3">
            <w:pPr>
              <w:rPr>
                <w:b/>
              </w:rPr>
            </w:pPr>
            <w:r w:rsidRPr="007B43AC">
              <w:rPr>
                <w:b/>
              </w:rPr>
              <w:t>Date</w:t>
            </w:r>
          </w:p>
        </w:tc>
        <w:tc>
          <w:tcPr>
            <w:tcW w:w="2232" w:type="dxa"/>
          </w:tcPr>
          <w:p w14:paraId="047E87DB" w14:textId="77777777" w:rsidR="007B43AC" w:rsidRPr="007B43AC" w:rsidRDefault="007B43AC" w:rsidP="00861FA3">
            <w:pPr>
              <w:rPr>
                <w:b/>
              </w:rPr>
            </w:pPr>
            <w:r w:rsidRPr="007B43AC">
              <w:rPr>
                <w:b/>
              </w:rPr>
              <w:t>Value</w:t>
            </w:r>
          </w:p>
        </w:tc>
      </w:tr>
      <w:tr w:rsidR="007B43AC" w14:paraId="32116125" w14:textId="77777777" w:rsidTr="007B43AC">
        <w:sdt>
          <w:sdtPr>
            <w:id w:val="538627735"/>
            <w:placeholder>
              <w:docPart w:val="F1DE2A66235F4BA2870461AB3C98105C"/>
            </w:placeholder>
            <w:showingPlcHdr/>
            <w:text/>
          </w:sdtPr>
          <w:sdtEndPr/>
          <w:sdtContent>
            <w:tc>
              <w:tcPr>
                <w:tcW w:w="2407" w:type="dxa"/>
              </w:tcPr>
              <w:p w14:paraId="6416B4EF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679198048"/>
            <w:placeholder>
              <w:docPart w:val="D94CD6D556704283853B920D1A439870"/>
            </w:placeholder>
            <w:showingPlcHdr/>
            <w:text/>
          </w:sdtPr>
          <w:sdtEndPr/>
          <w:sdtContent>
            <w:tc>
              <w:tcPr>
                <w:tcW w:w="2315" w:type="dxa"/>
              </w:tcPr>
              <w:p w14:paraId="562824EA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278914419"/>
            <w:placeholder>
              <w:docPart w:val="B70069B75AB94694A08323E60DCA42C3"/>
            </w:placeholder>
            <w:showingPlcHdr/>
            <w:text/>
          </w:sdtPr>
          <w:sdtEndPr/>
          <w:sdtContent>
            <w:tc>
              <w:tcPr>
                <w:tcW w:w="2062" w:type="dxa"/>
              </w:tcPr>
              <w:p w14:paraId="5D1D1B05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156806730"/>
            <w:placeholder>
              <w:docPart w:val="B5A951998C5A400FB21BB9870CCCC521"/>
            </w:placeholder>
            <w:showingPlcHdr/>
            <w:text/>
          </w:sdtPr>
          <w:sdtEndPr/>
          <w:sdtContent>
            <w:tc>
              <w:tcPr>
                <w:tcW w:w="2232" w:type="dxa"/>
              </w:tcPr>
              <w:p w14:paraId="40A26BE1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B43AC" w14:paraId="5C7C074B" w14:textId="77777777" w:rsidTr="007B43AC">
        <w:sdt>
          <w:sdtPr>
            <w:id w:val="84048038"/>
            <w:placeholder>
              <w:docPart w:val="A7C2CC2C9F4246F2AE1B94AF8682D9F2"/>
            </w:placeholder>
            <w:showingPlcHdr/>
            <w:text/>
          </w:sdtPr>
          <w:sdtEndPr/>
          <w:sdtContent>
            <w:tc>
              <w:tcPr>
                <w:tcW w:w="2407" w:type="dxa"/>
              </w:tcPr>
              <w:p w14:paraId="5FC88A14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494033167"/>
            <w:placeholder>
              <w:docPart w:val="07CE9002BA4A45838A98E2FF348F09DC"/>
            </w:placeholder>
            <w:showingPlcHdr/>
            <w:text/>
          </w:sdtPr>
          <w:sdtEndPr/>
          <w:sdtContent>
            <w:tc>
              <w:tcPr>
                <w:tcW w:w="2315" w:type="dxa"/>
              </w:tcPr>
              <w:p w14:paraId="2B65FF9A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144196553"/>
            <w:placeholder>
              <w:docPart w:val="DCC9E96C40174B8480047C0E44135347"/>
            </w:placeholder>
            <w:showingPlcHdr/>
            <w:text/>
          </w:sdtPr>
          <w:sdtEndPr/>
          <w:sdtContent>
            <w:tc>
              <w:tcPr>
                <w:tcW w:w="2062" w:type="dxa"/>
              </w:tcPr>
              <w:p w14:paraId="030B84BA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083049452"/>
            <w:placeholder>
              <w:docPart w:val="19665C3DA9B24D6FAACACCCEA28C2D1F"/>
            </w:placeholder>
            <w:showingPlcHdr/>
            <w:text/>
          </w:sdtPr>
          <w:sdtEndPr/>
          <w:sdtContent>
            <w:tc>
              <w:tcPr>
                <w:tcW w:w="2232" w:type="dxa"/>
              </w:tcPr>
              <w:p w14:paraId="6BEF7583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B43AC" w14:paraId="05BB51CD" w14:textId="77777777" w:rsidTr="007B43AC">
        <w:sdt>
          <w:sdtPr>
            <w:id w:val="-988484419"/>
            <w:placeholder>
              <w:docPart w:val="AE572F932F8A418C86CA39565D67F141"/>
            </w:placeholder>
            <w:showingPlcHdr/>
            <w:text/>
          </w:sdtPr>
          <w:sdtEndPr/>
          <w:sdtContent>
            <w:tc>
              <w:tcPr>
                <w:tcW w:w="2407" w:type="dxa"/>
              </w:tcPr>
              <w:p w14:paraId="1D30BDF6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873963326"/>
            <w:placeholder>
              <w:docPart w:val="509C862ADB8C40D398600CC775FE3953"/>
            </w:placeholder>
            <w:showingPlcHdr/>
            <w:text/>
          </w:sdtPr>
          <w:sdtEndPr/>
          <w:sdtContent>
            <w:tc>
              <w:tcPr>
                <w:tcW w:w="2315" w:type="dxa"/>
              </w:tcPr>
              <w:p w14:paraId="71F4478D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714895362"/>
            <w:placeholder>
              <w:docPart w:val="07A1C1E6BE1B429D911E7288CB2F2D33"/>
            </w:placeholder>
            <w:showingPlcHdr/>
            <w:text/>
          </w:sdtPr>
          <w:sdtEndPr/>
          <w:sdtContent>
            <w:tc>
              <w:tcPr>
                <w:tcW w:w="2062" w:type="dxa"/>
              </w:tcPr>
              <w:p w14:paraId="4369ED79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708904368"/>
            <w:placeholder>
              <w:docPart w:val="3B4E8A2E19D44F2FA82052B22B3EEA23"/>
            </w:placeholder>
            <w:showingPlcHdr/>
            <w:text/>
          </w:sdtPr>
          <w:sdtEndPr/>
          <w:sdtContent>
            <w:tc>
              <w:tcPr>
                <w:tcW w:w="2232" w:type="dxa"/>
              </w:tcPr>
              <w:p w14:paraId="51C82188" w14:textId="77777777" w:rsidR="007B43AC" w:rsidRDefault="00FE1075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E3DCE74" w14:textId="77777777" w:rsidR="007B43AC" w:rsidRDefault="007B43AC" w:rsidP="00861FA3">
      <w:pPr>
        <w:spacing w:after="0"/>
      </w:pPr>
    </w:p>
    <w:p w14:paraId="2426460F" w14:textId="77777777" w:rsidR="001E3DC9" w:rsidRDefault="001E3DC9" w:rsidP="00861FA3">
      <w:pPr>
        <w:spacing w:after="0"/>
      </w:pPr>
    </w:p>
    <w:p w14:paraId="6B5A621F" w14:textId="2EF30F6D" w:rsidR="007B43AC" w:rsidRPr="007B43AC" w:rsidRDefault="001E3DC9" w:rsidP="00861FA3">
      <w:pPr>
        <w:spacing w:after="0"/>
        <w:rPr>
          <w:b/>
        </w:rPr>
      </w:pPr>
      <w:r>
        <w:rPr>
          <w:b/>
        </w:rPr>
        <w:t xml:space="preserve">Proposed </w:t>
      </w:r>
      <w:r w:rsidR="00667E5B">
        <w:rPr>
          <w:b/>
        </w:rPr>
        <w:t>Resource</w:t>
      </w:r>
      <w:r w:rsidR="007B43AC">
        <w:rPr>
          <w:b/>
        </w:rPr>
        <w:t xml:space="preserve"> Overview</w:t>
      </w:r>
    </w:p>
    <w:p w14:paraId="057333B4" w14:textId="77777777" w:rsidR="00FE4C24" w:rsidRDefault="00FE4C24" w:rsidP="00FE4C24">
      <w:pPr>
        <w:spacing w:after="0"/>
      </w:pPr>
      <w:r>
        <w:t>Title (approx. 10-15 words)</w:t>
      </w:r>
    </w:p>
    <w:sdt>
      <w:sdtPr>
        <w:rPr>
          <w:bdr w:val="single" w:sz="4" w:space="0" w:color="auto"/>
        </w:rPr>
        <w:id w:val="1182405"/>
        <w:placeholder>
          <w:docPart w:val="E000D8B0EE704CEFA06FF3DA4787B4E9"/>
        </w:placeholder>
        <w:showingPlcHdr/>
        <w:text/>
      </w:sdtPr>
      <w:sdtEndPr/>
      <w:sdtContent>
        <w:p w14:paraId="2F933E5C" w14:textId="77777777" w:rsidR="00FE4C24" w:rsidRDefault="00FE4C24" w:rsidP="00FE4C24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ECC0B37" w14:textId="77777777" w:rsidR="001E3DC9" w:rsidRDefault="001E3DC9" w:rsidP="00861FA3">
      <w:pPr>
        <w:spacing w:after="0"/>
      </w:pPr>
    </w:p>
    <w:p w14:paraId="34D714DF" w14:textId="77777777" w:rsidR="007B43AC" w:rsidRDefault="007B43AC" w:rsidP="00861FA3">
      <w:pPr>
        <w:spacing w:after="0"/>
      </w:pPr>
      <w:r>
        <w:t xml:space="preserve">Aim (approx. </w:t>
      </w:r>
      <w:r w:rsidR="00E329EC">
        <w:t>20</w:t>
      </w:r>
      <w:r>
        <w:t xml:space="preserve"> words)</w:t>
      </w:r>
    </w:p>
    <w:sdt>
      <w:sdtPr>
        <w:rPr>
          <w:bdr w:val="single" w:sz="4" w:space="0" w:color="auto"/>
        </w:rPr>
        <w:id w:val="-1741856556"/>
        <w:placeholder>
          <w:docPart w:val="8F946BD454404AD3AF71217C5A6ADD24"/>
        </w:placeholder>
        <w:showingPlcHdr/>
        <w:text/>
      </w:sdtPr>
      <w:sdtEndPr/>
      <w:sdtContent>
        <w:p w14:paraId="3A488B53" w14:textId="77777777" w:rsidR="007B43AC" w:rsidRDefault="00FE1075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0C15C09A" w14:textId="77777777" w:rsidR="001E3DC9" w:rsidRDefault="001E3DC9" w:rsidP="00861FA3">
      <w:pPr>
        <w:spacing w:after="0"/>
      </w:pPr>
    </w:p>
    <w:p w14:paraId="398A986E" w14:textId="77777777" w:rsidR="007B43AC" w:rsidRDefault="007B43AC" w:rsidP="00861FA3">
      <w:pPr>
        <w:spacing w:after="0"/>
      </w:pPr>
      <w:r>
        <w:t xml:space="preserve">Description (approx. </w:t>
      </w:r>
      <w:r w:rsidR="006329EB">
        <w:t>200</w:t>
      </w:r>
      <w:r>
        <w:t xml:space="preserve"> words)</w:t>
      </w:r>
    </w:p>
    <w:sdt>
      <w:sdtPr>
        <w:rPr>
          <w:bdr w:val="single" w:sz="4" w:space="0" w:color="auto"/>
        </w:rPr>
        <w:id w:val="124051076"/>
        <w:placeholder>
          <w:docPart w:val="A89516322CC54F5DAA67B776AC18FAFF"/>
        </w:placeholder>
        <w:showingPlcHdr/>
        <w:text/>
      </w:sdtPr>
      <w:sdtEndPr/>
      <w:sdtContent>
        <w:p w14:paraId="15068E8D" w14:textId="77777777" w:rsidR="00861FA3" w:rsidRDefault="00FE1075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79781DA" w14:textId="13AD0BD9" w:rsidR="00FE1075" w:rsidRDefault="00FE1075" w:rsidP="00861FA3">
      <w:pPr>
        <w:spacing w:after="0"/>
        <w:rPr>
          <w:b/>
        </w:rPr>
      </w:pPr>
    </w:p>
    <w:p w14:paraId="07E232CD" w14:textId="4F53F752" w:rsidR="004E488A" w:rsidRDefault="004E488A" w:rsidP="004E488A">
      <w:pPr>
        <w:spacing w:after="0"/>
      </w:pPr>
      <w:r>
        <w:t>Project leader biography (approx. 100 words)</w:t>
      </w:r>
    </w:p>
    <w:sdt>
      <w:sdtPr>
        <w:rPr>
          <w:bdr w:val="single" w:sz="4" w:space="0" w:color="auto"/>
        </w:rPr>
        <w:id w:val="827320429"/>
        <w:placeholder>
          <w:docPart w:val="9B32804A949746B1A203144B70CFAA42"/>
        </w:placeholder>
        <w:showingPlcHdr/>
        <w:text/>
      </w:sdtPr>
      <w:sdtEndPr/>
      <w:sdtContent>
        <w:p w14:paraId="0BC394C1" w14:textId="77777777" w:rsidR="004E488A" w:rsidRDefault="004E488A" w:rsidP="004E488A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70AC2F83" w14:textId="77777777" w:rsidR="004E488A" w:rsidRDefault="004E488A" w:rsidP="00861FA3">
      <w:pPr>
        <w:spacing w:after="0"/>
        <w:rPr>
          <w:b/>
        </w:rPr>
      </w:pPr>
    </w:p>
    <w:p w14:paraId="44592A2D" w14:textId="1A7BC759" w:rsidR="00CD2C22" w:rsidRDefault="00CD2C22" w:rsidP="00CD2C22">
      <w:pPr>
        <w:spacing w:after="0"/>
        <w:rPr>
          <w:b/>
        </w:rPr>
      </w:pPr>
      <w:r>
        <w:rPr>
          <w:b/>
        </w:rPr>
        <w:br w:type="page"/>
      </w:r>
    </w:p>
    <w:p w14:paraId="7B084AA1" w14:textId="4F8BE190" w:rsidR="007B43AC" w:rsidRDefault="007B43AC" w:rsidP="00861FA3">
      <w:pPr>
        <w:spacing w:after="0"/>
        <w:rPr>
          <w:b/>
        </w:rPr>
      </w:pPr>
      <w:r>
        <w:rPr>
          <w:b/>
        </w:rPr>
        <w:lastRenderedPageBreak/>
        <w:t>Proposed Itiner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0"/>
        <w:gridCol w:w="1968"/>
        <w:gridCol w:w="1866"/>
        <w:gridCol w:w="1782"/>
        <w:gridCol w:w="1580"/>
      </w:tblGrid>
      <w:tr w:rsidR="003A7D32" w14:paraId="5A491DE5" w14:textId="77777777" w:rsidTr="003A7D32">
        <w:tc>
          <w:tcPr>
            <w:tcW w:w="1820" w:type="dxa"/>
          </w:tcPr>
          <w:p w14:paraId="0823F7C1" w14:textId="77777777" w:rsidR="003A7D32" w:rsidRDefault="003A7D32" w:rsidP="00861FA3">
            <w:pPr>
              <w:rPr>
                <w:b/>
              </w:rPr>
            </w:pPr>
            <w:r>
              <w:rPr>
                <w:b/>
              </w:rPr>
              <w:t>City, State, Country</w:t>
            </w:r>
          </w:p>
        </w:tc>
        <w:tc>
          <w:tcPr>
            <w:tcW w:w="1968" w:type="dxa"/>
          </w:tcPr>
          <w:p w14:paraId="66E464ED" w14:textId="77777777" w:rsidR="003A7D32" w:rsidRDefault="003A7D32" w:rsidP="00861FA3">
            <w:pPr>
              <w:rPr>
                <w:b/>
              </w:rPr>
            </w:pPr>
            <w:r>
              <w:rPr>
                <w:b/>
              </w:rPr>
              <w:t>Name of Institution / Organisation</w:t>
            </w:r>
          </w:p>
        </w:tc>
        <w:tc>
          <w:tcPr>
            <w:tcW w:w="1866" w:type="dxa"/>
          </w:tcPr>
          <w:p w14:paraId="6300D2AE" w14:textId="74FCFEE9" w:rsidR="003A7D32" w:rsidRDefault="004B7130" w:rsidP="00487DC5">
            <w:pPr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1782" w:type="dxa"/>
          </w:tcPr>
          <w:p w14:paraId="319F3D58" w14:textId="0CFA1F54" w:rsidR="003A7D32" w:rsidRDefault="004B7130" w:rsidP="00861FA3">
            <w:pPr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580" w:type="dxa"/>
          </w:tcPr>
          <w:p w14:paraId="45013488" w14:textId="2DB204CB" w:rsidR="003A7D32" w:rsidRDefault="004B7130" w:rsidP="00861FA3">
            <w:pPr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3A7D32" w14:paraId="0B2C9667" w14:textId="77777777" w:rsidTr="003A7D32">
        <w:sdt>
          <w:sdtPr>
            <w:rPr>
              <w:b/>
            </w:rPr>
            <w:id w:val="2017650159"/>
            <w:placeholder>
              <w:docPart w:val="C9648CE7A5AE49BBA6BD7761EBF6AEB8"/>
            </w:placeholder>
            <w:showingPlcHdr/>
            <w:text/>
          </w:sdtPr>
          <w:sdtEndPr/>
          <w:sdtContent>
            <w:tc>
              <w:tcPr>
                <w:tcW w:w="1820" w:type="dxa"/>
              </w:tcPr>
              <w:p w14:paraId="420CC7E3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2071464666"/>
            <w:placeholder>
              <w:docPart w:val="64C590C318F44C2695CED0AEEFE67296"/>
            </w:placeholder>
            <w:showingPlcHdr/>
            <w:text/>
          </w:sdtPr>
          <w:sdtEndPr/>
          <w:sdtContent>
            <w:tc>
              <w:tcPr>
                <w:tcW w:w="1968" w:type="dxa"/>
              </w:tcPr>
              <w:p w14:paraId="7F5D264E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516772252"/>
            <w:placeholder>
              <w:docPart w:val="AD6CE23E1A2D4329A1E1F1116DE9C6C5"/>
            </w:placeholder>
            <w:showingPlcHdr/>
            <w:text/>
          </w:sdtPr>
          <w:sdtEndPr/>
          <w:sdtContent>
            <w:tc>
              <w:tcPr>
                <w:tcW w:w="1866" w:type="dxa"/>
              </w:tcPr>
              <w:p w14:paraId="33936C2F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191336281"/>
            <w:placeholder>
              <w:docPart w:val="4A52BEF2AC2146D9B72E3E6C0C0D4C39"/>
            </w:placeholder>
            <w:showingPlcHdr/>
            <w:text/>
          </w:sdtPr>
          <w:sdtEndPr/>
          <w:sdtContent>
            <w:tc>
              <w:tcPr>
                <w:tcW w:w="1782" w:type="dxa"/>
              </w:tcPr>
              <w:p w14:paraId="39AA05A4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325638630"/>
            <w:placeholder>
              <w:docPart w:val="DBBBE515911C444F920D58748A2EF796"/>
            </w:placeholder>
            <w:showingPlcHdr/>
            <w:text/>
          </w:sdtPr>
          <w:sdtEndPr/>
          <w:sdtContent>
            <w:tc>
              <w:tcPr>
                <w:tcW w:w="1580" w:type="dxa"/>
              </w:tcPr>
              <w:p w14:paraId="4AA731C1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7D32" w14:paraId="6112292D" w14:textId="77777777" w:rsidTr="003A7D32">
        <w:sdt>
          <w:sdtPr>
            <w:rPr>
              <w:b/>
            </w:rPr>
            <w:id w:val="-1419321984"/>
            <w:placeholder>
              <w:docPart w:val="1B599DA3DBA3411DBE0F8B1D94F1F828"/>
            </w:placeholder>
            <w:showingPlcHdr/>
            <w:text/>
          </w:sdtPr>
          <w:sdtEndPr/>
          <w:sdtContent>
            <w:tc>
              <w:tcPr>
                <w:tcW w:w="1820" w:type="dxa"/>
              </w:tcPr>
              <w:p w14:paraId="4892A65D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742332745"/>
            <w:placeholder>
              <w:docPart w:val="5E13647337CD4B67A241897FE1763055"/>
            </w:placeholder>
            <w:showingPlcHdr/>
            <w:text/>
          </w:sdtPr>
          <w:sdtEndPr/>
          <w:sdtContent>
            <w:tc>
              <w:tcPr>
                <w:tcW w:w="1968" w:type="dxa"/>
              </w:tcPr>
              <w:p w14:paraId="3D05196C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86018276"/>
            <w:placeholder>
              <w:docPart w:val="0A62DF33B3A6423E986A743DDD5D898B"/>
            </w:placeholder>
            <w:showingPlcHdr/>
            <w:text/>
          </w:sdtPr>
          <w:sdtEndPr/>
          <w:sdtContent>
            <w:tc>
              <w:tcPr>
                <w:tcW w:w="1866" w:type="dxa"/>
              </w:tcPr>
              <w:p w14:paraId="07AD23B2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278934557"/>
            <w:placeholder>
              <w:docPart w:val="F178FBCDE0864EFBA1D383752578621B"/>
            </w:placeholder>
            <w:showingPlcHdr/>
            <w:text/>
          </w:sdtPr>
          <w:sdtEndPr/>
          <w:sdtContent>
            <w:tc>
              <w:tcPr>
                <w:tcW w:w="1782" w:type="dxa"/>
              </w:tcPr>
              <w:p w14:paraId="183F26E1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547678585"/>
            <w:placeholder>
              <w:docPart w:val="98E2E6A41AD746DC83C37CA03228B31B"/>
            </w:placeholder>
            <w:showingPlcHdr/>
            <w:text/>
          </w:sdtPr>
          <w:sdtEndPr/>
          <w:sdtContent>
            <w:tc>
              <w:tcPr>
                <w:tcW w:w="1580" w:type="dxa"/>
              </w:tcPr>
              <w:p w14:paraId="49C33697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7D32" w14:paraId="4CF733C2" w14:textId="77777777" w:rsidTr="003A7D32">
        <w:sdt>
          <w:sdtPr>
            <w:rPr>
              <w:b/>
            </w:rPr>
            <w:id w:val="504479432"/>
            <w:placeholder>
              <w:docPart w:val="0F64059CA57747D5B4A275CE8B166B7C"/>
            </w:placeholder>
            <w:showingPlcHdr/>
            <w:text/>
          </w:sdtPr>
          <w:sdtEndPr/>
          <w:sdtContent>
            <w:tc>
              <w:tcPr>
                <w:tcW w:w="1820" w:type="dxa"/>
              </w:tcPr>
              <w:p w14:paraId="10C299E3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58344128"/>
            <w:placeholder>
              <w:docPart w:val="1A40A8834FCF4EE3B957FD56AD63AB11"/>
            </w:placeholder>
            <w:showingPlcHdr/>
            <w:text/>
          </w:sdtPr>
          <w:sdtEndPr/>
          <w:sdtContent>
            <w:tc>
              <w:tcPr>
                <w:tcW w:w="1968" w:type="dxa"/>
              </w:tcPr>
              <w:p w14:paraId="14965A95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57413434"/>
            <w:placeholder>
              <w:docPart w:val="10ED3A0124334B208799720FA4E719AF"/>
            </w:placeholder>
            <w:showingPlcHdr/>
            <w:text/>
          </w:sdtPr>
          <w:sdtEndPr/>
          <w:sdtContent>
            <w:tc>
              <w:tcPr>
                <w:tcW w:w="1866" w:type="dxa"/>
              </w:tcPr>
              <w:p w14:paraId="671DB3AF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186249697"/>
            <w:placeholder>
              <w:docPart w:val="51DE176B310D44A7A661A2F7AD06E99C"/>
            </w:placeholder>
            <w:showingPlcHdr/>
            <w:text/>
          </w:sdtPr>
          <w:sdtEndPr/>
          <w:sdtContent>
            <w:tc>
              <w:tcPr>
                <w:tcW w:w="1782" w:type="dxa"/>
              </w:tcPr>
              <w:p w14:paraId="79832B32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78065180"/>
            <w:placeholder>
              <w:docPart w:val="49D2F5478A4A4ED5AEF602892C0F0FB8"/>
            </w:placeholder>
            <w:showingPlcHdr/>
            <w:text/>
          </w:sdtPr>
          <w:sdtEndPr/>
          <w:sdtContent>
            <w:tc>
              <w:tcPr>
                <w:tcW w:w="1580" w:type="dxa"/>
              </w:tcPr>
              <w:p w14:paraId="381D0936" w14:textId="77777777" w:rsidR="003A7D32" w:rsidRDefault="00FE1075" w:rsidP="00861FA3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C06B6" w14:paraId="44146443" w14:textId="77777777" w:rsidTr="005C06B6">
        <w:sdt>
          <w:sdtPr>
            <w:rPr>
              <w:b/>
            </w:rPr>
            <w:id w:val="859939530"/>
            <w:placeholder>
              <w:docPart w:val="D775E030C90547E69F26B0EB9AF7698C"/>
            </w:placeholder>
            <w:showingPlcHdr/>
            <w:text/>
          </w:sdtPr>
          <w:sdtEndPr/>
          <w:sdtContent>
            <w:tc>
              <w:tcPr>
                <w:tcW w:w="1820" w:type="dxa"/>
              </w:tcPr>
              <w:p w14:paraId="42897CD5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107637305"/>
            <w:placeholder>
              <w:docPart w:val="A0AED04844B9414AB490425957595F8E"/>
            </w:placeholder>
            <w:showingPlcHdr/>
            <w:text/>
          </w:sdtPr>
          <w:sdtEndPr/>
          <w:sdtContent>
            <w:tc>
              <w:tcPr>
                <w:tcW w:w="1968" w:type="dxa"/>
              </w:tcPr>
              <w:p w14:paraId="2F86CBAD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850372116"/>
            <w:placeholder>
              <w:docPart w:val="902C1252FAA9457F9C5CE0FAC5D3BBCA"/>
            </w:placeholder>
            <w:showingPlcHdr/>
            <w:text/>
          </w:sdtPr>
          <w:sdtEndPr/>
          <w:sdtContent>
            <w:tc>
              <w:tcPr>
                <w:tcW w:w="1866" w:type="dxa"/>
              </w:tcPr>
              <w:p w14:paraId="61406C96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03781266"/>
            <w:placeholder>
              <w:docPart w:val="58553B3C25894434846679541902D73E"/>
            </w:placeholder>
            <w:showingPlcHdr/>
            <w:text/>
          </w:sdtPr>
          <w:sdtEndPr/>
          <w:sdtContent>
            <w:tc>
              <w:tcPr>
                <w:tcW w:w="1782" w:type="dxa"/>
              </w:tcPr>
              <w:p w14:paraId="7F928DEE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212341783"/>
            <w:placeholder>
              <w:docPart w:val="B806BBAE67F6420F9D99133866707316"/>
            </w:placeholder>
            <w:showingPlcHdr/>
            <w:text/>
          </w:sdtPr>
          <w:sdtEndPr/>
          <w:sdtContent>
            <w:tc>
              <w:tcPr>
                <w:tcW w:w="1580" w:type="dxa"/>
              </w:tcPr>
              <w:p w14:paraId="345BE2B1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C06B6" w14:paraId="361908A9" w14:textId="77777777" w:rsidTr="005C06B6">
        <w:sdt>
          <w:sdtPr>
            <w:rPr>
              <w:b/>
            </w:rPr>
            <w:id w:val="-101272106"/>
            <w:placeholder>
              <w:docPart w:val="5CD3EEF496964BD9B416AD3B5B76176D"/>
            </w:placeholder>
            <w:showingPlcHdr/>
            <w:text/>
          </w:sdtPr>
          <w:sdtEndPr/>
          <w:sdtContent>
            <w:tc>
              <w:tcPr>
                <w:tcW w:w="1820" w:type="dxa"/>
              </w:tcPr>
              <w:p w14:paraId="5D572E83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959372526"/>
            <w:placeholder>
              <w:docPart w:val="81ACADAB435349738F95A6C742C5E896"/>
            </w:placeholder>
            <w:showingPlcHdr/>
            <w:text/>
          </w:sdtPr>
          <w:sdtEndPr/>
          <w:sdtContent>
            <w:tc>
              <w:tcPr>
                <w:tcW w:w="1968" w:type="dxa"/>
              </w:tcPr>
              <w:p w14:paraId="74A03F10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10366717"/>
            <w:placeholder>
              <w:docPart w:val="09BB5D6E94014B0EB3BF9D277BF856C8"/>
            </w:placeholder>
            <w:showingPlcHdr/>
            <w:text/>
          </w:sdtPr>
          <w:sdtEndPr/>
          <w:sdtContent>
            <w:tc>
              <w:tcPr>
                <w:tcW w:w="1866" w:type="dxa"/>
              </w:tcPr>
              <w:p w14:paraId="42A04318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263277379"/>
            <w:placeholder>
              <w:docPart w:val="AD407843034D424EBE7429E6B5E40A69"/>
            </w:placeholder>
            <w:showingPlcHdr/>
            <w:text/>
          </w:sdtPr>
          <w:sdtEndPr/>
          <w:sdtContent>
            <w:tc>
              <w:tcPr>
                <w:tcW w:w="1782" w:type="dxa"/>
              </w:tcPr>
              <w:p w14:paraId="193ADA58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908295150"/>
            <w:placeholder>
              <w:docPart w:val="9697E4005FFD4BC5859D4A5D5ADB48EA"/>
            </w:placeholder>
            <w:showingPlcHdr/>
            <w:text/>
          </w:sdtPr>
          <w:sdtEndPr/>
          <w:sdtContent>
            <w:tc>
              <w:tcPr>
                <w:tcW w:w="1580" w:type="dxa"/>
              </w:tcPr>
              <w:p w14:paraId="01D727A8" w14:textId="77777777" w:rsidR="005C06B6" w:rsidRDefault="005C06B6" w:rsidP="00DF0716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96E10D0" w14:textId="2D9BF9B0" w:rsidR="007B43AC" w:rsidRDefault="007B43AC" w:rsidP="00861FA3">
      <w:pPr>
        <w:spacing w:after="0"/>
        <w:rPr>
          <w:b/>
        </w:rPr>
      </w:pPr>
    </w:p>
    <w:p w14:paraId="53C69DD8" w14:textId="5BDC2679" w:rsidR="004B7130" w:rsidRDefault="004B7130" w:rsidP="00861FA3">
      <w:pPr>
        <w:spacing w:after="0"/>
        <w:rPr>
          <w:b/>
        </w:rPr>
      </w:pPr>
    </w:p>
    <w:p w14:paraId="7D7EBA90" w14:textId="38C11CBB" w:rsidR="004B7130" w:rsidRPr="00CD2C22" w:rsidRDefault="004B7130" w:rsidP="00CD2C22">
      <w:pPr>
        <w:rPr>
          <w:b/>
        </w:rPr>
      </w:pPr>
      <w:r w:rsidRPr="004B7130">
        <w:rPr>
          <w:b/>
        </w:rPr>
        <w:t>Proposed Budget</w:t>
      </w:r>
      <w:r w:rsidR="00CD2C22">
        <w:rPr>
          <w:b/>
        </w:rPr>
        <w:br/>
      </w:r>
      <w:r>
        <w:t xml:space="preserve">Indicate below what </w:t>
      </w:r>
      <w:r w:rsidR="00CD2C22">
        <w:t>expenses</w:t>
      </w:r>
      <w:r>
        <w:t xml:space="preserve"> will be supported by the scholarship and what costs will be covered by </w:t>
      </w:r>
      <w:r w:rsidR="00CD2C22">
        <w:t>personal funding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2093"/>
        <w:gridCol w:w="1985"/>
      </w:tblGrid>
      <w:tr w:rsidR="004B7130" w:rsidRPr="004B7130" w14:paraId="2DB7B404" w14:textId="77777777" w:rsidTr="00CD2C22">
        <w:tc>
          <w:tcPr>
            <w:tcW w:w="4815" w:type="dxa"/>
          </w:tcPr>
          <w:p w14:paraId="21AA05B0" w14:textId="79905E8C" w:rsidR="004B7130" w:rsidRPr="004B7130" w:rsidRDefault="004B7130" w:rsidP="00861FA3">
            <w:pPr>
              <w:rPr>
                <w:b/>
              </w:rPr>
            </w:pPr>
            <w:r w:rsidRPr="004B7130">
              <w:rPr>
                <w:b/>
              </w:rPr>
              <w:t>Expense Type</w:t>
            </w:r>
          </w:p>
        </w:tc>
        <w:tc>
          <w:tcPr>
            <w:tcW w:w="2093" w:type="dxa"/>
          </w:tcPr>
          <w:p w14:paraId="12A8F38D" w14:textId="014A34FE" w:rsidR="004B7130" w:rsidRPr="004B7130" w:rsidRDefault="00CD2C22" w:rsidP="00861FA3">
            <w:pPr>
              <w:rPr>
                <w:b/>
              </w:rPr>
            </w:pPr>
            <w:r>
              <w:rPr>
                <w:b/>
              </w:rPr>
              <w:t>Scholarship Fund</w:t>
            </w:r>
          </w:p>
        </w:tc>
        <w:tc>
          <w:tcPr>
            <w:tcW w:w="1985" w:type="dxa"/>
          </w:tcPr>
          <w:p w14:paraId="76942E0E" w14:textId="03B22536" w:rsidR="004B7130" w:rsidRPr="004B7130" w:rsidRDefault="004B7130" w:rsidP="00861FA3">
            <w:pPr>
              <w:rPr>
                <w:b/>
              </w:rPr>
            </w:pPr>
            <w:r w:rsidRPr="004B7130">
              <w:rPr>
                <w:b/>
              </w:rPr>
              <w:t>Personal Funding Available</w:t>
            </w:r>
          </w:p>
        </w:tc>
      </w:tr>
      <w:tr w:rsidR="004B7130" w14:paraId="7CAB25BD" w14:textId="77777777" w:rsidTr="00CD2C22">
        <w:sdt>
          <w:sdtPr>
            <w:rPr>
              <w:b/>
            </w:rPr>
            <w:id w:val="172616041"/>
            <w:placeholder>
              <w:docPart w:val="C0981C21C195444E993FE24E2B9A2AA4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7B81CAB3" w14:textId="63E624B4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646199408"/>
            <w:placeholder>
              <w:docPart w:val="563BBBA008824060AB9E76DD6224DBD7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3D4A3FA5" w14:textId="781A66C1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60087502"/>
            <w:placeholder>
              <w:docPart w:val="9B427A27FDA345F0B465672663E6DC01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64787847" w14:textId="6A21E1C6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7130" w14:paraId="7250702D" w14:textId="77777777" w:rsidTr="00CD2C22">
        <w:sdt>
          <w:sdtPr>
            <w:rPr>
              <w:b/>
            </w:rPr>
            <w:id w:val="-1363674249"/>
            <w:placeholder>
              <w:docPart w:val="ED91215885E44388B883CCAE1D011743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4CD3BDB8" w14:textId="31F09BF4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253666595"/>
            <w:placeholder>
              <w:docPart w:val="1B450E0620294B1EA3F4707E4D30B6C7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722211A2" w14:textId="6DC98CA6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56249668"/>
            <w:placeholder>
              <w:docPart w:val="A920BF4294DB4ACDBA1A4A5C77807BE8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200B733B" w14:textId="1FA6121A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7130" w14:paraId="20DCA1C7" w14:textId="77777777" w:rsidTr="00CD2C22">
        <w:sdt>
          <w:sdtPr>
            <w:rPr>
              <w:b/>
            </w:rPr>
            <w:id w:val="-624852299"/>
            <w:placeholder>
              <w:docPart w:val="C30713E741BE4DF392E46CA2C1187B1A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12EC7512" w14:textId="5C65AB39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2047098697"/>
            <w:placeholder>
              <w:docPart w:val="F700C31B38664F7F8A75F6471E974038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1453FDCC" w14:textId="18731445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935434001"/>
            <w:placeholder>
              <w:docPart w:val="A06FF92A9663459ABD9CEA1D74B7F613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753C2ECF" w14:textId="543AEBAD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7130" w14:paraId="34BC56CC" w14:textId="77777777" w:rsidTr="00CD2C22">
        <w:sdt>
          <w:sdtPr>
            <w:rPr>
              <w:b/>
            </w:rPr>
            <w:id w:val="233206389"/>
            <w:placeholder>
              <w:docPart w:val="65F9B492AA484FE288FD3D1E91F031E4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4B371C65" w14:textId="2BCA70B4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761789785"/>
            <w:placeholder>
              <w:docPart w:val="208724AE08E54DDDBE7836475541668D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1C492503" w14:textId="011A1F68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5599978"/>
            <w:placeholder>
              <w:docPart w:val="BA2090B36B6B40709DDBABEC28C6EDCA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3D1DA128" w14:textId="5C4166A4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7130" w14:paraId="35BF3645" w14:textId="77777777" w:rsidTr="00CD2C22">
        <w:sdt>
          <w:sdtPr>
            <w:rPr>
              <w:b/>
            </w:rPr>
            <w:id w:val="1172916895"/>
            <w:placeholder>
              <w:docPart w:val="23ED54547E064DDC885410B46E58BEC0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385A8CBA" w14:textId="0C4729D8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519668913"/>
            <w:placeholder>
              <w:docPart w:val="179A1B6703B34D089F1BEF3E3282072D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04D59364" w14:textId="7188DFA4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946189051"/>
            <w:placeholder>
              <w:docPart w:val="56DDB879114E41A99B671539FC6822D5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10841250" w14:textId="0A2576E3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7130" w14:paraId="7E70AB53" w14:textId="77777777" w:rsidTr="00CD2C22">
        <w:tc>
          <w:tcPr>
            <w:tcW w:w="4815" w:type="dxa"/>
          </w:tcPr>
          <w:p w14:paraId="0391B92E" w14:textId="26A29AF0" w:rsidR="004B7130" w:rsidRDefault="00CD2C22" w:rsidP="00CD2C22">
            <w:r>
              <w:rPr>
                <w:b/>
              </w:rPr>
              <w:t>Totals</w:t>
            </w:r>
          </w:p>
        </w:tc>
        <w:sdt>
          <w:sdtPr>
            <w:rPr>
              <w:b/>
            </w:rPr>
            <w:id w:val="962000997"/>
            <w:placeholder>
              <w:docPart w:val="14C4039D5ECF4EF3BAECC31B5F9A7E34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0879D176" w14:textId="4C23AE0C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78852978"/>
            <w:placeholder>
              <w:docPart w:val="3CFD13BF7E984E48961D30F53C981B72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446554BD" w14:textId="6554DE2B" w:rsidR="004B7130" w:rsidRDefault="00CD2C22" w:rsidP="00861FA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7130" w14:paraId="264444A1" w14:textId="77777777" w:rsidTr="00CD2C22">
        <w:tc>
          <w:tcPr>
            <w:tcW w:w="4815" w:type="dxa"/>
          </w:tcPr>
          <w:p w14:paraId="43699918" w14:textId="48313091" w:rsidR="004B7130" w:rsidRPr="004B7130" w:rsidRDefault="00CD2C22" w:rsidP="00861FA3">
            <w:pPr>
              <w:rPr>
                <w:b/>
              </w:rPr>
            </w:pPr>
            <w:r>
              <w:rPr>
                <w:b/>
              </w:rPr>
              <w:t>Total Budget</w:t>
            </w:r>
          </w:p>
        </w:tc>
        <w:sdt>
          <w:sdtPr>
            <w:rPr>
              <w:b/>
            </w:rPr>
            <w:id w:val="-1303610945"/>
            <w:placeholder>
              <w:docPart w:val="6E70D246B0E04F2CAF90AE573AFCF257"/>
            </w:placeholder>
            <w:showingPlcHdr/>
            <w:text/>
          </w:sdtPr>
          <w:sdtEndPr/>
          <w:sdtContent>
            <w:tc>
              <w:tcPr>
                <w:tcW w:w="4078" w:type="dxa"/>
                <w:gridSpan w:val="2"/>
              </w:tcPr>
              <w:p w14:paraId="6E35EFFA" w14:textId="717CB729" w:rsidR="004B7130" w:rsidRDefault="00CD2C22" w:rsidP="004B7130">
                <w:pPr>
                  <w:jc w:val="center"/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07FB794" w14:textId="77777777" w:rsidR="004B7130" w:rsidRPr="004B7130" w:rsidRDefault="004B7130" w:rsidP="00861FA3">
      <w:pPr>
        <w:spacing w:after="0"/>
        <w:rPr>
          <w:b/>
        </w:rPr>
      </w:pPr>
    </w:p>
    <w:p w14:paraId="0E87EF1B" w14:textId="77777777" w:rsidR="001E3DC9" w:rsidRDefault="001E3DC9" w:rsidP="00861FA3">
      <w:pPr>
        <w:spacing w:after="0"/>
        <w:rPr>
          <w:b/>
        </w:rPr>
      </w:pPr>
    </w:p>
    <w:p w14:paraId="73599B3E" w14:textId="77777777" w:rsidR="00CD2C22" w:rsidRDefault="00CD2C22">
      <w:pPr>
        <w:rPr>
          <w:b/>
        </w:rPr>
      </w:pPr>
      <w:r>
        <w:rPr>
          <w:b/>
        </w:rPr>
        <w:br w:type="page"/>
      </w:r>
    </w:p>
    <w:p w14:paraId="0FEC95E2" w14:textId="2FE15A80" w:rsidR="003A7D32" w:rsidRDefault="00655BE8" w:rsidP="00861FA3">
      <w:pPr>
        <w:spacing w:after="0"/>
        <w:rPr>
          <w:b/>
        </w:rPr>
      </w:pPr>
      <w:r>
        <w:rPr>
          <w:b/>
        </w:rPr>
        <w:lastRenderedPageBreak/>
        <w:t>Reasons for Application</w:t>
      </w:r>
    </w:p>
    <w:p w14:paraId="023EC5FD" w14:textId="77777777" w:rsidR="00655BE8" w:rsidRDefault="00655BE8" w:rsidP="00861FA3">
      <w:pPr>
        <w:spacing w:after="0"/>
      </w:pPr>
      <w:r>
        <w:t xml:space="preserve">What experience do you have to undertake this </w:t>
      </w:r>
      <w:r w:rsidR="00401DE0">
        <w:t>project</w:t>
      </w:r>
      <w:r w:rsidR="006329EB">
        <w:t>? (approx. 200</w:t>
      </w:r>
      <w:r>
        <w:t xml:space="preserve"> words)</w:t>
      </w:r>
    </w:p>
    <w:sdt>
      <w:sdtPr>
        <w:rPr>
          <w:bdr w:val="single" w:sz="4" w:space="0" w:color="auto"/>
        </w:rPr>
        <w:id w:val="-862897235"/>
        <w:placeholder>
          <w:docPart w:val="CA9ACD279CC14C1EA9011095E44575C8"/>
        </w:placeholder>
        <w:showingPlcHdr/>
        <w:text/>
      </w:sdtPr>
      <w:sdtEndPr/>
      <w:sdtContent>
        <w:p w14:paraId="3D3E27F1" w14:textId="77777777" w:rsidR="00655BE8" w:rsidRDefault="00FE1075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148F28C4" w14:textId="77777777" w:rsidR="00FE1075" w:rsidRDefault="00FE1075" w:rsidP="00861FA3">
      <w:pPr>
        <w:spacing w:after="0"/>
      </w:pPr>
    </w:p>
    <w:p w14:paraId="531B9402" w14:textId="77777777" w:rsidR="00655BE8" w:rsidRDefault="00655BE8" w:rsidP="00861FA3">
      <w:pPr>
        <w:spacing w:after="0"/>
      </w:pPr>
      <w:r>
        <w:t>What new knowledge do you hope to gain and other than your AKS Report how will you disseminate the findings to the Australian</w:t>
      </w:r>
      <w:r w:rsidR="00487DC5">
        <w:t xml:space="preserve"> </w:t>
      </w:r>
      <w:r w:rsidR="006329EB">
        <w:t>community? (approx. 150</w:t>
      </w:r>
      <w:r>
        <w:t xml:space="preserve"> words)</w:t>
      </w:r>
    </w:p>
    <w:sdt>
      <w:sdtPr>
        <w:rPr>
          <w:bdr w:val="single" w:sz="4" w:space="0" w:color="auto"/>
        </w:rPr>
        <w:id w:val="-1158145117"/>
        <w:placeholder>
          <w:docPart w:val="93836770187E4F8F9FD1135E3E315D69"/>
        </w:placeholder>
        <w:showingPlcHdr/>
        <w:text/>
      </w:sdtPr>
      <w:sdtEndPr/>
      <w:sdtContent>
        <w:p w14:paraId="640A0264" w14:textId="77777777" w:rsidR="00FE1075" w:rsidRDefault="00FE1075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6F0AA538" w14:textId="2F1DB39D" w:rsidR="00655BE8" w:rsidRDefault="00655BE8" w:rsidP="00861FA3">
      <w:pPr>
        <w:spacing w:after="0"/>
      </w:pPr>
    </w:p>
    <w:p w14:paraId="5AD2BE36" w14:textId="79F6FBBC" w:rsidR="00F75FE2" w:rsidRDefault="00F75FE2" w:rsidP="00F75FE2">
      <w:pPr>
        <w:spacing w:after="0"/>
      </w:pPr>
      <w:r>
        <w:t>How will your project benefit the Australian Kod</w:t>
      </w:r>
      <w:r>
        <w:rPr>
          <w:rFonts w:cstheme="minorHAnsi"/>
        </w:rPr>
        <w:t>á</w:t>
      </w:r>
      <w:r>
        <w:t>ly movement? (approx. 200 words)</w:t>
      </w:r>
    </w:p>
    <w:sdt>
      <w:sdtPr>
        <w:rPr>
          <w:bdr w:val="single" w:sz="4" w:space="0" w:color="auto"/>
        </w:rPr>
        <w:id w:val="-1076667733"/>
        <w:placeholder>
          <w:docPart w:val="29EE61EC360A4FDA8B68B2C5CCA2015B"/>
        </w:placeholder>
        <w:showingPlcHdr/>
        <w:text/>
      </w:sdtPr>
      <w:sdtEndPr/>
      <w:sdtContent>
        <w:p w14:paraId="61D801B8" w14:textId="77777777" w:rsidR="00F75FE2" w:rsidRPr="005C06B6" w:rsidRDefault="00F75FE2" w:rsidP="00F75FE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5F876F67" w14:textId="77777777" w:rsidR="00F75FE2" w:rsidRDefault="00F75FE2" w:rsidP="00861FA3">
      <w:pPr>
        <w:spacing w:after="0"/>
      </w:pPr>
    </w:p>
    <w:p w14:paraId="06714EF5" w14:textId="77777777" w:rsidR="00655BE8" w:rsidRDefault="00655BE8" w:rsidP="00861FA3">
      <w:pPr>
        <w:spacing w:after="0"/>
      </w:pPr>
      <w:r>
        <w:t>How will your project benefit the Au</w:t>
      </w:r>
      <w:r w:rsidR="006329EB">
        <w:t>stralian community? (approx. 200</w:t>
      </w:r>
      <w:r>
        <w:t xml:space="preserve"> words)</w:t>
      </w:r>
    </w:p>
    <w:sdt>
      <w:sdtPr>
        <w:rPr>
          <w:bdr w:val="single" w:sz="4" w:space="0" w:color="auto"/>
        </w:rPr>
        <w:id w:val="-1775707623"/>
        <w:placeholder>
          <w:docPart w:val="6156529850EB45C59E6A18A6820C7CE9"/>
        </w:placeholder>
        <w:showingPlcHdr/>
        <w:text/>
      </w:sdtPr>
      <w:sdtEndPr/>
      <w:sdtContent>
        <w:p w14:paraId="43EEB8FD" w14:textId="77777777" w:rsidR="005C06B6" w:rsidRPr="005C06B6" w:rsidRDefault="005C06B6" w:rsidP="00861FA3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83B8D4A" w14:textId="5C53F410" w:rsidR="005C06B6" w:rsidRDefault="005C06B6" w:rsidP="00861FA3">
      <w:pPr>
        <w:spacing w:after="0"/>
        <w:rPr>
          <w:b/>
        </w:rPr>
      </w:pPr>
    </w:p>
    <w:p w14:paraId="1BC6EAC6" w14:textId="77777777" w:rsidR="00CD2C22" w:rsidRDefault="00CD2C22" w:rsidP="00861FA3">
      <w:pPr>
        <w:spacing w:after="0"/>
        <w:rPr>
          <w:b/>
        </w:rPr>
      </w:pPr>
    </w:p>
    <w:p w14:paraId="447BD7C5" w14:textId="77777777" w:rsidR="00CD2C22" w:rsidRDefault="00CD2C22">
      <w:pPr>
        <w:rPr>
          <w:b/>
        </w:rPr>
      </w:pPr>
      <w:r>
        <w:rPr>
          <w:b/>
        </w:rPr>
        <w:br w:type="page"/>
      </w:r>
    </w:p>
    <w:p w14:paraId="5FA81F61" w14:textId="3C02166D" w:rsidR="00655BE8" w:rsidRDefault="00655BE8" w:rsidP="00861FA3">
      <w:pPr>
        <w:spacing w:after="0"/>
        <w:rPr>
          <w:b/>
        </w:rPr>
      </w:pPr>
      <w:r w:rsidRPr="00FE1075">
        <w:rPr>
          <w:b/>
        </w:rPr>
        <w:lastRenderedPageBreak/>
        <w:t>Declaration</w:t>
      </w:r>
    </w:p>
    <w:p w14:paraId="37233754" w14:textId="77777777" w:rsidR="0025767A" w:rsidRPr="00FE1075" w:rsidRDefault="0025767A" w:rsidP="00861FA3">
      <w:pPr>
        <w:spacing w:after="0"/>
        <w:rPr>
          <w:b/>
        </w:rPr>
      </w:pPr>
    </w:p>
    <w:p w14:paraId="4FC8C1BA" w14:textId="574A454E" w:rsidR="00FE1075" w:rsidRPr="0025767A" w:rsidRDefault="0052302F" w:rsidP="00861FA3">
      <w:pPr>
        <w:spacing w:after="0"/>
        <w:rPr>
          <w:b/>
          <w:u w:val="single"/>
        </w:rPr>
      </w:pPr>
      <w:r>
        <w:rPr>
          <w:b/>
          <w:u w:val="single"/>
        </w:rPr>
        <w:t>All applications must agree to the following (please read and check each box)</w:t>
      </w:r>
      <w:r w:rsidR="00FE1075" w:rsidRPr="0025767A">
        <w:rPr>
          <w:b/>
          <w:u w:val="single"/>
        </w:rPr>
        <w:t>:</w:t>
      </w:r>
    </w:p>
    <w:p w14:paraId="1019C59C" w14:textId="77777777" w:rsidR="0025767A" w:rsidRDefault="0025767A" w:rsidP="00861FA3">
      <w:pPr>
        <w:spacing w:after="0"/>
      </w:pPr>
    </w:p>
    <w:p w14:paraId="63BCCF37" w14:textId="3E241800" w:rsidR="00FE1075" w:rsidRDefault="008D1F67" w:rsidP="0052302F">
      <w:pPr>
        <w:spacing w:after="0"/>
        <w:ind w:left="720"/>
      </w:pPr>
      <w:sdt>
        <w:sdtPr>
          <w:rPr>
            <w:b/>
          </w:rPr>
          <w:id w:val="107763636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>I state that all information in this application is true and correct.</w:t>
      </w:r>
    </w:p>
    <w:p w14:paraId="09B97ED0" w14:textId="77777777" w:rsidR="0052302F" w:rsidRPr="0025767A" w:rsidRDefault="0052302F" w:rsidP="0052302F">
      <w:pPr>
        <w:spacing w:after="0"/>
        <w:ind w:left="720"/>
      </w:pPr>
    </w:p>
    <w:p w14:paraId="5D66583B" w14:textId="763589D9" w:rsidR="00FE1075" w:rsidRPr="0025767A" w:rsidRDefault="008D1F67" w:rsidP="0052302F">
      <w:pPr>
        <w:spacing w:after="0"/>
        <w:ind w:left="720"/>
      </w:pPr>
      <w:sdt>
        <w:sdtPr>
          <w:rPr>
            <w:b/>
          </w:rPr>
          <w:id w:val="-130237494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655BE8" w:rsidRPr="0025767A">
        <w:t>I have included</w:t>
      </w:r>
      <w:r w:rsidR="00FE1075" w:rsidRPr="0025767A">
        <w:t>:</w:t>
      </w:r>
    </w:p>
    <w:p w14:paraId="3A53B4D0" w14:textId="77777777" w:rsidR="00D33A71" w:rsidRDefault="001E3DC9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</w:t>
      </w:r>
      <w:r w:rsidR="00D33A7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H</w:t>
      </w:r>
      <w:r w:rsidR="00D33A71">
        <w:rPr>
          <w:rFonts w:asciiTheme="minorHAnsi" w:hAnsiTheme="minorHAnsi"/>
          <w:sz w:val="22"/>
          <w:szCs w:val="22"/>
        </w:rPr>
        <w:t xml:space="preserve">igh </w:t>
      </w:r>
      <w:r>
        <w:rPr>
          <w:rFonts w:asciiTheme="minorHAnsi" w:hAnsiTheme="minorHAnsi"/>
          <w:sz w:val="22"/>
          <w:szCs w:val="22"/>
        </w:rPr>
        <w:t>q</w:t>
      </w:r>
      <w:r w:rsidR="00D33A71">
        <w:rPr>
          <w:rFonts w:asciiTheme="minorHAnsi" w:hAnsiTheme="minorHAnsi"/>
          <w:sz w:val="22"/>
          <w:szCs w:val="22"/>
        </w:rPr>
        <w:t xml:space="preserve">uality </w:t>
      </w:r>
      <w:r>
        <w:rPr>
          <w:rFonts w:asciiTheme="minorHAnsi" w:hAnsiTheme="minorHAnsi"/>
          <w:sz w:val="22"/>
          <w:szCs w:val="22"/>
        </w:rPr>
        <w:t>digital p</w:t>
      </w:r>
      <w:r w:rsidR="00D33A71">
        <w:rPr>
          <w:rFonts w:asciiTheme="minorHAnsi" w:hAnsiTheme="minorHAnsi"/>
          <w:sz w:val="22"/>
          <w:szCs w:val="22"/>
        </w:rPr>
        <w:t xml:space="preserve">rofessional </w:t>
      </w:r>
      <w:r>
        <w:rPr>
          <w:rFonts w:asciiTheme="minorHAnsi" w:hAnsiTheme="minorHAnsi"/>
          <w:sz w:val="22"/>
          <w:szCs w:val="22"/>
        </w:rPr>
        <w:t>p</w:t>
      </w:r>
      <w:r w:rsidR="00D33A71">
        <w:rPr>
          <w:rFonts w:asciiTheme="minorHAnsi" w:hAnsiTheme="minorHAnsi"/>
          <w:sz w:val="22"/>
          <w:szCs w:val="22"/>
        </w:rPr>
        <w:t>hotograph</w:t>
      </w:r>
    </w:p>
    <w:p w14:paraId="384C6030" w14:textId="77777777" w:rsidR="003A7D32" w:rsidRPr="00D33A71" w:rsidRDefault="00655BE8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 w:rsidRPr="00D33A71">
        <w:rPr>
          <w:rFonts w:asciiTheme="minorHAnsi" w:hAnsiTheme="minorHAnsi"/>
          <w:sz w:val="22"/>
          <w:szCs w:val="22"/>
        </w:rPr>
        <w:t xml:space="preserve">1 </w:t>
      </w:r>
      <w:r w:rsidR="001E3DC9">
        <w:rPr>
          <w:rFonts w:asciiTheme="minorHAnsi" w:hAnsiTheme="minorHAnsi"/>
          <w:sz w:val="22"/>
          <w:szCs w:val="22"/>
        </w:rPr>
        <w:t>P</w:t>
      </w:r>
      <w:r w:rsidRPr="00D33A71">
        <w:rPr>
          <w:rFonts w:asciiTheme="minorHAnsi" w:hAnsiTheme="minorHAnsi"/>
          <w:sz w:val="22"/>
          <w:szCs w:val="22"/>
        </w:rPr>
        <w:t xml:space="preserve">rofessional </w:t>
      </w:r>
      <w:r w:rsidR="001E3DC9">
        <w:rPr>
          <w:rFonts w:asciiTheme="minorHAnsi" w:hAnsiTheme="minorHAnsi"/>
          <w:sz w:val="22"/>
          <w:szCs w:val="22"/>
        </w:rPr>
        <w:t>r</w:t>
      </w:r>
      <w:r w:rsidRPr="00D33A71">
        <w:rPr>
          <w:rFonts w:asciiTheme="minorHAnsi" w:hAnsiTheme="minorHAnsi"/>
          <w:sz w:val="22"/>
          <w:szCs w:val="22"/>
        </w:rPr>
        <w:t>eference</w:t>
      </w:r>
    </w:p>
    <w:p w14:paraId="6512D5FF" w14:textId="77777777" w:rsidR="00655BE8" w:rsidRPr="00D33A71" w:rsidRDefault="00655BE8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 w:rsidRPr="00D33A71">
        <w:rPr>
          <w:rFonts w:asciiTheme="minorHAnsi" w:hAnsiTheme="minorHAnsi"/>
          <w:sz w:val="22"/>
          <w:szCs w:val="22"/>
        </w:rPr>
        <w:t xml:space="preserve">1 </w:t>
      </w:r>
      <w:r w:rsidR="001E3DC9">
        <w:rPr>
          <w:rFonts w:asciiTheme="minorHAnsi" w:hAnsiTheme="minorHAnsi"/>
          <w:sz w:val="22"/>
          <w:szCs w:val="22"/>
        </w:rPr>
        <w:t>A</w:t>
      </w:r>
      <w:r w:rsidRPr="00D33A71">
        <w:rPr>
          <w:rFonts w:asciiTheme="minorHAnsi" w:hAnsiTheme="minorHAnsi"/>
          <w:sz w:val="22"/>
          <w:szCs w:val="22"/>
        </w:rPr>
        <w:t xml:space="preserve">cademic </w:t>
      </w:r>
      <w:r w:rsidR="001E3DC9">
        <w:rPr>
          <w:rFonts w:asciiTheme="minorHAnsi" w:hAnsiTheme="minorHAnsi"/>
          <w:sz w:val="22"/>
          <w:szCs w:val="22"/>
        </w:rPr>
        <w:t>r</w:t>
      </w:r>
      <w:r w:rsidRPr="00D33A71">
        <w:rPr>
          <w:rFonts w:asciiTheme="minorHAnsi" w:hAnsiTheme="minorHAnsi"/>
          <w:sz w:val="22"/>
          <w:szCs w:val="22"/>
        </w:rPr>
        <w:t>eference</w:t>
      </w:r>
    </w:p>
    <w:p w14:paraId="1EA87932" w14:textId="77777777" w:rsidR="00FE1075" w:rsidRPr="00D33A71" w:rsidRDefault="005C06B6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pporting d</w:t>
      </w:r>
      <w:r w:rsidR="00655BE8" w:rsidRPr="00D33A71">
        <w:rPr>
          <w:rFonts w:asciiTheme="minorHAnsi" w:hAnsiTheme="minorHAnsi"/>
          <w:sz w:val="22"/>
          <w:szCs w:val="22"/>
        </w:rPr>
        <w:t>ocumentation for costs</w:t>
      </w:r>
    </w:p>
    <w:p w14:paraId="403E39AC" w14:textId="0973A28B" w:rsidR="00655BE8" w:rsidRDefault="00655BE8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 w:rsidRPr="00D33A71">
        <w:rPr>
          <w:rFonts w:asciiTheme="minorHAnsi" w:hAnsiTheme="minorHAnsi"/>
          <w:sz w:val="22"/>
          <w:szCs w:val="22"/>
        </w:rPr>
        <w:t>Proof of acceptance in course</w:t>
      </w:r>
      <w:r w:rsidR="001E3DC9">
        <w:rPr>
          <w:rFonts w:asciiTheme="minorHAnsi" w:hAnsiTheme="minorHAnsi"/>
          <w:sz w:val="22"/>
          <w:szCs w:val="22"/>
        </w:rPr>
        <w:t xml:space="preserve"> (if applicable)</w:t>
      </w:r>
    </w:p>
    <w:p w14:paraId="342F61F9" w14:textId="77777777" w:rsidR="0052302F" w:rsidRPr="0052302F" w:rsidRDefault="0052302F" w:rsidP="0052302F">
      <w:pPr>
        <w:spacing w:after="0"/>
        <w:ind w:left="720"/>
      </w:pPr>
    </w:p>
    <w:p w14:paraId="2E375267" w14:textId="1222D363" w:rsidR="00D33A71" w:rsidRDefault="008D1F67" w:rsidP="0052302F">
      <w:pPr>
        <w:spacing w:after="0"/>
        <w:ind w:left="720"/>
      </w:pPr>
      <w:sdt>
        <w:sdtPr>
          <w:rPr>
            <w:b/>
          </w:rPr>
          <w:id w:val="1854305596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655BE8" w:rsidRPr="00667E5B">
        <w:t xml:space="preserve">I understand that my referees may be contacted by </w:t>
      </w:r>
      <w:r w:rsidR="00667E5B" w:rsidRPr="00667E5B">
        <w:t>Kodály Australia</w:t>
      </w:r>
      <w:r w:rsidR="00655BE8" w:rsidRPr="00667E5B">
        <w:t xml:space="preserve"> as </w:t>
      </w:r>
      <w:r w:rsidR="00655BE8" w:rsidRPr="0025767A">
        <w:t>part of the selection process</w:t>
      </w:r>
      <w:r w:rsidR="00D33A71" w:rsidRPr="0025767A">
        <w:t>.</w:t>
      </w:r>
    </w:p>
    <w:p w14:paraId="5A475DE8" w14:textId="77777777" w:rsidR="0052302F" w:rsidRPr="0025767A" w:rsidRDefault="0052302F" w:rsidP="0052302F">
      <w:pPr>
        <w:spacing w:after="0"/>
        <w:ind w:left="720"/>
      </w:pPr>
    </w:p>
    <w:p w14:paraId="1B6107DF" w14:textId="76CA31E6" w:rsidR="00655BE8" w:rsidRDefault="008D1F67" w:rsidP="0052302F">
      <w:pPr>
        <w:spacing w:after="0"/>
        <w:ind w:left="720"/>
      </w:pPr>
      <w:sdt>
        <w:sdtPr>
          <w:rPr>
            <w:b/>
          </w:rPr>
          <w:id w:val="-144753864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 xml:space="preserve">I </w:t>
      </w:r>
      <w:r w:rsidR="00655BE8" w:rsidRPr="0025767A">
        <w:t xml:space="preserve">accept that </w:t>
      </w:r>
      <w:r w:rsidR="00667E5B" w:rsidRPr="00667E5B">
        <w:t>Kodály Australia</w:t>
      </w:r>
      <w:r w:rsidR="00655BE8" w:rsidRPr="0025767A">
        <w:t xml:space="preserve"> has the right to reject an application or retract the </w:t>
      </w:r>
      <w:r w:rsidR="00FE1075" w:rsidRPr="0025767A">
        <w:t>Scholarship</w:t>
      </w:r>
      <w:r w:rsidR="00655BE8" w:rsidRPr="0025767A">
        <w:t xml:space="preserve"> </w:t>
      </w:r>
      <w:proofErr w:type="gramStart"/>
      <w:r w:rsidR="00655BE8" w:rsidRPr="0025767A">
        <w:t>on the basis of</w:t>
      </w:r>
      <w:proofErr w:type="gramEnd"/>
      <w:r w:rsidR="00655BE8" w:rsidRPr="0025767A">
        <w:t xml:space="preserve"> false or misleading inform</w:t>
      </w:r>
      <w:r w:rsidR="00FE1075" w:rsidRPr="0025767A">
        <w:t xml:space="preserve">ation forming any part of </w:t>
      </w:r>
      <w:r w:rsidR="00D33A71" w:rsidRPr="0025767A">
        <w:t>my</w:t>
      </w:r>
      <w:r w:rsidR="00FE1075" w:rsidRPr="0025767A">
        <w:t xml:space="preserve"> AKS</w:t>
      </w:r>
      <w:r w:rsidR="00655BE8" w:rsidRPr="0025767A">
        <w:t xml:space="preserve"> application. </w:t>
      </w:r>
    </w:p>
    <w:p w14:paraId="5A1FF707" w14:textId="77777777" w:rsidR="0052302F" w:rsidRPr="0025767A" w:rsidRDefault="0052302F" w:rsidP="0052302F">
      <w:pPr>
        <w:spacing w:after="0"/>
        <w:ind w:left="720"/>
      </w:pPr>
    </w:p>
    <w:p w14:paraId="7477B04E" w14:textId="65E35B0E" w:rsidR="001E3DC9" w:rsidRDefault="008D1F67" w:rsidP="0052302F">
      <w:pPr>
        <w:spacing w:after="0"/>
        <w:ind w:left="720"/>
      </w:pPr>
      <w:sdt>
        <w:sdtPr>
          <w:rPr>
            <w:b/>
          </w:rPr>
          <w:id w:val="-813483439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1E3DC9" w:rsidRPr="0025767A">
        <w:t xml:space="preserve">If I am the recipient of the Scholarship and become unable to complete the project as outlined, I agree to fully repay the Scholarship funds plus loss of interest. </w:t>
      </w:r>
    </w:p>
    <w:p w14:paraId="5E29067E" w14:textId="77777777" w:rsidR="0052302F" w:rsidRPr="0025767A" w:rsidRDefault="0052302F" w:rsidP="0052302F">
      <w:pPr>
        <w:spacing w:after="0"/>
        <w:ind w:left="720"/>
      </w:pPr>
    </w:p>
    <w:p w14:paraId="2EB38651" w14:textId="35810605" w:rsidR="00D33A71" w:rsidRDefault="008D1F67" w:rsidP="0052302F">
      <w:pPr>
        <w:spacing w:after="0"/>
        <w:ind w:left="720"/>
      </w:pPr>
      <w:sdt>
        <w:sdtPr>
          <w:rPr>
            <w:b/>
          </w:rPr>
          <w:id w:val="-24866311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 xml:space="preserve">If </w:t>
      </w:r>
      <w:r w:rsidR="001E3DC9" w:rsidRPr="0025767A">
        <w:t>I am the recipient of the Scholarship</w:t>
      </w:r>
      <w:r w:rsidR="00D33A71" w:rsidRPr="0025767A">
        <w:t xml:space="preserve">, I </w:t>
      </w:r>
      <w:r w:rsidR="001E3DC9" w:rsidRPr="0025767A">
        <w:t>agree</w:t>
      </w:r>
      <w:r w:rsidR="00D33A71" w:rsidRPr="0025767A">
        <w:t xml:space="preserve"> that my </w:t>
      </w:r>
      <w:r w:rsidR="00487DC5" w:rsidRPr="0025767A">
        <w:t xml:space="preserve">full </w:t>
      </w:r>
      <w:r w:rsidR="00D33A71" w:rsidRPr="0025767A">
        <w:t>name, city of residence</w:t>
      </w:r>
      <w:r w:rsidR="001E3DC9" w:rsidRPr="0025767A">
        <w:t>, submitted photograph</w:t>
      </w:r>
      <w:r w:rsidR="004E488A">
        <w:t>, biography</w:t>
      </w:r>
      <w:r w:rsidR="00D33A71" w:rsidRPr="0025767A">
        <w:t xml:space="preserve"> and </w:t>
      </w:r>
      <w:r w:rsidR="001E3DC9" w:rsidRPr="0025767A">
        <w:t>details of my project</w:t>
      </w:r>
      <w:r w:rsidR="00487DC5" w:rsidRPr="0025767A">
        <w:t xml:space="preserve"> </w:t>
      </w:r>
      <w:r w:rsidR="001E3DC9" w:rsidRPr="0025767A">
        <w:t xml:space="preserve">will be </w:t>
      </w:r>
      <w:r w:rsidR="0052302F" w:rsidRPr="0025767A">
        <w:t>publicly</w:t>
      </w:r>
      <w:r w:rsidR="001E3DC9" w:rsidRPr="0025767A">
        <w:t xml:space="preserve"> </w:t>
      </w:r>
      <w:r w:rsidR="00487DC5" w:rsidRPr="0025767A">
        <w:t xml:space="preserve">announced </w:t>
      </w:r>
      <w:r w:rsidR="001E3DC9" w:rsidRPr="0025767A">
        <w:t xml:space="preserve">and published by </w:t>
      </w:r>
      <w:r w:rsidR="0080441F" w:rsidRPr="00667E5B">
        <w:t>Kodály Australia</w:t>
      </w:r>
      <w:r w:rsidR="00487DC5" w:rsidRPr="0025767A">
        <w:t>.</w:t>
      </w:r>
    </w:p>
    <w:p w14:paraId="5BCED8ED" w14:textId="77777777" w:rsidR="0052302F" w:rsidRPr="0025767A" w:rsidRDefault="0052302F" w:rsidP="0052302F">
      <w:pPr>
        <w:spacing w:after="0"/>
        <w:ind w:left="720"/>
      </w:pPr>
    </w:p>
    <w:p w14:paraId="38348D25" w14:textId="25B32254" w:rsidR="00D33A71" w:rsidRDefault="008D1F67" w:rsidP="0052302F">
      <w:pPr>
        <w:spacing w:after="0"/>
        <w:ind w:left="720"/>
      </w:pPr>
      <w:sdt>
        <w:sdtPr>
          <w:rPr>
            <w:b/>
          </w:rPr>
          <w:id w:val="-904535918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487DC5" w:rsidRPr="0025767A">
        <w:t xml:space="preserve">If I am the </w:t>
      </w:r>
      <w:r w:rsidR="00D33A71" w:rsidRPr="0025767A">
        <w:t xml:space="preserve">recipient of the </w:t>
      </w:r>
      <w:r w:rsidR="001E3DC9" w:rsidRPr="0025767A">
        <w:t>Scholarship</w:t>
      </w:r>
      <w:r w:rsidR="00487DC5" w:rsidRPr="0025767A">
        <w:t xml:space="preserve">, I will provide a report to </w:t>
      </w:r>
      <w:r w:rsidR="0080441F" w:rsidRPr="00667E5B">
        <w:t>Kodály Australia</w:t>
      </w:r>
      <w:r w:rsidR="001E3DC9" w:rsidRPr="0025767A">
        <w:t xml:space="preserve"> for publication</w:t>
      </w:r>
      <w:r w:rsidR="00487DC5" w:rsidRPr="0025767A">
        <w:t xml:space="preserve"> as outlined</w:t>
      </w:r>
      <w:r w:rsidR="001E3DC9" w:rsidRPr="0025767A">
        <w:t xml:space="preserve"> on page 1 of this application</w:t>
      </w:r>
      <w:r w:rsidR="00D33A71" w:rsidRPr="0025767A">
        <w:t xml:space="preserve">. </w:t>
      </w:r>
    </w:p>
    <w:p w14:paraId="3738DF98" w14:textId="77777777" w:rsidR="0052302F" w:rsidRPr="0025767A" w:rsidRDefault="0052302F" w:rsidP="0052302F">
      <w:pPr>
        <w:spacing w:after="0"/>
        <w:ind w:left="720"/>
      </w:pPr>
    </w:p>
    <w:p w14:paraId="7FEDDABB" w14:textId="5A56E67A" w:rsidR="006D7B5B" w:rsidRPr="0025767A" w:rsidRDefault="008D1F67" w:rsidP="0052302F">
      <w:pPr>
        <w:spacing w:after="0"/>
        <w:ind w:left="720"/>
      </w:pPr>
      <w:sdt>
        <w:sdtPr>
          <w:rPr>
            <w:b/>
          </w:rPr>
          <w:id w:val="-854805638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6D7B5B" w:rsidRPr="0025767A">
        <w:t xml:space="preserve">Any publications </w:t>
      </w:r>
      <w:r w:rsidR="002E18EB" w:rsidRPr="0025767A">
        <w:t>and/</w:t>
      </w:r>
      <w:r w:rsidR="006D7B5B" w:rsidRPr="0025767A">
        <w:t>or resources produced as a result of this scholarship will include</w:t>
      </w:r>
      <w:r w:rsidR="002E18EB" w:rsidRPr="0025767A">
        <w:t xml:space="preserve"> the following acknowledgement: “This publication/resource was made possible through the generous support of the </w:t>
      </w:r>
      <w:r w:rsidR="006D7B5B" w:rsidRPr="0025767A">
        <w:t>Australian Kodály Scholarship</w:t>
      </w:r>
      <w:r w:rsidR="002E18EB" w:rsidRPr="0025767A">
        <w:t>.”</w:t>
      </w:r>
    </w:p>
    <w:p w14:paraId="5317955D" w14:textId="77777777" w:rsidR="00655BE8" w:rsidRDefault="00655BE8" w:rsidP="00861FA3">
      <w:pPr>
        <w:spacing w:after="0"/>
      </w:pPr>
    </w:p>
    <w:p w14:paraId="4AC9F138" w14:textId="77777777" w:rsidR="00655BE8" w:rsidRDefault="00655BE8" w:rsidP="00861FA3">
      <w:pPr>
        <w:spacing w:after="0"/>
      </w:pPr>
      <w:r>
        <w:t xml:space="preserve">Applicant’s </w:t>
      </w:r>
      <w:r w:rsidR="00FE4C24">
        <w:t>full name</w:t>
      </w:r>
      <w:r w:rsidR="00FE1075">
        <w:t xml:space="preserve">: </w:t>
      </w:r>
      <w:sdt>
        <w:sdtPr>
          <w:id w:val="1440182509"/>
          <w:placeholder>
            <w:docPart w:val="9D32B42EE6DE47EB8A0248B160941167"/>
          </w:placeholder>
          <w:showingPlcHdr/>
          <w:text/>
        </w:sdtPr>
        <w:sdtEndPr/>
        <w:sdtContent>
          <w:r w:rsidR="00FE1075" w:rsidRPr="00FE4C24">
            <w:rPr>
              <w:rStyle w:val="PlaceholderText"/>
              <w:bdr w:val="single" w:sz="4" w:space="0" w:color="auto"/>
            </w:rPr>
            <w:t>Click here to enter text.</w:t>
          </w:r>
        </w:sdtContent>
      </w:sdt>
    </w:p>
    <w:p w14:paraId="4037C26B" w14:textId="77777777" w:rsidR="00655BE8" w:rsidRPr="00655BE8" w:rsidRDefault="00655BE8" w:rsidP="00861FA3">
      <w:pPr>
        <w:spacing w:after="0"/>
      </w:pPr>
      <w:r>
        <w:t>Date</w:t>
      </w:r>
      <w:r w:rsidR="00FE1075">
        <w:t xml:space="preserve">: </w:t>
      </w:r>
      <w:sdt>
        <w:sdtPr>
          <w:id w:val="-434748532"/>
          <w:placeholder>
            <w:docPart w:val="DDC586502D234DFA986F154A8EB1E6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87DC5" w:rsidRPr="00EB1A6F">
            <w:rPr>
              <w:rStyle w:val="PlaceholderText"/>
            </w:rPr>
            <w:t>Click here to enter a date.</w:t>
          </w:r>
        </w:sdtContent>
      </w:sdt>
    </w:p>
    <w:sectPr w:rsidR="00655BE8" w:rsidRPr="00655BE8" w:rsidSect="001B4E3F">
      <w:footerReference w:type="default" r:id="rId10"/>
      <w:pgSz w:w="11906" w:h="16838"/>
      <w:pgMar w:top="1134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88A77" w14:textId="77777777" w:rsidR="00C210C6" w:rsidRDefault="00C210C6" w:rsidP="00230EDE">
      <w:pPr>
        <w:spacing w:after="0" w:line="240" w:lineRule="auto"/>
      </w:pPr>
      <w:r>
        <w:separator/>
      </w:r>
    </w:p>
  </w:endnote>
  <w:endnote w:type="continuationSeparator" w:id="0">
    <w:p w14:paraId="48FEE879" w14:textId="77777777" w:rsidR="00C210C6" w:rsidRDefault="00C210C6" w:rsidP="00230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6504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13922C" w14:textId="4DF11113" w:rsidR="00230EDE" w:rsidRDefault="00426351" w:rsidP="00426351">
        <w:pPr>
          <w:pStyle w:val="Header"/>
          <w:tabs>
            <w:tab w:val="clear" w:pos="4513"/>
            <w:tab w:val="center" w:pos="5103"/>
          </w:tabs>
        </w:pPr>
        <w:r>
          <w:t>Australian Kodály Scholarship 20</w:t>
        </w:r>
        <w:r w:rsidR="00667E5B">
          <w:t>20</w:t>
        </w:r>
        <w:r>
          <w:t xml:space="preserve"> Application Form</w:t>
        </w:r>
        <w:r>
          <w:tab/>
        </w:r>
        <w:r>
          <w:tab/>
        </w:r>
        <w:r w:rsidR="00230EDE">
          <w:fldChar w:fldCharType="begin"/>
        </w:r>
        <w:r w:rsidR="00230EDE">
          <w:instrText xml:space="preserve"> PAGE   \* MERGEFORMAT </w:instrText>
        </w:r>
        <w:r w:rsidR="00230EDE">
          <w:fldChar w:fldCharType="separate"/>
        </w:r>
        <w:r w:rsidR="00095AF9">
          <w:rPr>
            <w:noProof/>
          </w:rPr>
          <w:t>2</w:t>
        </w:r>
        <w:r w:rsidR="00230EDE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1B1CE" w14:textId="77777777" w:rsidR="00C210C6" w:rsidRDefault="00C210C6" w:rsidP="00230EDE">
      <w:pPr>
        <w:spacing w:after="0" w:line="240" w:lineRule="auto"/>
      </w:pPr>
      <w:r>
        <w:separator/>
      </w:r>
    </w:p>
  </w:footnote>
  <w:footnote w:type="continuationSeparator" w:id="0">
    <w:p w14:paraId="6225C771" w14:textId="77777777" w:rsidR="00C210C6" w:rsidRDefault="00C210C6" w:rsidP="00230E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91A8D"/>
    <w:multiLevelType w:val="hybridMultilevel"/>
    <w:tmpl w:val="817E57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D0855"/>
    <w:multiLevelType w:val="hybridMultilevel"/>
    <w:tmpl w:val="C4BC0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D0F72"/>
    <w:multiLevelType w:val="hybridMultilevel"/>
    <w:tmpl w:val="7220A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94E7A"/>
    <w:multiLevelType w:val="hybridMultilevel"/>
    <w:tmpl w:val="E612F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996B47"/>
    <w:multiLevelType w:val="hybridMultilevel"/>
    <w:tmpl w:val="A01E50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2C265B"/>
    <w:multiLevelType w:val="hybridMultilevel"/>
    <w:tmpl w:val="64C8A4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D42C5"/>
    <w:multiLevelType w:val="hybridMultilevel"/>
    <w:tmpl w:val="6F242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E66111"/>
    <w:multiLevelType w:val="hybridMultilevel"/>
    <w:tmpl w:val="46CC8C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wcFYwfH/jU+H6Gm4yljRRNusrG8qOujT/XtYfAul3DwXKAGX9tADvPnnoUGQqnZLyr7PeBcmunicDR6zPHQeJA==" w:salt="+0B9g8aayTXPaUqabNQYE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zY0NTczMDQ3N7VU0lEKTi0uzszPAykwrAUAQZu01CwAAAA="/>
  </w:docVars>
  <w:rsids>
    <w:rsidRoot w:val="00861FA3"/>
    <w:rsid w:val="000273B4"/>
    <w:rsid w:val="00065567"/>
    <w:rsid w:val="00095AF9"/>
    <w:rsid w:val="001B4E3F"/>
    <w:rsid w:val="001E3DC9"/>
    <w:rsid w:val="00205C60"/>
    <w:rsid w:val="00230EDE"/>
    <w:rsid w:val="0025767A"/>
    <w:rsid w:val="00272680"/>
    <w:rsid w:val="002864F6"/>
    <w:rsid w:val="002E18EB"/>
    <w:rsid w:val="003A7D32"/>
    <w:rsid w:val="003E2810"/>
    <w:rsid w:val="00401DE0"/>
    <w:rsid w:val="0041639D"/>
    <w:rsid w:val="00426351"/>
    <w:rsid w:val="00431A4D"/>
    <w:rsid w:val="00481543"/>
    <w:rsid w:val="00487DC5"/>
    <w:rsid w:val="004B7130"/>
    <w:rsid w:val="004E488A"/>
    <w:rsid w:val="0052302F"/>
    <w:rsid w:val="005A1751"/>
    <w:rsid w:val="005A4B62"/>
    <w:rsid w:val="005B6F03"/>
    <w:rsid w:val="005B6F30"/>
    <w:rsid w:val="005C06B6"/>
    <w:rsid w:val="006134D5"/>
    <w:rsid w:val="006329EB"/>
    <w:rsid w:val="00655BE8"/>
    <w:rsid w:val="00656794"/>
    <w:rsid w:val="00667E5B"/>
    <w:rsid w:val="006D7B5B"/>
    <w:rsid w:val="007B43AC"/>
    <w:rsid w:val="007F17CB"/>
    <w:rsid w:val="0080441F"/>
    <w:rsid w:val="008547B5"/>
    <w:rsid w:val="00861FA3"/>
    <w:rsid w:val="008D1F67"/>
    <w:rsid w:val="0090664C"/>
    <w:rsid w:val="009432F9"/>
    <w:rsid w:val="00957E17"/>
    <w:rsid w:val="009C35D5"/>
    <w:rsid w:val="00A13EE3"/>
    <w:rsid w:val="00A402DC"/>
    <w:rsid w:val="00A804D5"/>
    <w:rsid w:val="00B2443C"/>
    <w:rsid w:val="00BD579A"/>
    <w:rsid w:val="00BE2C01"/>
    <w:rsid w:val="00C210C6"/>
    <w:rsid w:val="00C65E43"/>
    <w:rsid w:val="00C8264F"/>
    <w:rsid w:val="00CC29EC"/>
    <w:rsid w:val="00CD2C22"/>
    <w:rsid w:val="00D06DED"/>
    <w:rsid w:val="00D33A71"/>
    <w:rsid w:val="00D369D5"/>
    <w:rsid w:val="00DF41F8"/>
    <w:rsid w:val="00E329EC"/>
    <w:rsid w:val="00F056FF"/>
    <w:rsid w:val="00F55E3E"/>
    <w:rsid w:val="00F75FE2"/>
    <w:rsid w:val="00F7648C"/>
    <w:rsid w:val="00F934B0"/>
    <w:rsid w:val="00FB1DBF"/>
    <w:rsid w:val="00FD0CC2"/>
    <w:rsid w:val="00FE1075"/>
    <w:rsid w:val="00FE4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A75B3"/>
  <w15:chartTrackingRefBased/>
  <w15:docId w15:val="{7C4579A7-1E46-44A6-9627-71B4A6E0A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F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861FA3"/>
  </w:style>
  <w:style w:type="table" w:styleId="TableGrid">
    <w:name w:val="Table Grid"/>
    <w:basedOn w:val="TableNormal"/>
    <w:uiPriority w:val="39"/>
    <w:rsid w:val="007B4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69D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0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EDE"/>
  </w:style>
  <w:style w:type="paragraph" w:styleId="Footer">
    <w:name w:val="footer"/>
    <w:basedOn w:val="Normal"/>
    <w:link w:val="FooterChar"/>
    <w:uiPriority w:val="99"/>
    <w:unhideWhenUsed/>
    <w:rsid w:val="00230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DE"/>
  </w:style>
  <w:style w:type="character" w:styleId="Hyperlink">
    <w:name w:val="Hyperlink"/>
    <w:basedOn w:val="DefaultParagraphFont"/>
    <w:uiPriority w:val="99"/>
    <w:unhideWhenUsed/>
    <w:rsid w:val="00230E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ational.administrator@kodaly.org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09E57FD5F24087A79207C0B8234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9B81B-D4C6-4ECE-9BE7-E579E30F6546}"/>
      </w:docPartPr>
      <w:docPartBody>
        <w:p w:rsidR="008C7504" w:rsidRDefault="009E4F9C" w:rsidP="009E4F9C">
          <w:pPr>
            <w:pStyle w:val="7409E57FD5F24087A79207C0B82347F26"/>
          </w:pPr>
          <w:r w:rsidRPr="00FE4C24">
            <w:rPr>
              <w:rStyle w:val="PlaceholderText"/>
              <w:bdr w:val="single" w:sz="4" w:space="0" w:color="auto"/>
            </w:rPr>
            <w:t>Choose an item.</w:t>
          </w:r>
        </w:p>
      </w:docPartBody>
    </w:docPart>
    <w:docPart>
      <w:docPartPr>
        <w:name w:val="B1B5BF2427C34A29A2E14A52BF2A9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8567E-C3FE-43E6-886C-616F7A4197C8}"/>
      </w:docPartPr>
      <w:docPartBody>
        <w:p w:rsidR="008C7504" w:rsidRDefault="009E4F9C" w:rsidP="009E4F9C">
          <w:pPr>
            <w:pStyle w:val="B1B5BF2427C34A29A2E14A52BF2A913E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F1DE2A66235F4BA2870461AB3C981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C3A15-26C2-4A20-9365-A7EA17384E81}"/>
      </w:docPartPr>
      <w:docPartBody>
        <w:p w:rsidR="008C7504" w:rsidRDefault="009E4F9C" w:rsidP="009E4F9C">
          <w:pPr>
            <w:pStyle w:val="F1DE2A66235F4BA2870461AB3C98105C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94CD6D556704283853B920D1A439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D11E3-10D8-4B07-A055-739FD34D6918}"/>
      </w:docPartPr>
      <w:docPartBody>
        <w:p w:rsidR="008C7504" w:rsidRDefault="009E4F9C" w:rsidP="009E4F9C">
          <w:pPr>
            <w:pStyle w:val="D94CD6D556704283853B920D1A439870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70069B75AB94694A08323E60DCA4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690E5-5464-46BE-A245-AB48F1BFE553}"/>
      </w:docPartPr>
      <w:docPartBody>
        <w:p w:rsidR="008C7504" w:rsidRDefault="009E4F9C" w:rsidP="009E4F9C">
          <w:pPr>
            <w:pStyle w:val="B70069B75AB94694A08323E60DCA42C3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5A951998C5A400FB21BB9870CCC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ED4B8-282B-4598-A86F-CCDEA81CA628}"/>
      </w:docPartPr>
      <w:docPartBody>
        <w:p w:rsidR="008C7504" w:rsidRDefault="009E4F9C" w:rsidP="009E4F9C">
          <w:pPr>
            <w:pStyle w:val="B5A951998C5A400FB21BB9870CCCC521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7C2CC2C9F4246F2AE1B94AF8682D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2E561-415D-4218-8C2D-D7E9A7663823}"/>
      </w:docPartPr>
      <w:docPartBody>
        <w:p w:rsidR="008C7504" w:rsidRDefault="009E4F9C" w:rsidP="009E4F9C">
          <w:pPr>
            <w:pStyle w:val="A7C2CC2C9F4246F2AE1B94AF8682D9F2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7CE9002BA4A45838A98E2FF348F0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A7959-BB4D-4325-8AD3-933A372975C6}"/>
      </w:docPartPr>
      <w:docPartBody>
        <w:p w:rsidR="008C7504" w:rsidRDefault="009E4F9C" w:rsidP="009E4F9C">
          <w:pPr>
            <w:pStyle w:val="07CE9002BA4A45838A98E2FF348F09DC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CC9E96C40174B8480047C0E44135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57DD7-A065-4C42-9717-296D0BBB5B9B}"/>
      </w:docPartPr>
      <w:docPartBody>
        <w:p w:rsidR="008C7504" w:rsidRDefault="009E4F9C" w:rsidP="009E4F9C">
          <w:pPr>
            <w:pStyle w:val="DCC9E96C40174B8480047C0E44135347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9665C3DA9B24D6FAACACCCEA28C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E1402-F418-4D12-B6D6-74C55BCC799A}"/>
      </w:docPartPr>
      <w:docPartBody>
        <w:p w:rsidR="008C7504" w:rsidRDefault="009E4F9C" w:rsidP="009E4F9C">
          <w:pPr>
            <w:pStyle w:val="19665C3DA9B24D6FAACACCCEA28C2D1F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E572F932F8A418C86CA39565D67F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E6054-2B5C-4036-B7C0-733338585C53}"/>
      </w:docPartPr>
      <w:docPartBody>
        <w:p w:rsidR="008C7504" w:rsidRDefault="009E4F9C" w:rsidP="009E4F9C">
          <w:pPr>
            <w:pStyle w:val="AE572F932F8A418C86CA39565D67F141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09C862ADB8C40D398600CC775FE3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221E8-2592-459B-96CE-F6F756B78C94}"/>
      </w:docPartPr>
      <w:docPartBody>
        <w:p w:rsidR="008C7504" w:rsidRDefault="009E4F9C" w:rsidP="009E4F9C">
          <w:pPr>
            <w:pStyle w:val="509C862ADB8C40D398600CC775FE3953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7A1C1E6BE1B429D911E7288CB2F2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12CB8-54EE-4C1B-9BE6-E9C0B5EDB432}"/>
      </w:docPartPr>
      <w:docPartBody>
        <w:p w:rsidR="008C7504" w:rsidRDefault="009E4F9C" w:rsidP="009E4F9C">
          <w:pPr>
            <w:pStyle w:val="07A1C1E6BE1B429D911E7288CB2F2D33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B4E8A2E19D44F2FA82052B22B3EE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45003-EC9F-4BB9-AFCE-A2EDD197595E}"/>
      </w:docPartPr>
      <w:docPartBody>
        <w:p w:rsidR="008C7504" w:rsidRDefault="009E4F9C" w:rsidP="009E4F9C">
          <w:pPr>
            <w:pStyle w:val="3B4E8A2E19D44F2FA82052B22B3EEA23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8F946BD454404AD3AF71217C5A6AD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E3C19-D9B8-4784-A9CB-C6FE0316FD5F}"/>
      </w:docPartPr>
      <w:docPartBody>
        <w:p w:rsidR="008C7504" w:rsidRDefault="009E4F9C" w:rsidP="009E4F9C">
          <w:pPr>
            <w:pStyle w:val="8F946BD454404AD3AF71217C5A6ADD24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A89516322CC54F5DAA67B776AC18F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14B67-538B-43D7-807A-39EBD6E37866}"/>
      </w:docPartPr>
      <w:docPartBody>
        <w:p w:rsidR="008C7504" w:rsidRDefault="009E4F9C" w:rsidP="009E4F9C">
          <w:pPr>
            <w:pStyle w:val="A89516322CC54F5DAA67B776AC18FAFF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C9648CE7A5AE49BBA6BD7761EBF6A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476A2-4B3D-4C4B-8A91-D1FBB69A04CC}"/>
      </w:docPartPr>
      <w:docPartBody>
        <w:p w:rsidR="008C7504" w:rsidRDefault="009E4F9C" w:rsidP="009E4F9C">
          <w:pPr>
            <w:pStyle w:val="C9648CE7A5AE49BBA6BD7761EBF6AEB8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4C590C318F44C2695CED0AEEFE67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B3A6-EE27-48F8-9585-250DD43C94E9}"/>
      </w:docPartPr>
      <w:docPartBody>
        <w:p w:rsidR="008C7504" w:rsidRDefault="009E4F9C" w:rsidP="009E4F9C">
          <w:pPr>
            <w:pStyle w:val="64C590C318F44C2695CED0AEEFE67296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D6CE23E1A2D4329A1E1F1116DE9C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7A510-671A-4B80-9F21-EC866D9BEC3B}"/>
      </w:docPartPr>
      <w:docPartBody>
        <w:p w:rsidR="008C7504" w:rsidRDefault="009E4F9C" w:rsidP="009E4F9C">
          <w:pPr>
            <w:pStyle w:val="AD6CE23E1A2D4329A1E1F1116DE9C6C5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4A52BEF2AC2146D9B72E3E6C0C0D4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F7FBF-32A5-48C2-A73C-B1F6FA209D65}"/>
      </w:docPartPr>
      <w:docPartBody>
        <w:p w:rsidR="008C7504" w:rsidRDefault="009E4F9C" w:rsidP="009E4F9C">
          <w:pPr>
            <w:pStyle w:val="4A52BEF2AC2146D9B72E3E6C0C0D4C39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BBBE515911C444F920D58748A2EF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D6C7D-1157-418A-8F8C-C41C8764CA3D}"/>
      </w:docPartPr>
      <w:docPartBody>
        <w:p w:rsidR="008C7504" w:rsidRDefault="009E4F9C" w:rsidP="009E4F9C">
          <w:pPr>
            <w:pStyle w:val="DBBBE515911C444F920D58748A2EF796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B599DA3DBA3411DBE0F8B1D94F1F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8A146-DEE3-4A58-891C-F9520629E584}"/>
      </w:docPartPr>
      <w:docPartBody>
        <w:p w:rsidR="008C7504" w:rsidRDefault="009E4F9C" w:rsidP="009E4F9C">
          <w:pPr>
            <w:pStyle w:val="1B599DA3DBA3411DBE0F8B1D94F1F828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E13647337CD4B67A241897FE1763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E2DA8-83A6-4B3F-935B-EFA5C486E8DD}"/>
      </w:docPartPr>
      <w:docPartBody>
        <w:p w:rsidR="008C7504" w:rsidRDefault="009E4F9C" w:rsidP="009E4F9C">
          <w:pPr>
            <w:pStyle w:val="5E13647337CD4B67A241897FE1763055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A62DF33B3A6423E986A743DDD5D8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D7EFF-0FF8-42BC-B013-0B56A0BA7695}"/>
      </w:docPartPr>
      <w:docPartBody>
        <w:p w:rsidR="008C7504" w:rsidRDefault="009E4F9C" w:rsidP="009E4F9C">
          <w:pPr>
            <w:pStyle w:val="0A62DF33B3A6423E986A743DDD5D898B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178FBCDE0864EFBA1D3837525786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A9D26-1DA4-4524-8E3D-FC2F5CAE9162}"/>
      </w:docPartPr>
      <w:docPartBody>
        <w:p w:rsidR="008C7504" w:rsidRDefault="009E4F9C" w:rsidP="009E4F9C">
          <w:pPr>
            <w:pStyle w:val="F178FBCDE0864EFBA1D383752578621B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8E2E6A41AD746DC83C37CA03228B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C563E-5025-417D-A3E4-C95D079B6B0C}"/>
      </w:docPartPr>
      <w:docPartBody>
        <w:p w:rsidR="008C7504" w:rsidRDefault="009E4F9C" w:rsidP="009E4F9C">
          <w:pPr>
            <w:pStyle w:val="98E2E6A41AD746DC83C37CA03228B31B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F64059CA57747D5B4A275CE8B166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A869-917E-434B-ADEC-7EBE8609A1F9}"/>
      </w:docPartPr>
      <w:docPartBody>
        <w:p w:rsidR="008C7504" w:rsidRDefault="009E4F9C" w:rsidP="009E4F9C">
          <w:pPr>
            <w:pStyle w:val="0F64059CA57747D5B4A275CE8B166B7C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A40A8834FCF4EE3B957FD56AD63A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4BF74-0CCA-4403-AD7C-C3932DAC8110}"/>
      </w:docPartPr>
      <w:docPartBody>
        <w:p w:rsidR="008C7504" w:rsidRDefault="009E4F9C" w:rsidP="009E4F9C">
          <w:pPr>
            <w:pStyle w:val="1A40A8834FCF4EE3B957FD56AD63AB11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0ED3A0124334B208799720FA4E7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39E47-9BE4-4AB5-9067-05A0898CDDD2}"/>
      </w:docPartPr>
      <w:docPartBody>
        <w:p w:rsidR="008C7504" w:rsidRDefault="009E4F9C" w:rsidP="009E4F9C">
          <w:pPr>
            <w:pStyle w:val="10ED3A0124334B208799720FA4E719AF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1DE176B310D44A7A661A2F7AD06E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359F7-0AC7-4CB7-ACFA-EC51D131D445}"/>
      </w:docPartPr>
      <w:docPartBody>
        <w:p w:rsidR="008C7504" w:rsidRDefault="009E4F9C" w:rsidP="009E4F9C">
          <w:pPr>
            <w:pStyle w:val="51DE176B310D44A7A661A2F7AD06E99C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49D2F5478A4A4ED5AEF602892C0F0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7EAB4-8B91-47F2-B028-2C0480CD9B8B}"/>
      </w:docPartPr>
      <w:docPartBody>
        <w:p w:rsidR="008C7504" w:rsidRDefault="009E4F9C" w:rsidP="009E4F9C">
          <w:pPr>
            <w:pStyle w:val="49D2F5478A4A4ED5AEF602892C0F0FB8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A9ACD279CC14C1EA9011095E4457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1B44C-B150-4A23-A06E-23669D12687C}"/>
      </w:docPartPr>
      <w:docPartBody>
        <w:p w:rsidR="008C7504" w:rsidRDefault="009E4F9C" w:rsidP="009E4F9C">
          <w:pPr>
            <w:pStyle w:val="CA9ACD279CC14C1EA9011095E44575C8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93836770187E4F8F9FD1135E3E315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34705-40BD-43A1-9E81-3DAEF0468316}"/>
      </w:docPartPr>
      <w:docPartBody>
        <w:p w:rsidR="008C7504" w:rsidRDefault="009E4F9C" w:rsidP="009E4F9C">
          <w:pPr>
            <w:pStyle w:val="93836770187E4F8F9FD1135E3E315D69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6156529850EB45C59E6A18A6820C7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A027B-F85C-4AF4-809E-257E143E478C}"/>
      </w:docPartPr>
      <w:docPartBody>
        <w:p w:rsidR="008C7504" w:rsidRDefault="009E4F9C" w:rsidP="009E4F9C">
          <w:pPr>
            <w:pStyle w:val="6156529850EB45C59E6A18A6820C7CE9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9D32B42EE6DE47EB8A0248B160941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8D427-19E2-4955-8648-96DDCBC08F43}"/>
      </w:docPartPr>
      <w:docPartBody>
        <w:p w:rsidR="008C7504" w:rsidRDefault="009E4F9C" w:rsidP="009E4F9C">
          <w:pPr>
            <w:pStyle w:val="9D32B42EE6DE47EB8A0248B1609411675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BEFAA6E156DA4834801722FC08ABB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7FB04-B5F3-4B1C-B01D-9A9CA538AE44}"/>
      </w:docPartPr>
      <w:docPartBody>
        <w:p w:rsidR="0020544E" w:rsidRDefault="009E4F9C" w:rsidP="009E4F9C">
          <w:pPr>
            <w:pStyle w:val="BEFAA6E156DA4834801722FC08ABBC164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DDC586502D234DFA986F154A8EB1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C49A0-ED0B-4411-8F89-C3C0AE9B939F}"/>
      </w:docPartPr>
      <w:docPartBody>
        <w:p w:rsidR="0020544E" w:rsidRDefault="009E4F9C" w:rsidP="009E4F9C">
          <w:pPr>
            <w:pStyle w:val="DDC586502D234DFA986F154A8EB1E67A4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8827E22115C1466DBE63417CB2D59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1C889-F005-482E-9212-D11A993A16AB}"/>
      </w:docPartPr>
      <w:docPartBody>
        <w:p w:rsidR="00EE799C" w:rsidRDefault="009E4F9C" w:rsidP="009E4F9C">
          <w:pPr>
            <w:pStyle w:val="8827E22115C1466DBE63417CB2D5965A1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0B48D4DA76444E6C9CA5B121BE042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2C994-A579-4AD8-BDBA-EA621EBB2F98}"/>
      </w:docPartPr>
      <w:docPartBody>
        <w:p w:rsidR="00EE799C" w:rsidRDefault="009E4F9C" w:rsidP="009E4F9C">
          <w:pPr>
            <w:pStyle w:val="0B48D4DA76444E6C9CA5B121BE042F621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B0DCC25C3DEF4E748C8B6B1325B45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3D49-9131-4B39-8FC2-A2BDD98B483A}"/>
      </w:docPartPr>
      <w:docPartBody>
        <w:p w:rsidR="00EE799C" w:rsidRDefault="009E4F9C" w:rsidP="009E4F9C">
          <w:pPr>
            <w:pStyle w:val="B0DCC25C3DEF4E748C8B6B1325B45CEA1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5A3680EB46444E5F8D05868AD287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A33E5-C056-49ED-B212-FAEA77DA3B59}"/>
      </w:docPartPr>
      <w:docPartBody>
        <w:p w:rsidR="00EE799C" w:rsidRDefault="009E4F9C" w:rsidP="009E4F9C">
          <w:pPr>
            <w:pStyle w:val="5A3680EB46444E5F8D05868AD2879E8B1"/>
          </w:pPr>
          <w:r w:rsidRPr="00A71E62">
            <w:rPr>
              <w:rStyle w:val="PlaceholderText"/>
            </w:rPr>
            <w:t>Click here to enter a date.</w:t>
          </w:r>
        </w:p>
      </w:docPartBody>
    </w:docPart>
    <w:docPart>
      <w:docPartPr>
        <w:name w:val="3F89166779CF4FFAA9062DEAAF7E2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FEFE7-C4E3-4019-AE2B-2AB8B9F51EC5}"/>
      </w:docPartPr>
      <w:docPartBody>
        <w:p w:rsidR="00EE799C" w:rsidRDefault="009E4F9C" w:rsidP="009E4F9C">
          <w:pPr>
            <w:pStyle w:val="3F89166779CF4FFAA9062DEAAF7E2D73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06B494525BF496897DC7FF36DD88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84974-6E3D-4F65-8B09-26994A661680}"/>
      </w:docPartPr>
      <w:docPartBody>
        <w:p w:rsidR="00EE799C" w:rsidRDefault="009E4F9C" w:rsidP="009E4F9C">
          <w:pPr>
            <w:pStyle w:val="206B494525BF496897DC7FF36DD88E6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2B5CB694618435A873D7282B76DE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AEE3E-5F0D-4209-8D4D-45FED167C875}"/>
      </w:docPartPr>
      <w:docPartBody>
        <w:p w:rsidR="00EE799C" w:rsidRDefault="009E4F9C" w:rsidP="009E4F9C">
          <w:pPr>
            <w:pStyle w:val="D2B5CB694618435A873D7282B76DEC1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4994FA3370B461DAF35243E5A88E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DAFC-CFB0-44DB-B04F-755CFF4E318B}"/>
      </w:docPartPr>
      <w:docPartBody>
        <w:p w:rsidR="00EE799C" w:rsidRDefault="009E4F9C" w:rsidP="009E4F9C">
          <w:pPr>
            <w:pStyle w:val="B4994FA3370B461DAF35243E5A88EA6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B97F17576DF483B98EC090785FC6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54339-36F9-4342-8183-DE43D6416872}"/>
      </w:docPartPr>
      <w:docPartBody>
        <w:p w:rsidR="00EE799C" w:rsidRDefault="009E4F9C" w:rsidP="009E4F9C">
          <w:pPr>
            <w:pStyle w:val="9B97F17576DF483B98EC090785FC63A7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56A52C72B054A8FB15C62BFEE18C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0627A-4D48-4ABA-9790-CF52646A1E8F}"/>
      </w:docPartPr>
      <w:docPartBody>
        <w:p w:rsidR="00EE799C" w:rsidRDefault="009E4F9C" w:rsidP="009E4F9C">
          <w:pPr>
            <w:pStyle w:val="556A52C72B054A8FB15C62BFEE18CAD1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4AFE699C1B44DBFB0FD3BCCCB314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2C8FF-E0CC-432A-8D1C-42E9F02A29D6}"/>
      </w:docPartPr>
      <w:docPartBody>
        <w:p w:rsidR="00EE799C" w:rsidRDefault="009E4F9C" w:rsidP="009E4F9C">
          <w:pPr>
            <w:pStyle w:val="04AFE699C1B44DBFB0FD3BCCCB314FE81"/>
          </w:pPr>
          <w:r w:rsidRPr="00A71E62">
            <w:rPr>
              <w:rStyle w:val="PlaceholderText"/>
            </w:rPr>
            <w:t>Choose an item.</w:t>
          </w:r>
        </w:p>
      </w:docPartBody>
    </w:docPart>
    <w:docPart>
      <w:docPartPr>
        <w:name w:val="451130723C4F4D7196B9C1BFAD3B4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750F3-E6EF-492A-8FA6-AD87994E48F0}"/>
      </w:docPartPr>
      <w:docPartBody>
        <w:p w:rsidR="00EE799C" w:rsidRDefault="009E4F9C" w:rsidP="009E4F9C">
          <w:pPr>
            <w:pStyle w:val="451130723C4F4D7196B9C1BFAD3B45E01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771302CCE45E45CF9CFB8577785ED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9FBEC-3ADC-4AB2-80B7-3C53F9AE0C88}"/>
      </w:docPartPr>
      <w:docPartBody>
        <w:p w:rsidR="00EE799C" w:rsidRDefault="009E4F9C" w:rsidP="009E4F9C">
          <w:pPr>
            <w:pStyle w:val="771302CCE45E45CF9CFB8577785EDDEE1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C6909E62F9D74ABB9D7ECD7D95295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92D95-FF55-4880-B22B-4494610B527B}"/>
      </w:docPartPr>
      <w:docPartBody>
        <w:p w:rsidR="00EE799C" w:rsidRDefault="009E4F9C" w:rsidP="009E4F9C">
          <w:pPr>
            <w:pStyle w:val="C6909E62F9D74ABB9D7ECD7D9529523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2D6316D85E84352AAE6898F0D4D9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86A8-6BBC-49A1-A6BB-460F375707AE}"/>
      </w:docPartPr>
      <w:docPartBody>
        <w:p w:rsidR="00EE799C" w:rsidRDefault="009E4F9C" w:rsidP="009E4F9C">
          <w:pPr>
            <w:pStyle w:val="32D6316D85E84352AAE6898F0D4D9C5E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A171336CCA1425289C99425E4F06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A8CA3-7899-4B10-BD3B-E34F1D9614F9}"/>
      </w:docPartPr>
      <w:docPartBody>
        <w:p w:rsidR="00EE799C" w:rsidRDefault="009E4F9C" w:rsidP="009E4F9C">
          <w:pPr>
            <w:pStyle w:val="3A171336CCA1425289C99425E4F06EC31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D27ECA4990DA495C9348C86A5D0E5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A7D8F-090F-4A3B-A268-F77387F850C7}"/>
      </w:docPartPr>
      <w:docPartBody>
        <w:p w:rsidR="00EE799C" w:rsidRDefault="009E4F9C" w:rsidP="009E4F9C">
          <w:pPr>
            <w:pStyle w:val="D27ECA4990DA495C9348C86A5D0E56B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7806BD60CED41E6970EC79A7839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95D6B-C92E-46C5-A3B5-3E6F2BFAE706}"/>
      </w:docPartPr>
      <w:docPartBody>
        <w:p w:rsidR="00EE799C" w:rsidRDefault="009E4F9C" w:rsidP="009E4F9C">
          <w:pPr>
            <w:pStyle w:val="57806BD60CED41E6970EC79A78394669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000D8B0EE704CEFA06FF3DA4787B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65F7-B535-455D-A4F8-AECB4D45A659}"/>
      </w:docPartPr>
      <w:docPartBody>
        <w:p w:rsidR="00EE799C" w:rsidRDefault="009E4F9C" w:rsidP="009E4F9C">
          <w:pPr>
            <w:pStyle w:val="E000D8B0EE704CEFA06FF3DA4787B4E9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D5AFC3306A014ECBB26E394A7FA31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62AF3-531F-44AC-91B9-9F354EA7B5F2}"/>
      </w:docPartPr>
      <w:docPartBody>
        <w:p w:rsidR="00EE799C" w:rsidRDefault="009E4F9C" w:rsidP="009E4F9C">
          <w:pPr>
            <w:pStyle w:val="D5AFC3306A014ECBB26E394A7FA318F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F596D6356DB4F5A96D7AC99BCDF3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E90BE-19ED-41C8-82AB-1787F08E7D80}"/>
      </w:docPartPr>
      <w:docPartBody>
        <w:p w:rsidR="00EE799C" w:rsidRDefault="009E4F9C" w:rsidP="009E4F9C">
          <w:pPr>
            <w:pStyle w:val="3F596D6356DB4F5A96D7AC99BCDF334D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108B392CDE245168979F70A62BB7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A49EB-9911-4963-B705-028152B476C2}"/>
      </w:docPartPr>
      <w:docPartBody>
        <w:p w:rsidR="00EE799C" w:rsidRDefault="009E4F9C" w:rsidP="009E4F9C">
          <w:pPr>
            <w:pStyle w:val="A108B392CDE245168979F70A62BB71EE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765CFA033964F9BB9A33C93EB80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E517E-E225-4F77-892D-A2A2AD8CC675}"/>
      </w:docPartPr>
      <w:docPartBody>
        <w:p w:rsidR="00EE799C" w:rsidRDefault="009E4F9C" w:rsidP="009E4F9C">
          <w:pPr>
            <w:pStyle w:val="1765CFA033964F9BB9A33C93EB800716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46E313A478D489FAC352DEFC477E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41E2D-FF70-414E-81F2-44E021B583B0}"/>
      </w:docPartPr>
      <w:docPartBody>
        <w:p w:rsidR="00EE799C" w:rsidRDefault="009E4F9C" w:rsidP="009E4F9C">
          <w:pPr>
            <w:pStyle w:val="B46E313A478D489FAC352DEFC477E850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63EAC2220AA46649741525FFB4E9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D7A6F-48DF-4BB9-9C5F-AB2B1EAC7B2F}"/>
      </w:docPartPr>
      <w:docPartBody>
        <w:p w:rsidR="00EE799C" w:rsidRDefault="009E4F9C" w:rsidP="009E4F9C">
          <w:pPr>
            <w:pStyle w:val="F63EAC2220AA46649741525FFB4E973B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EDFFC477CF6406897AEE11DD1BA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DFFE0-7559-40FE-82FE-0F81600A1353}"/>
      </w:docPartPr>
      <w:docPartBody>
        <w:p w:rsidR="00EE799C" w:rsidRDefault="009E4F9C" w:rsidP="009E4F9C">
          <w:pPr>
            <w:pStyle w:val="0EDFFC477CF6406897AEE11DD1BAD066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6B3D155470949B998A1BB1FC541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0A5C5-7CA6-44D0-BE83-465BEBB18FC8}"/>
      </w:docPartPr>
      <w:docPartBody>
        <w:p w:rsidR="00EE799C" w:rsidRDefault="009E4F9C" w:rsidP="009E4F9C">
          <w:pPr>
            <w:pStyle w:val="F6B3D155470949B998A1BB1FC5415F44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2A069B6385C48D894F43E82560E8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2D70-5E55-4AE0-8FD5-7E5FB40CFABA}"/>
      </w:docPartPr>
      <w:docPartBody>
        <w:p w:rsidR="00EE799C" w:rsidRDefault="009E4F9C" w:rsidP="009E4F9C">
          <w:pPr>
            <w:pStyle w:val="02A069B6385C48D894F43E82560E89A7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E133CEBD01949E0932E6709E77B8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8FB51-9354-4262-991D-2DA43E17004D}"/>
      </w:docPartPr>
      <w:docPartBody>
        <w:p w:rsidR="00EE799C" w:rsidRDefault="009E4F9C" w:rsidP="009E4F9C">
          <w:pPr>
            <w:pStyle w:val="6E133CEBD01949E0932E6709E77B835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57405012A1045D9A3AD87BC91E27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B0997-0B09-40AD-8855-A73A68A08AB0}"/>
      </w:docPartPr>
      <w:docPartBody>
        <w:p w:rsidR="00EE799C" w:rsidRDefault="009E4F9C" w:rsidP="009E4F9C">
          <w:pPr>
            <w:pStyle w:val="357405012A1045D9A3AD87BC91E278BB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688098D218644758E192856AA84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7D6C-588E-4684-98DC-D30E71B593D4}"/>
      </w:docPartPr>
      <w:docPartBody>
        <w:p w:rsidR="00EE799C" w:rsidRDefault="009E4F9C" w:rsidP="009E4F9C">
          <w:pPr>
            <w:pStyle w:val="E688098D218644758E192856AA8416C8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775E030C90547E69F26B0EB9AF76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1CCA7-F802-4C9F-8FE1-51429ABD9ADD}"/>
      </w:docPartPr>
      <w:docPartBody>
        <w:p w:rsidR="007C7D31" w:rsidRDefault="000523CF" w:rsidP="000523CF">
          <w:pPr>
            <w:pStyle w:val="D775E030C90547E69F26B0EB9AF7698C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0AED04844B9414AB490425957595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C45AC-D0BE-4853-AE88-005AE6A2EEF8}"/>
      </w:docPartPr>
      <w:docPartBody>
        <w:p w:rsidR="007C7D31" w:rsidRDefault="000523CF" w:rsidP="000523CF">
          <w:pPr>
            <w:pStyle w:val="A0AED04844B9414AB490425957595F8E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02C1252FAA9457F9C5CE0FAC5D3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5807E-6A5D-4DDF-B8F3-B9EC0E57A7D1}"/>
      </w:docPartPr>
      <w:docPartBody>
        <w:p w:rsidR="007C7D31" w:rsidRDefault="000523CF" w:rsidP="000523CF">
          <w:pPr>
            <w:pStyle w:val="902C1252FAA9457F9C5CE0FAC5D3BBCA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8553B3C25894434846679541902D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9D803-E93C-4C52-9B38-4E379897380A}"/>
      </w:docPartPr>
      <w:docPartBody>
        <w:p w:rsidR="007C7D31" w:rsidRDefault="000523CF" w:rsidP="000523CF">
          <w:pPr>
            <w:pStyle w:val="58553B3C25894434846679541902D73E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806BBAE67F6420F9D99133866707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3340D-739E-4B27-AD64-1238CDD5EDB8}"/>
      </w:docPartPr>
      <w:docPartBody>
        <w:p w:rsidR="007C7D31" w:rsidRDefault="000523CF" w:rsidP="000523CF">
          <w:pPr>
            <w:pStyle w:val="B806BBAE67F6420F9D99133866707316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CD3EEF496964BD9B416AD3B5B761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A37D0-A9DD-45C7-8A78-E13EF7074B8A}"/>
      </w:docPartPr>
      <w:docPartBody>
        <w:p w:rsidR="007C7D31" w:rsidRDefault="000523CF" w:rsidP="000523CF">
          <w:pPr>
            <w:pStyle w:val="5CD3EEF496964BD9B416AD3B5B76176D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81ACADAB435349738F95A6C742C5E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C3AE6-8DE5-432C-A9D9-71DC5C7F1BD7}"/>
      </w:docPartPr>
      <w:docPartBody>
        <w:p w:rsidR="007C7D31" w:rsidRDefault="000523CF" w:rsidP="000523CF">
          <w:pPr>
            <w:pStyle w:val="81ACADAB435349738F95A6C742C5E896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9BB5D6E94014B0EB3BF9D277BF85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1CE65-B1D9-4DDB-A7F6-7C9D9A89C5A3}"/>
      </w:docPartPr>
      <w:docPartBody>
        <w:p w:rsidR="007C7D31" w:rsidRDefault="000523CF" w:rsidP="000523CF">
          <w:pPr>
            <w:pStyle w:val="09BB5D6E94014B0EB3BF9D277BF856C8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D407843034D424EBE7429E6B5E40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6958D-9C1F-4C99-8286-BAA11A6FFC72}"/>
      </w:docPartPr>
      <w:docPartBody>
        <w:p w:rsidR="007C7D31" w:rsidRDefault="000523CF" w:rsidP="000523CF">
          <w:pPr>
            <w:pStyle w:val="AD407843034D424EBE7429E6B5E40A69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697E4005FFD4BC5859D4A5D5ADB4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B7B5D-EBCA-457E-A38B-9408A3AB2397}"/>
      </w:docPartPr>
      <w:docPartBody>
        <w:p w:rsidR="007C7D31" w:rsidRDefault="000523CF" w:rsidP="000523CF">
          <w:pPr>
            <w:pStyle w:val="9697E4005FFD4BC5859D4A5D5ADB48EA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D91215885E44388B883CCAE1D011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6C6A-C939-4A73-B8F5-32B3FC96E7AC}"/>
      </w:docPartPr>
      <w:docPartBody>
        <w:p w:rsidR="00DD5204" w:rsidRDefault="00F75D07" w:rsidP="00F75D07">
          <w:pPr>
            <w:pStyle w:val="ED91215885E44388B883CCAE1D011743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0981C21C195444E993FE24E2B9A2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0A14A-0FCD-4A9B-BF1C-0985EDC67621}"/>
      </w:docPartPr>
      <w:docPartBody>
        <w:p w:rsidR="00DD5204" w:rsidRDefault="00F75D07" w:rsidP="00F75D07">
          <w:pPr>
            <w:pStyle w:val="C0981C21C195444E993FE24E2B9A2AA4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30713E741BE4DF392E46CA2C1187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42861-58FC-499E-9CC3-5389DF20A931}"/>
      </w:docPartPr>
      <w:docPartBody>
        <w:p w:rsidR="00DD5204" w:rsidRDefault="00F75D07" w:rsidP="00F75D07">
          <w:pPr>
            <w:pStyle w:val="C30713E741BE4DF392E46CA2C1187B1A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5F9B492AA484FE288FD3D1E91F03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F0786-72C2-463A-BA88-D3FE59BC195C}"/>
      </w:docPartPr>
      <w:docPartBody>
        <w:p w:rsidR="00DD5204" w:rsidRDefault="00F75D07" w:rsidP="00F75D07">
          <w:pPr>
            <w:pStyle w:val="65F9B492AA484FE288FD3D1E91F031E4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3ED54547E064DDC885410B46E58B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FE10F-680C-412E-A0C0-077A2359FAFC}"/>
      </w:docPartPr>
      <w:docPartBody>
        <w:p w:rsidR="00DD5204" w:rsidRDefault="00F75D07" w:rsidP="00F75D07">
          <w:pPr>
            <w:pStyle w:val="23ED54547E064DDC885410B46E58BEC0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63BBBA008824060AB9E76DD6224D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0BB88-B3D1-43F5-BC35-1572F6B42482}"/>
      </w:docPartPr>
      <w:docPartBody>
        <w:p w:rsidR="00DD5204" w:rsidRDefault="00F75D07" w:rsidP="00F75D07">
          <w:pPr>
            <w:pStyle w:val="563BBBA008824060AB9E76DD6224DBD7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B450E0620294B1EA3F4707E4D30B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7FD79-9008-4743-99D3-7ABDCB19C98C}"/>
      </w:docPartPr>
      <w:docPartBody>
        <w:p w:rsidR="00DD5204" w:rsidRDefault="00F75D07" w:rsidP="00F75D07">
          <w:pPr>
            <w:pStyle w:val="1B450E0620294B1EA3F4707E4D30B6C7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700C31B38664F7F8A75F6471E974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E378-B565-457F-833C-084D36A86282}"/>
      </w:docPartPr>
      <w:docPartBody>
        <w:p w:rsidR="00DD5204" w:rsidRDefault="00F75D07" w:rsidP="00F75D07">
          <w:pPr>
            <w:pStyle w:val="F700C31B38664F7F8A75F6471E974038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08724AE08E54DDDBE78364755416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CEA05-6522-4921-AEE9-CBD43532B817}"/>
      </w:docPartPr>
      <w:docPartBody>
        <w:p w:rsidR="00DD5204" w:rsidRDefault="00F75D07" w:rsidP="00F75D07">
          <w:pPr>
            <w:pStyle w:val="208724AE08E54DDDBE7836475541668D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79A1B6703B34D089F1BEF3E32820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7EBB0-247B-4EAD-BB3A-11FBA0A98628}"/>
      </w:docPartPr>
      <w:docPartBody>
        <w:p w:rsidR="00DD5204" w:rsidRDefault="00F75D07" w:rsidP="00F75D07">
          <w:pPr>
            <w:pStyle w:val="179A1B6703B34D089F1BEF3E3282072D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4C4039D5ECF4EF3BAECC31B5F9A7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45437-6EDA-4A35-B55E-6352007CF817}"/>
      </w:docPartPr>
      <w:docPartBody>
        <w:p w:rsidR="00DD5204" w:rsidRDefault="00F75D07" w:rsidP="00F75D07">
          <w:pPr>
            <w:pStyle w:val="14C4039D5ECF4EF3BAECC31B5F9A7E34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B427A27FDA345F0B465672663E6D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1657-18D6-4510-A3EC-E87501CE28EF}"/>
      </w:docPartPr>
      <w:docPartBody>
        <w:p w:rsidR="00DD5204" w:rsidRDefault="00F75D07" w:rsidP="00F75D07">
          <w:pPr>
            <w:pStyle w:val="9B427A27FDA345F0B465672663E6DC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920BF4294DB4ACDBA1A4A5C77807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C3B31-D1A6-44F1-B4A6-F33CFC027137}"/>
      </w:docPartPr>
      <w:docPartBody>
        <w:p w:rsidR="00DD5204" w:rsidRDefault="00F75D07" w:rsidP="00F75D07">
          <w:pPr>
            <w:pStyle w:val="A920BF4294DB4ACDBA1A4A5C77807BE8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06FF92A9663459ABD9CEA1D74B7F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D4526-E9E2-47F0-9B08-1228B6CA4D5B}"/>
      </w:docPartPr>
      <w:docPartBody>
        <w:p w:rsidR="00DD5204" w:rsidRDefault="00F75D07" w:rsidP="00F75D07">
          <w:pPr>
            <w:pStyle w:val="A06FF92A9663459ABD9CEA1D74B7F613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A2090B36B6B40709DDBABEC28C6E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C6E5A-1563-45A3-82D1-774C03D9EC63}"/>
      </w:docPartPr>
      <w:docPartBody>
        <w:p w:rsidR="00DD5204" w:rsidRDefault="00F75D07" w:rsidP="00F75D07">
          <w:pPr>
            <w:pStyle w:val="BA2090B36B6B40709DDBABEC28C6EDCA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6DDB879114E41A99B671539FC682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47347-56DA-4B3A-A87C-8C1233965F36}"/>
      </w:docPartPr>
      <w:docPartBody>
        <w:p w:rsidR="00DD5204" w:rsidRDefault="00F75D07" w:rsidP="00F75D07">
          <w:pPr>
            <w:pStyle w:val="56DDB879114E41A99B671539FC6822D5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CFD13BF7E984E48961D30F53C981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8658B-C10D-4F6B-9129-C4F2C00DAF3F}"/>
      </w:docPartPr>
      <w:docPartBody>
        <w:p w:rsidR="00DD5204" w:rsidRDefault="00F75D07" w:rsidP="00F75D07">
          <w:pPr>
            <w:pStyle w:val="3CFD13BF7E984E48961D30F53C981B7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E70D246B0E04F2CAF90AE573AFCF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A5767-1AF1-495A-8968-303014C7BAD8}"/>
      </w:docPartPr>
      <w:docPartBody>
        <w:p w:rsidR="00DD5204" w:rsidRDefault="00F75D07" w:rsidP="00F75D07">
          <w:pPr>
            <w:pStyle w:val="6E70D246B0E04F2CAF90AE573AFCF257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9EE61EC360A4FDA8B68B2C5CCA20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2D3FB-0689-4930-B886-FDF05578C9F8}"/>
      </w:docPartPr>
      <w:docPartBody>
        <w:p w:rsidR="00704902" w:rsidRDefault="00DC28E7" w:rsidP="00DC28E7">
          <w:pPr>
            <w:pStyle w:val="29EE61EC360A4FDA8B68B2C5CCA2015B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9B32804A949746B1A203144B70CFA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F540F-A6D0-47E2-AE1B-2B281DF1C6DF}"/>
      </w:docPartPr>
      <w:docPartBody>
        <w:p w:rsidR="00C33595" w:rsidRDefault="00B45FC6" w:rsidP="00B45FC6">
          <w:pPr>
            <w:pStyle w:val="9B32804A949746B1A203144B70CFAA42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21E"/>
    <w:rsid w:val="000523CF"/>
    <w:rsid w:val="0020544E"/>
    <w:rsid w:val="002828F7"/>
    <w:rsid w:val="0045721E"/>
    <w:rsid w:val="00531242"/>
    <w:rsid w:val="005C7057"/>
    <w:rsid w:val="006E37E4"/>
    <w:rsid w:val="00704902"/>
    <w:rsid w:val="0072382A"/>
    <w:rsid w:val="007C7D31"/>
    <w:rsid w:val="008474A1"/>
    <w:rsid w:val="00890458"/>
    <w:rsid w:val="008C7504"/>
    <w:rsid w:val="009E0D90"/>
    <w:rsid w:val="009E4F9C"/>
    <w:rsid w:val="00A56C7F"/>
    <w:rsid w:val="00B45FC6"/>
    <w:rsid w:val="00B52F46"/>
    <w:rsid w:val="00C33595"/>
    <w:rsid w:val="00DC28E7"/>
    <w:rsid w:val="00DD5204"/>
    <w:rsid w:val="00E405AA"/>
    <w:rsid w:val="00EE799C"/>
    <w:rsid w:val="00F65463"/>
    <w:rsid w:val="00F75D07"/>
    <w:rsid w:val="00F8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5FC6"/>
    <w:rPr>
      <w:color w:val="808080"/>
    </w:rPr>
  </w:style>
  <w:style w:type="paragraph" w:customStyle="1" w:styleId="AF9F9FF0583740E3964D33D7DC0D2EDD">
    <w:name w:val="AF9F9FF0583740E3964D33D7DC0D2EDD"/>
    <w:rsid w:val="0045721E"/>
    <w:rPr>
      <w:rFonts w:eastAsiaTheme="minorHAnsi"/>
      <w:lang w:eastAsia="en-US"/>
    </w:rPr>
  </w:style>
  <w:style w:type="paragraph" w:customStyle="1" w:styleId="9362D9F9FEFE420DBC0E98BCE26B7563">
    <w:name w:val="9362D9F9FEFE420DBC0E98BCE26B7563"/>
    <w:rsid w:val="0045721E"/>
    <w:rPr>
      <w:rFonts w:eastAsiaTheme="minorHAnsi"/>
      <w:lang w:eastAsia="en-US"/>
    </w:rPr>
  </w:style>
  <w:style w:type="paragraph" w:customStyle="1" w:styleId="195CEFA82EFF49C0A4458DFF79E07F61">
    <w:name w:val="195CEFA82EFF49C0A4458DFF79E07F61"/>
    <w:rsid w:val="0045721E"/>
    <w:rPr>
      <w:rFonts w:eastAsiaTheme="minorHAnsi"/>
      <w:lang w:eastAsia="en-US"/>
    </w:rPr>
  </w:style>
  <w:style w:type="paragraph" w:customStyle="1" w:styleId="AF9F9FF0583740E3964D33D7DC0D2EDD1">
    <w:name w:val="AF9F9FF0583740E3964D33D7DC0D2EDD1"/>
    <w:rsid w:val="0045721E"/>
    <w:rPr>
      <w:rFonts w:eastAsiaTheme="minorHAnsi"/>
      <w:lang w:eastAsia="en-US"/>
    </w:rPr>
  </w:style>
  <w:style w:type="paragraph" w:customStyle="1" w:styleId="9362D9F9FEFE420DBC0E98BCE26B75631">
    <w:name w:val="9362D9F9FEFE420DBC0E98BCE26B75631"/>
    <w:rsid w:val="0045721E"/>
    <w:rPr>
      <w:rFonts w:eastAsiaTheme="minorHAnsi"/>
      <w:lang w:eastAsia="en-US"/>
    </w:rPr>
  </w:style>
  <w:style w:type="paragraph" w:customStyle="1" w:styleId="195CEFA82EFF49C0A4458DFF79E07F611">
    <w:name w:val="195CEFA82EFF49C0A4458DFF79E07F611"/>
    <w:rsid w:val="0045721E"/>
    <w:rPr>
      <w:rFonts w:eastAsiaTheme="minorHAnsi"/>
      <w:lang w:eastAsia="en-US"/>
    </w:rPr>
  </w:style>
  <w:style w:type="paragraph" w:customStyle="1" w:styleId="AF9F9FF0583740E3964D33D7DC0D2EDD2">
    <w:name w:val="AF9F9FF0583740E3964D33D7DC0D2EDD2"/>
    <w:rsid w:val="0045721E"/>
    <w:rPr>
      <w:rFonts w:eastAsiaTheme="minorHAnsi"/>
      <w:lang w:eastAsia="en-US"/>
    </w:rPr>
  </w:style>
  <w:style w:type="paragraph" w:customStyle="1" w:styleId="9362D9F9FEFE420DBC0E98BCE26B75632">
    <w:name w:val="9362D9F9FEFE420DBC0E98BCE26B75632"/>
    <w:rsid w:val="0045721E"/>
    <w:rPr>
      <w:rFonts w:eastAsiaTheme="minorHAnsi"/>
      <w:lang w:eastAsia="en-US"/>
    </w:rPr>
  </w:style>
  <w:style w:type="paragraph" w:customStyle="1" w:styleId="195CEFA82EFF49C0A4458DFF79E07F612">
    <w:name w:val="195CEFA82EFF49C0A4458DFF79E07F612"/>
    <w:rsid w:val="0045721E"/>
    <w:rPr>
      <w:rFonts w:eastAsiaTheme="minorHAnsi"/>
      <w:lang w:eastAsia="en-US"/>
    </w:rPr>
  </w:style>
  <w:style w:type="paragraph" w:customStyle="1" w:styleId="E11ACA2D1AAD4ADD928A385199FD15D7">
    <w:name w:val="E11ACA2D1AAD4ADD928A385199FD15D7"/>
    <w:rsid w:val="0045721E"/>
    <w:rPr>
      <w:rFonts w:eastAsiaTheme="minorHAnsi"/>
      <w:lang w:eastAsia="en-US"/>
    </w:rPr>
  </w:style>
  <w:style w:type="paragraph" w:customStyle="1" w:styleId="B9F968C056B64A38A6EB50E4577F88AD">
    <w:name w:val="B9F968C056B64A38A6EB50E4577F88AD"/>
    <w:rsid w:val="0045721E"/>
    <w:rPr>
      <w:rFonts w:eastAsiaTheme="minorHAnsi"/>
      <w:lang w:eastAsia="en-US"/>
    </w:rPr>
  </w:style>
  <w:style w:type="paragraph" w:customStyle="1" w:styleId="EDFC570E3365436EBDD4B7E6FECAF294">
    <w:name w:val="EDFC570E3365436EBDD4B7E6FECAF294"/>
    <w:rsid w:val="0045721E"/>
    <w:rPr>
      <w:rFonts w:eastAsiaTheme="minorHAnsi"/>
      <w:lang w:eastAsia="en-US"/>
    </w:rPr>
  </w:style>
  <w:style w:type="paragraph" w:customStyle="1" w:styleId="BBFBE9A08F704F058CF3FF4C8F36E2BC">
    <w:name w:val="BBFBE9A08F704F058CF3FF4C8F36E2BC"/>
    <w:rsid w:val="0045721E"/>
    <w:rPr>
      <w:rFonts w:eastAsiaTheme="minorHAnsi"/>
      <w:lang w:eastAsia="en-US"/>
    </w:rPr>
  </w:style>
  <w:style w:type="paragraph" w:customStyle="1" w:styleId="8CB4421AD19D44018AA03AA2A5ABC38F">
    <w:name w:val="8CB4421AD19D44018AA03AA2A5ABC38F"/>
    <w:rsid w:val="0045721E"/>
    <w:rPr>
      <w:rFonts w:eastAsiaTheme="minorHAnsi"/>
      <w:lang w:eastAsia="en-US"/>
    </w:rPr>
  </w:style>
  <w:style w:type="paragraph" w:customStyle="1" w:styleId="47A3F02C8E054B2D90F62B080DDC394B">
    <w:name w:val="47A3F02C8E054B2D90F62B080DDC394B"/>
    <w:rsid w:val="0045721E"/>
    <w:rPr>
      <w:rFonts w:eastAsiaTheme="minorHAnsi"/>
      <w:lang w:eastAsia="en-US"/>
    </w:rPr>
  </w:style>
  <w:style w:type="paragraph" w:customStyle="1" w:styleId="029F44E6E3BA4B068BE5E74E9C62B842">
    <w:name w:val="029F44E6E3BA4B068BE5E74E9C62B842"/>
    <w:rsid w:val="0045721E"/>
    <w:rPr>
      <w:rFonts w:eastAsiaTheme="minorHAnsi"/>
      <w:lang w:eastAsia="en-US"/>
    </w:rPr>
  </w:style>
  <w:style w:type="paragraph" w:customStyle="1" w:styleId="22B050E3418B4363A0C03DD367C2518B">
    <w:name w:val="22B050E3418B4363A0C03DD367C2518B"/>
    <w:rsid w:val="0045721E"/>
    <w:rPr>
      <w:rFonts w:eastAsiaTheme="minorHAnsi"/>
      <w:lang w:eastAsia="en-US"/>
    </w:rPr>
  </w:style>
  <w:style w:type="paragraph" w:customStyle="1" w:styleId="7409E57FD5F24087A79207C0B82347F2">
    <w:name w:val="7409E57FD5F24087A79207C0B82347F2"/>
    <w:rsid w:val="0045721E"/>
  </w:style>
  <w:style w:type="paragraph" w:customStyle="1" w:styleId="AF9F9FF0583740E3964D33D7DC0D2EDD3">
    <w:name w:val="AF9F9FF0583740E3964D33D7DC0D2EDD3"/>
    <w:rsid w:val="0045721E"/>
    <w:rPr>
      <w:rFonts w:eastAsiaTheme="minorHAnsi"/>
      <w:lang w:eastAsia="en-US"/>
    </w:rPr>
  </w:style>
  <w:style w:type="paragraph" w:customStyle="1" w:styleId="9362D9F9FEFE420DBC0E98BCE26B75633">
    <w:name w:val="9362D9F9FEFE420DBC0E98BCE26B75633"/>
    <w:rsid w:val="0045721E"/>
    <w:rPr>
      <w:rFonts w:eastAsiaTheme="minorHAnsi"/>
      <w:lang w:eastAsia="en-US"/>
    </w:rPr>
  </w:style>
  <w:style w:type="paragraph" w:customStyle="1" w:styleId="195CEFA82EFF49C0A4458DFF79E07F613">
    <w:name w:val="195CEFA82EFF49C0A4458DFF79E07F613"/>
    <w:rsid w:val="0045721E"/>
    <w:rPr>
      <w:rFonts w:eastAsiaTheme="minorHAnsi"/>
      <w:lang w:eastAsia="en-US"/>
    </w:rPr>
  </w:style>
  <w:style w:type="paragraph" w:customStyle="1" w:styleId="E11ACA2D1AAD4ADD928A385199FD15D71">
    <w:name w:val="E11ACA2D1AAD4ADD928A385199FD15D71"/>
    <w:rsid w:val="0045721E"/>
    <w:rPr>
      <w:rFonts w:eastAsiaTheme="minorHAnsi"/>
      <w:lang w:eastAsia="en-US"/>
    </w:rPr>
  </w:style>
  <w:style w:type="paragraph" w:customStyle="1" w:styleId="B9F968C056B64A38A6EB50E4577F88AD1">
    <w:name w:val="B9F968C056B64A38A6EB50E4577F88AD1"/>
    <w:rsid w:val="0045721E"/>
    <w:rPr>
      <w:rFonts w:eastAsiaTheme="minorHAnsi"/>
      <w:lang w:eastAsia="en-US"/>
    </w:rPr>
  </w:style>
  <w:style w:type="paragraph" w:customStyle="1" w:styleId="EDFC570E3365436EBDD4B7E6FECAF2941">
    <w:name w:val="EDFC570E3365436EBDD4B7E6FECAF2941"/>
    <w:rsid w:val="0045721E"/>
    <w:rPr>
      <w:rFonts w:eastAsiaTheme="minorHAnsi"/>
      <w:lang w:eastAsia="en-US"/>
    </w:rPr>
  </w:style>
  <w:style w:type="paragraph" w:customStyle="1" w:styleId="BBFBE9A08F704F058CF3FF4C8F36E2BC1">
    <w:name w:val="BBFBE9A08F704F058CF3FF4C8F36E2BC1"/>
    <w:rsid w:val="0045721E"/>
    <w:rPr>
      <w:rFonts w:eastAsiaTheme="minorHAnsi"/>
      <w:lang w:eastAsia="en-US"/>
    </w:rPr>
  </w:style>
  <w:style w:type="paragraph" w:customStyle="1" w:styleId="8CB4421AD19D44018AA03AA2A5ABC38F1">
    <w:name w:val="8CB4421AD19D44018AA03AA2A5ABC38F1"/>
    <w:rsid w:val="0045721E"/>
    <w:rPr>
      <w:rFonts w:eastAsiaTheme="minorHAnsi"/>
      <w:lang w:eastAsia="en-US"/>
    </w:rPr>
  </w:style>
  <w:style w:type="paragraph" w:customStyle="1" w:styleId="47A3F02C8E054B2D90F62B080DDC394B1">
    <w:name w:val="47A3F02C8E054B2D90F62B080DDC394B1"/>
    <w:rsid w:val="0045721E"/>
    <w:rPr>
      <w:rFonts w:eastAsiaTheme="minorHAnsi"/>
      <w:lang w:eastAsia="en-US"/>
    </w:rPr>
  </w:style>
  <w:style w:type="paragraph" w:customStyle="1" w:styleId="029F44E6E3BA4B068BE5E74E9C62B8421">
    <w:name w:val="029F44E6E3BA4B068BE5E74E9C62B8421"/>
    <w:rsid w:val="0045721E"/>
    <w:rPr>
      <w:rFonts w:eastAsiaTheme="minorHAnsi"/>
      <w:lang w:eastAsia="en-US"/>
    </w:rPr>
  </w:style>
  <w:style w:type="paragraph" w:customStyle="1" w:styleId="22B050E3418B4363A0C03DD367C2518B1">
    <w:name w:val="22B050E3418B4363A0C03DD367C2518B1"/>
    <w:rsid w:val="0045721E"/>
    <w:rPr>
      <w:rFonts w:eastAsiaTheme="minorHAnsi"/>
      <w:lang w:eastAsia="en-US"/>
    </w:rPr>
  </w:style>
  <w:style w:type="paragraph" w:customStyle="1" w:styleId="4A5A6889B25E455CB5980D840B5EC09D">
    <w:name w:val="4A5A6889B25E455CB5980D840B5EC09D"/>
    <w:rsid w:val="0045721E"/>
    <w:rPr>
      <w:rFonts w:eastAsiaTheme="minorHAnsi"/>
      <w:lang w:eastAsia="en-US"/>
    </w:rPr>
  </w:style>
  <w:style w:type="paragraph" w:customStyle="1" w:styleId="F9A78B1518534C62ACEA6973422D2F6B">
    <w:name w:val="F9A78B1518534C62ACEA6973422D2F6B"/>
    <w:rsid w:val="0045721E"/>
    <w:rPr>
      <w:rFonts w:eastAsiaTheme="minorHAnsi"/>
      <w:lang w:eastAsia="en-US"/>
    </w:rPr>
  </w:style>
  <w:style w:type="paragraph" w:customStyle="1" w:styleId="4736A59DF08E4001B15C96744B25F1FE">
    <w:name w:val="4736A59DF08E4001B15C96744B25F1FE"/>
    <w:rsid w:val="0045721E"/>
    <w:rPr>
      <w:rFonts w:eastAsiaTheme="minorHAnsi"/>
      <w:lang w:eastAsia="en-US"/>
    </w:rPr>
  </w:style>
  <w:style w:type="paragraph" w:customStyle="1" w:styleId="3A672CE55FE0498495E8E8887BE77CFF">
    <w:name w:val="3A672CE55FE0498495E8E8887BE77CFF"/>
    <w:rsid w:val="0045721E"/>
    <w:rPr>
      <w:rFonts w:eastAsiaTheme="minorHAnsi"/>
      <w:lang w:eastAsia="en-US"/>
    </w:rPr>
  </w:style>
  <w:style w:type="paragraph" w:customStyle="1" w:styleId="A409020EACFB48D58D6DF3ED7174AB95">
    <w:name w:val="A409020EACFB48D58D6DF3ED7174AB95"/>
    <w:rsid w:val="0045721E"/>
    <w:rPr>
      <w:rFonts w:eastAsiaTheme="minorHAnsi"/>
      <w:lang w:eastAsia="en-US"/>
    </w:rPr>
  </w:style>
  <w:style w:type="paragraph" w:customStyle="1" w:styleId="D1346A8663D942B7A2CBE2A12167CFD5">
    <w:name w:val="D1346A8663D942B7A2CBE2A12167CFD5"/>
    <w:rsid w:val="0045721E"/>
    <w:rPr>
      <w:rFonts w:eastAsiaTheme="minorHAnsi"/>
      <w:lang w:eastAsia="en-US"/>
    </w:rPr>
  </w:style>
  <w:style w:type="paragraph" w:customStyle="1" w:styleId="8A4742E49AA8462D9D4AD04C12F7B780">
    <w:name w:val="8A4742E49AA8462D9D4AD04C12F7B780"/>
    <w:rsid w:val="0045721E"/>
    <w:rPr>
      <w:rFonts w:eastAsiaTheme="minorHAnsi"/>
      <w:lang w:eastAsia="en-US"/>
    </w:rPr>
  </w:style>
  <w:style w:type="paragraph" w:customStyle="1" w:styleId="7A9D753277F1415F87166FCADA318DA2">
    <w:name w:val="7A9D753277F1415F87166FCADA318DA2"/>
    <w:rsid w:val="0045721E"/>
    <w:rPr>
      <w:rFonts w:eastAsiaTheme="minorHAnsi"/>
      <w:lang w:eastAsia="en-US"/>
    </w:rPr>
  </w:style>
  <w:style w:type="paragraph" w:customStyle="1" w:styleId="FDB465F882A34A7A878CE08635532DF5">
    <w:name w:val="FDB465F882A34A7A878CE08635532DF5"/>
    <w:rsid w:val="0045721E"/>
    <w:rPr>
      <w:rFonts w:eastAsiaTheme="minorHAnsi"/>
      <w:lang w:eastAsia="en-US"/>
    </w:rPr>
  </w:style>
  <w:style w:type="paragraph" w:customStyle="1" w:styleId="6B103C1B459444AF8B719E5E47F3F0E6">
    <w:name w:val="6B103C1B459444AF8B719E5E47F3F0E6"/>
    <w:rsid w:val="0045721E"/>
    <w:rPr>
      <w:rFonts w:eastAsiaTheme="minorHAnsi"/>
      <w:lang w:eastAsia="en-US"/>
    </w:rPr>
  </w:style>
  <w:style w:type="paragraph" w:customStyle="1" w:styleId="9ED439CEF07D421D99A0D0AA456ACF24">
    <w:name w:val="9ED439CEF07D421D99A0D0AA456ACF24"/>
    <w:rsid w:val="0045721E"/>
    <w:rPr>
      <w:rFonts w:eastAsiaTheme="minorHAnsi"/>
      <w:lang w:eastAsia="en-US"/>
    </w:rPr>
  </w:style>
  <w:style w:type="paragraph" w:customStyle="1" w:styleId="E593E90169124AFEA8541C764DE368DE">
    <w:name w:val="E593E90169124AFEA8541C764DE368DE"/>
    <w:rsid w:val="0045721E"/>
    <w:rPr>
      <w:rFonts w:eastAsiaTheme="minorHAnsi"/>
      <w:lang w:eastAsia="en-US"/>
    </w:rPr>
  </w:style>
  <w:style w:type="paragraph" w:customStyle="1" w:styleId="1D79E54FE18D4457897268CF3C2EC3DE">
    <w:name w:val="1D79E54FE18D4457897268CF3C2EC3DE"/>
    <w:rsid w:val="0045721E"/>
    <w:rPr>
      <w:rFonts w:eastAsiaTheme="minorHAnsi"/>
      <w:lang w:eastAsia="en-US"/>
    </w:rPr>
  </w:style>
  <w:style w:type="paragraph" w:customStyle="1" w:styleId="FB9A28C3E8864EFEA47DFDAB9F806C80">
    <w:name w:val="FB9A28C3E8864EFEA47DFDAB9F806C80"/>
    <w:rsid w:val="0045721E"/>
    <w:rPr>
      <w:rFonts w:eastAsiaTheme="minorHAnsi"/>
      <w:lang w:eastAsia="en-US"/>
    </w:rPr>
  </w:style>
  <w:style w:type="paragraph" w:customStyle="1" w:styleId="0555157188AF4F129A5549F87ABB3FED">
    <w:name w:val="0555157188AF4F129A5549F87ABB3FED"/>
    <w:rsid w:val="0045721E"/>
    <w:rPr>
      <w:rFonts w:eastAsiaTheme="minorHAnsi"/>
      <w:lang w:eastAsia="en-US"/>
    </w:rPr>
  </w:style>
  <w:style w:type="paragraph" w:customStyle="1" w:styleId="F04C3B533BF941D890163403ECF6952A">
    <w:name w:val="F04C3B533BF941D890163403ECF6952A"/>
    <w:rsid w:val="0045721E"/>
    <w:rPr>
      <w:rFonts w:eastAsiaTheme="minorHAnsi"/>
      <w:lang w:eastAsia="en-US"/>
    </w:rPr>
  </w:style>
  <w:style w:type="paragraph" w:customStyle="1" w:styleId="3ABCEBA6105A42579B719359C5B8FF6E">
    <w:name w:val="3ABCEBA6105A42579B719359C5B8FF6E"/>
    <w:rsid w:val="0045721E"/>
    <w:rPr>
      <w:rFonts w:eastAsiaTheme="minorHAnsi"/>
      <w:lang w:eastAsia="en-US"/>
    </w:rPr>
  </w:style>
  <w:style w:type="paragraph" w:customStyle="1" w:styleId="7409E57FD5F24087A79207C0B82347F21">
    <w:name w:val="7409E57FD5F24087A79207C0B82347F21"/>
    <w:rsid w:val="0045721E"/>
    <w:rPr>
      <w:rFonts w:eastAsiaTheme="minorHAnsi"/>
      <w:lang w:eastAsia="en-US"/>
    </w:rPr>
  </w:style>
  <w:style w:type="paragraph" w:customStyle="1" w:styleId="CDD1D9BE636344348055184AB11C1888">
    <w:name w:val="CDD1D9BE636344348055184AB11C1888"/>
    <w:rsid w:val="0045721E"/>
    <w:rPr>
      <w:rFonts w:eastAsiaTheme="minorHAnsi"/>
      <w:lang w:eastAsia="en-US"/>
    </w:rPr>
  </w:style>
  <w:style w:type="paragraph" w:customStyle="1" w:styleId="B1B5BF2427C34A29A2E14A52BF2A913E">
    <w:name w:val="B1B5BF2427C34A29A2E14A52BF2A913E"/>
    <w:rsid w:val="0045721E"/>
    <w:rPr>
      <w:rFonts w:eastAsiaTheme="minorHAnsi"/>
      <w:lang w:eastAsia="en-US"/>
    </w:rPr>
  </w:style>
  <w:style w:type="paragraph" w:customStyle="1" w:styleId="F1DE2A66235F4BA2870461AB3C98105C">
    <w:name w:val="F1DE2A66235F4BA2870461AB3C98105C"/>
    <w:rsid w:val="0045721E"/>
    <w:rPr>
      <w:rFonts w:eastAsiaTheme="minorHAnsi"/>
      <w:lang w:eastAsia="en-US"/>
    </w:rPr>
  </w:style>
  <w:style w:type="paragraph" w:customStyle="1" w:styleId="D94CD6D556704283853B920D1A439870">
    <w:name w:val="D94CD6D556704283853B920D1A439870"/>
    <w:rsid w:val="0045721E"/>
    <w:rPr>
      <w:rFonts w:eastAsiaTheme="minorHAnsi"/>
      <w:lang w:eastAsia="en-US"/>
    </w:rPr>
  </w:style>
  <w:style w:type="paragraph" w:customStyle="1" w:styleId="B70069B75AB94694A08323E60DCA42C3">
    <w:name w:val="B70069B75AB94694A08323E60DCA42C3"/>
    <w:rsid w:val="0045721E"/>
    <w:rPr>
      <w:rFonts w:eastAsiaTheme="minorHAnsi"/>
      <w:lang w:eastAsia="en-US"/>
    </w:rPr>
  </w:style>
  <w:style w:type="paragraph" w:customStyle="1" w:styleId="B5A951998C5A400FB21BB9870CCCC521">
    <w:name w:val="B5A951998C5A400FB21BB9870CCCC521"/>
    <w:rsid w:val="0045721E"/>
    <w:rPr>
      <w:rFonts w:eastAsiaTheme="minorHAnsi"/>
      <w:lang w:eastAsia="en-US"/>
    </w:rPr>
  </w:style>
  <w:style w:type="paragraph" w:customStyle="1" w:styleId="A7C2CC2C9F4246F2AE1B94AF8682D9F2">
    <w:name w:val="A7C2CC2C9F4246F2AE1B94AF8682D9F2"/>
    <w:rsid w:val="0045721E"/>
    <w:rPr>
      <w:rFonts w:eastAsiaTheme="minorHAnsi"/>
      <w:lang w:eastAsia="en-US"/>
    </w:rPr>
  </w:style>
  <w:style w:type="paragraph" w:customStyle="1" w:styleId="07CE9002BA4A45838A98E2FF348F09DC">
    <w:name w:val="07CE9002BA4A45838A98E2FF348F09DC"/>
    <w:rsid w:val="0045721E"/>
    <w:rPr>
      <w:rFonts w:eastAsiaTheme="minorHAnsi"/>
      <w:lang w:eastAsia="en-US"/>
    </w:rPr>
  </w:style>
  <w:style w:type="paragraph" w:customStyle="1" w:styleId="DCC9E96C40174B8480047C0E44135347">
    <w:name w:val="DCC9E96C40174B8480047C0E44135347"/>
    <w:rsid w:val="0045721E"/>
    <w:rPr>
      <w:rFonts w:eastAsiaTheme="minorHAnsi"/>
      <w:lang w:eastAsia="en-US"/>
    </w:rPr>
  </w:style>
  <w:style w:type="paragraph" w:customStyle="1" w:styleId="19665C3DA9B24D6FAACACCCEA28C2D1F">
    <w:name w:val="19665C3DA9B24D6FAACACCCEA28C2D1F"/>
    <w:rsid w:val="0045721E"/>
    <w:rPr>
      <w:rFonts w:eastAsiaTheme="minorHAnsi"/>
      <w:lang w:eastAsia="en-US"/>
    </w:rPr>
  </w:style>
  <w:style w:type="paragraph" w:customStyle="1" w:styleId="AE572F932F8A418C86CA39565D67F141">
    <w:name w:val="AE572F932F8A418C86CA39565D67F141"/>
    <w:rsid w:val="0045721E"/>
    <w:rPr>
      <w:rFonts w:eastAsiaTheme="minorHAnsi"/>
      <w:lang w:eastAsia="en-US"/>
    </w:rPr>
  </w:style>
  <w:style w:type="paragraph" w:customStyle="1" w:styleId="509C862ADB8C40D398600CC775FE3953">
    <w:name w:val="509C862ADB8C40D398600CC775FE3953"/>
    <w:rsid w:val="0045721E"/>
    <w:rPr>
      <w:rFonts w:eastAsiaTheme="minorHAnsi"/>
      <w:lang w:eastAsia="en-US"/>
    </w:rPr>
  </w:style>
  <w:style w:type="paragraph" w:customStyle="1" w:styleId="07A1C1E6BE1B429D911E7288CB2F2D33">
    <w:name w:val="07A1C1E6BE1B429D911E7288CB2F2D33"/>
    <w:rsid w:val="0045721E"/>
    <w:rPr>
      <w:rFonts w:eastAsiaTheme="minorHAnsi"/>
      <w:lang w:eastAsia="en-US"/>
    </w:rPr>
  </w:style>
  <w:style w:type="paragraph" w:customStyle="1" w:styleId="3B4E8A2E19D44F2FA82052B22B3EEA23">
    <w:name w:val="3B4E8A2E19D44F2FA82052B22B3EEA23"/>
    <w:rsid w:val="0045721E"/>
    <w:rPr>
      <w:rFonts w:eastAsiaTheme="minorHAnsi"/>
      <w:lang w:eastAsia="en-US"/>
    </w:rPr>
  </w:style>
  <w:style w:type="paragraph" w:customStyle="1" w:styleId="8F946BD454404AD3AF71217C5A6ADD24">
    <w:name w:val="8F946BD454404AD3AF71217C5A6ADD24"/>
    <w:rsid w:val="0045721E"/>
    <w:rPr>
      <w:rFonts w:eastAsiaTheme="minorHAnsi"/>
      <w:lang w:eastAsia="en-US"/>
    </w:rPr>
  </w:style>
  <w:style w:type="paragraph" w:customStyle="1" w:styleId="A89516322CC54F5DAA67B776AC18FAFF">
    <w:name w:val="A89516322CC54F5DAA67B776AC18FAFF"/>
    <w:rsid w:val="0045721E"/>
    <w:rPr>
      <w:rFonts w:eastAsiaTheme="minorHAnsi"/>
      <w:lang w:eastAsia="en-US"/>
    </w:rPr>
  </w:style>
  <w:style w:type="paragraph" w:customStyle="1" w:styleId="C9648CE7A5AE49BBA6BD7761EBF6AEB8">
    <w:name w:val="C9648CE7A5AE49BBA6BD7761EBF6AEB8"/>
    <w:rsid w:val="0045721E"/>
    <w:rPr>
      <w:rFonts w:eastAsiaTheme="minorHAnsi"/>
      <w:lang w:eastAsia="en-US"/>
    </w:rPr>
  </w:style>
  <w:style w:type="paragraph" w:customStyle="1" w:styleId="64C590C318F44C2695CED0AEEFE67296">
    <w:name w:val="64C590C318F44C2695CED0AEEFE67296"/>
    <w:rsid w:val="0045721E"/>
    <w:rPr>
      <w:rFonts w:eastAsiaTheme="minorHAnsi"/>
      <w:lang w:eastAsia="en-US"/>
    </w:rPr>
  </w:style>
  <w:style w:type="paragraph" w:customStyle="1" w:styleId="AD6CE23E1A2D4329A1E1F1116DE9C6C5">
    <w:name w:val="AD6CE23E1A2D4329A1E1F1116DE9C6C5"/>
    <w:rsid w:val="0045721E"/>
    <w:rPr>
      <w:rFonts w:eastAsiaTheme="minorHAnsi"/>
      <w:lang w:eastAsia="en-US"/>
    </w:rPr>
  </w:style>
  <w:style w:type="paragraph" w:customStyle="1" w:styleId="4A52BEF2AC2146D9B72E3E6C0C0D4C39">
    <w:name w:val="4A52BEF2AC2146D9B72E3E6C0C0D4C39"/>
    <w:rsid w:val="0045721E"/>
    <w:rPr>
      <w:rFonts w:eastAsiaTheme="minorHAnsi"/>
      <w:lang w:eastAsia="en-US"/>
    </w:rPr>
  </w:style>
  <w:style w:type="paragraph" w:customStyle="1" w:styleId="DBBBE515911C444F920D58748A2EF796">
    <w:name w:val="DBBBE515911C444F920D58748A2EF796"/>
    <w:rsid w:val="0045721E"/>
    <w:rPr>
      <w:rFonts w:eastAsiaTheme="minorHAnsi"/>
      <w:lang w:eastAsia="en-US"/>
    </w:rPr>
  </w:style>
  <w:style w:type="paragraph" w:customStyle="1" w:styleId="1B599DA3DBA3411DBE0F8B1D94F1F828">
    <w:name w:val="1B599DA3DBA3411DBE0F8B1D94F1F828"/>
    <w:rsid w:val="0045721E"/>
    <w:rPr>
      <w:rFonts w:eastAsiaTheme="minorHAnsi"/>
      <w:lang w:eastAsia="en-US"/>
    </w:rPr>
  </w:style>
  <w:style w:type="paragraph" w:customStyle="1" w:styleId="5E13647337CD4B67A241897FE1763055">
    <w:name w:val="5E13647337CD4B67A241897FE1763055"/>
    <w:rsid w:val="0045721E"/>
    <w:rPr>
      <w:rFonts w:eastAsiaTheme="minorHAnsi"/>
      <w:lang w:eastAsia="en-US"/>
    </w:rPr>
  </w:style>
  <w:style w:type="paragraph" w:customStyle="1" w:styleId="0A62DF33B3A6423E986A743DDD5D898B">
    <w:name w:val="0A62DF33B3A6423E986A743DDD5D898B"/>
    <w:rsid w:val="0045721E"/>
    <w:rPr>
      <w:rFonts w:eastAsiaTheme="minorHAnsi"/>
      <w:lang w:eastAsia="en-US"/>
    </w:rPr>
  </w:style>
  <w:style w:type="paragraph" w:customStyle="1" w:styleId="F178FBCDE0864EFBA1D383752578621B">
    <w:name w:val="F178FBCDE0864EFBA1D383752578621B"/>
    <w:rsid w:val="0045721E"/>
    <w:rPr>
      <w:rFonts w:eastAsiaTheme="minorHAnsi"/>
      <w:lang w:eastAsia="en-US"/>
    </w:rPr>
  </w:style>
  <w:style w:type="paragraph" w:customStyle="1" w:styleId="98E2E6A41AD746DC83C37CA03228B31B">
    <w:name w:val="98E2E6A41AD746DC83C37CA03228B31B"/>
    <w:rsid w:val="0045721E"/>
    <w:rPr>
      <w:rFonts w:eastAsiaTheme="minorHAnsi"/>
      <w:lang w:eastAsia="en-US"/>
    </w:rPr>
  </w:style>
  <w:style w:type="paragraph" w:customStyle="1" w:styleId="0F64059CA57747D5B4A275CE8B166B7C">
    <w:name w:val="0F64059CA57747D5B4A275CE8B166B7C"/>
    <w:rsid w:val="0045721E"/>
    <w:rPr>
      <w:rFonts w:eastAsiaTheme="minorHAnsi"/>
      <w:lang w:eastAsia="en-US"/>
    </w:rPr>
  </w:style>
  <w:style w:type="paragraph" w:customStyle="1" w:styleId="1A40A8834FCF4EE3B957FD56AD63AB11">
    <w:name w:val="1A40A8834FCF4EE3B957FD56AD63AB11"/>
    <w:rsid w:val="0045721E"/>
    <w:rPr>
      <w:rFonts w:eastAsiaTheme="minorHAnsi"/>
      <w:lang w:eastAsia="en-US"/>
    </w:rPr>
  </w:style>
  <w:style w:type="paragraph" w:customStyle="1" w:styleId="10ED3A0124334B208799720FA4E719AF">
    <w:name w:val="10ED3A0124334B208799720FA4E719AF"/>
    <w:rsid w:val="0045721E"/>
    <w:rPr>
      <w:rFonts w:eastAsiaTheme="minorHAnsi"/>
      <w:lang w:eastAsia="en-US"/>
    </w:rPr>
  </w:style>
  <w:style w:type="paragraph" w:customStyle="1" w:styleId="51DE176B310D44A7A661A2F7AD06E99C">
    <w:name w:val="51DE176B310D44A7A661A2F7AD06E99C"/>
    <w:rsid w:val="0045721E"/>
    <w:rPr>
      <w:rFonts w:eastAsiaTheme="minorHAnsi"/>
      <w:lang w:eastAsia="en-US"/>
    </w:rPr>
  </w:style>
  <w:style w:type="paragraph" w:customStyle="1" w:styleId="49D2F5478A4A4ED5AEF602892C0F0FB8">
    <w:name w:val="49D2F5478A4A4ED5AEF602892C0F0FB8"/>
    <w:rsid w:val="0045721E"/>
    <w:rPr>
      <w:rFonts w:eastAsiaTheme="minorHAnsi"/>
      <w:lang w:eastAsia="en-US"/>
    </w:rPr>
  </w:style>
  <w:style w:type="paragraph" w:customStyle="1" w:styleId="CA9ACD279CC14C1EA9011095E44575C8">
    <w:name w:val="CA9ACD279CC14C1EA9011095E44575C8"/>
    <w:rsid w:val="0045721E"/>
    <w:rPr>
      <w:rFonts w:eastAsiaTheme="minorHAnsi"/>
      <w:lang w:eastAsia="en-US"/>
    </w:rPr>
  </w:style>
  <w:style w:type="paragraph" w:customStyle="1" w:styleId="93836770187E4F8F9FD1135E3E315D69">
    <w:name w:val="93836770187E4F8F9FD1135E3E315D69"/>
    <w:rsid w:val="0045721E"/>
    <w:rPr>
      <w:rFonts w:eastAsiaTheme="minorHAnsi"/>
      <w:lang w:eastAsia="en-US"/>
    </w:rPr>
  </w:style>
  <w:style w:type="paragraph" w:customStyle="1" w:styleId="6156529850EB45C59E6A18A6820C7CE9">
    <w:name w:val="6156529850EB45C59E6A18A6820C7CE9"/>
    <w:rsid w:val="0045721E"/>
    <w:rPr>
      <w:rFonts w:eastAsiaTheme="minorHAnsi"/>
      <w:lang w:eastAsia="en-US"/>
    </w:rPr>
  </w:style>
  <w:style w:type="paragraph" w:customStyle="1" w:styleId="9D32B42EE6DE47EB8A0248B160941167">
    <w:name w:val="9D32B42EE6DE47EB8A0248B160941167"/>
    <w:rsid w:val="0045721E"/>
    <w:rPr>
      <w:rFonts w:eastAsiaTheme="minorHAnsi"/>
      <w:lang w:eastAsia="en-US"/>
    </w:rPr>
  </w:style>
  <w:style w:type="paragraph" w:customStyle="1" w:styleId="2C6D191955FC4E3D8F5F585AC71663EA">
    <w:name w:val="2C6D191955FC4E3D8F5F585AC71663EA"/>
    <w:rsid w:val="0045721E"/>
    <w:rPr>
      <w:rFonts w:eastAsiaTheme="minorHAnsi"/>
      <w:lang w:eastAsia="en-US"/>
    </w:rPr>
  </w:style>
  <w:style w:type="paragraph" w:customStyle="1" w:styleId="AF9F9FF0583740E3964D33D7DC0D2EDD4">
    <w:name w:val="AF9F9FF0583740E3964D33D7DC0D2EDD4"/>
    <w:rsid w:val="008C7504"/>
    <w:rPr>
      <w:rFonts w:eastAsiaTheme="minorHAnsi"/>
      <w:lang w:eastAsia="en-US"/>
    </w:rPr>
  </w:style>
  <w:style w:type="paragraph" w:customStyle="1" w:styleId="9362D9F9FEFE420DBC0E98BCE26B75634">
    <w:name w:val="9362D9F9FEFE420DBC0E98BCE26B75634"/>
    <w:rsid w:val="008C7504"/>
    <w:rPr>
      <w:rFonts w:eastAsiaTheme="minorHAnsi"/>
      <w:lang w:eastAsia="en-US"/>
    </w:rPr>
  </w:style>
  <w:style w:type="paragraph" w:customStyle="1" w:styleId="195CEFA82EFF49C0A4458DFF79E07F614">
    <w:name w:val="195CEFA82EFF49C0A4458DFF79E07F614"/>
    <w:rsid w:val="008C7504"/>
    <w:rPr>
      <w:rFonts w:eastAsiaTheme="minorHAnsi"/>
      <w:lang w:eastAsia="en-US"/>
    </w:rPr>
  </w:style>
  <w:style w:type="paragraph" w:customStyle="1" w:styleId="E11ACA2D1AAD4ADD928A385199FD15D72">
    <w:name w:val="E11ACA2D1AAD4ADD928A385199FD15D72"/>
    <w:rsid w:val="008C7504"/>
    <w:rPr>
      <w:rFonts w:eastAsiaTheme="minorHAnsi"/>
      <w:lang w:eastAsia="en-US"/>
    </w:rPr>
  </w:style>
  <w:style w:type="paragraph" w:customStyle="1" w:styleId="B9F968C056B64A38A6EB50E4577F88AD2">
    <w:name w:val="B9F968C056B64A38A6EB50E4577F88AD2"/>
    <w:rsid w:val="008C7504"/>
    <w:rPr>
      <w:rFonts w:eastAsiaTheme="minorHAnsi"/>
      <w:lang w:eastAsia="en-US"/>
    </w:rPr>
  </w:style>
  <w:style w:type="paragraph" w:customStyle="1" w:styleId="EDFC570E3365436EBDD4B7E6FECAF2942">
    <w:name w:val="EDFC570E3365436EBDD4B7E6FECAF2942"/>
    <w:rsid w:val="008C7504"/>
    <w:rPr>
      <w:rFonts w:eastAsiaTheme="minorHAnsi"/>
      <w:lang w:eastAsia="en-US"/>
    </w:rPr>
  </w:style>
  <w:style w:type="paragraph" w:customStyle="1" w:styleId="BBFBE9A08F704F058CF3FF4C8F36E2BC2">
    <w:name w:val="BBFBE9A08F704F058CF3FF4C8F36E2BC2"/>
    <w:rsid w:val="008C7504"/>
    <w:rPr>
      <w:rFonts w:eastAsiaTheme="minorHAnsi"/>
      <w:lang w:eastAsia="en-US"/>
    </w:rPr>
  </w:style>
  <w:style w:type="paragraph" w:customStyle="1" w:styleId="8CB4421AD19D44018AA03AA2A5ABC38F2">
    <w:name w:val="8CB4421AD19D44018AA03AA2A5ABC38F2"/>
    <w:rsid w:val="008C7504"/>
    <w:rPr>
      <w:rFonts w:eastAsiaTheme="minorHAnsi"/>
      <w:lang w:eastAsia="en-US"/>
    </w:rPr>
  </w:style>
  <w:style w:type="paragraph" w:customStyle="1" w:styleId="47A3F02C8E054B2D90F62B080DDC394B2">
    <w:name w:val="47A3F02C8E054B2D90F62B080DDC394B2"/>
    <w:rsid w:val="008C7504"/>
    <w:rPr>
      <w:rFonts w:eastAsiaTheme="minorHAnsi"/>
      <w:lang w:eastAsia="en-US"/>
    </w:rPr>
  </w:style>
  <w:style w:type="paragraph" w:customStyle="1" w:styleId="029F44E6E3BA4B068BE5E74E9C62B8422">
    <w:name w:val="029F44E6E3BA4B068BE5E74E9C62B8422"/>
    <w:rsid w:val="008C7504"/>
    <w:rPr>
      <w:rFonts w:eastAsiaTheme="minorHAnsi"/>
      <w:lang w:eastAsia="en-US"/>
    </w:rPr>
  </w:style>
  <w:style w:type="paragraph" w:customStyle="1" w:styleId="22B050E3418B4363A0C03DD367C2518B2">
    <w:name w:val="22B050E3418B4363A0C03DD367C2518B2"/>
    <w:rsid w:val="008C7504"/>
    <w:rPr>
      <w:rFonts w:eastAsiaTheme="minorHAnsi"/>
      <w:lang w:eastAsia="en-US"/>
    </w:rPr>
  </w:style>
  <w:style w:type="paragraph" w:customStyle="1" w:styleId="4A5A6889B25E455CB5980D840B5EC09D1">
    <w:name w:val="4A5A6889B25E455CB5980D840B5EC09D1"/>
    <w:rsid w:val="008C7504"/>
    <w:rPr>
      <w:rFonts w:eastAsiaTheme="minorHAnsi"/>
      <w:lang w:eastAsia="en-US"/>
    </w:rPr>
  </w:style>
  <w:style w:type="paragraph" w:customStyle="1" w:styleId="F9A78B1518534C62ACEA6973422D2F6B1">
    <w:name w:val="F9A78B1518534C62ACEA6973422D2F6B1"/>
    <w:rsid w:val="008C7504"/>
    <w:rPr>
      <w:rFonts w:eastAsiaTheme="minorHAnsi"/>
      <w:lang w:eastAsia="en-US"/>
    </w:rPr>
  </w:style>
  <w:style w:type="paragraph" w:customStyle="1" w:styleId="4736A59DF08E4001B15C96744B25F1FE1">
    <w:name w:val="4736A59DF08E4001B15C96744B25F1FE1"/>
    <w:rsid w:val="008C7504"/>
    <w:rPr>
      <w:rFonts w:eastAsiaTheme="minorHAnsi"/>
      <w:lang w:eastAsia="en-US"/>
    </w:rPr>
  </w:style>
  <w:style w:type="paragraph" w:customStyle="1" w:styleId="3A672CE55FE0498495E8E8887BE77CFF1">
    <w:name w:val="3A672CE55FE0498495E8E8887BE77CFF1"/>
    <w:rsid w:val="008C7504"/>
    <w:rPr>
      <w:rFonts w:eastAsiaTheme="minorHAnsi"/>
      <w:lang w:eastAsia="en-US"/>
    </w:rPr>
  </w:style>
  <w:style w:type="paragraph" w:customStyle="1" w:styleId="A409020EACFB48D58D6DF3ED7174AB951">
    <w:name w:val="A409020EACFB48D58D6DF3ED7174AB951"/>
    <w:rsid w:val="008C7504"/>
    <w:rPr>
      <w:rFonts w:eastAsiaTheme="minorHAnsi"/>
      <w:lang w:eastAsia="en-US"/>
    </w:rPr>
  </w:style>
  <w:style w:type="paragraph" w:customStyle="1" w:styleId="77BD7854D1794FA08A5F2F573DBC944B">
    <w:name w:val="77BD7854D1794FA08A5F2F573DBC944B"/>
    <w:rsid w:val="008C7504"/>
    <w:rPr>
      <w:rFonts w:eastAsiaTheme="minorHAnsi"/>
      <w:lang w:eastAsia="en-US"/>
    </w:rPr>
  </w:style>
  <w:style w:type="paragraph" w:customStyle="1" w:styleId="D5109C8C3B704634AD4FF6DE820898E2">
    <w:name w:val="D5109C8C3B704634AD4FF6DE820898E2"/>
    <w:rsid w:val="008C7504"/>
    <w:rPr>
      <w:rFonts w:eastAsiaTheme="minorHAnsi"/>
      <w:lang w:eastAsia="en-US"/>
    </w:rPr>
  </w:style>
  <w:style w:type="paragraph" w:customStyle="1" w:styleId="D1346A8663D942B7A2CBE2A12167CFD51">
    <w:name w:val="D1346A8663D942B7A2CBE2A12167CFD51"/>
    <w:rsid w:val="008C7504"/>
    <w:rPr>
      <w:rFonts w:eastAsiaTheme="minorHAnsi"/>
      <w:lang w:eastAsia="en-US"/>
    </w:rPr>
  </w:style>
  <w:style w:type="paragraph" w:customStyle="1" w:styleId="8A4742E49AA8462D9D4AD04C12F7B7801">
    <w:name w:val="8A4742E49AA8462D9D4AD04C12F7B7801"/>
    <w:rsid w:val="008C7504"/>
    <w:rPr>
      <w:rFonts w:eastAsiaTheme="minorHAnsi"/>
      <w:lang w:eastAsia="en-US"/>
    </w:rPr>
  </w:style>
  <w:style w:type="paragraph" w:customStyle="1" w:styleId="7A9D753277F1415F87166FCADA318DA21">
    <w:name w:val="7A9D753277F1415F87166FCADA318DA21"/>
    <w:rsid w:val="008C7504"/>
    <w:rPr>
      <w:rFonts w:eastAsiaTheme="minorHAnsi"/>
      <w:lang w:eastAsia="en-US"/>
    </w:rPr>
  </w:style>
  <w:style w:type="paragraph" w:customStyle="1" w:styleId="FDB465F882A34A7A878CE08635532DF51">
    <w:name w:val="FDB465F882A34A7A878CE08635532DF51"/>
    <w:rsid w:val="008C7504"/>
    <w:rPr>
      <w:rFonts w:eastAsiaTheme="minorHAnsi"/>
      <w:lang w:eastAsia="en-US"/>
    </w:rPr>
  </w:style>
  <w:style w:type="paragraph" w:customStyle="1" w:styleId="6B103C1B459444AF8B719E5E47F3F0E61">
    <w:name w:val="6B103C1B459444AF8B719E5E47F3F0E61"/>
    <w:rsid w:val="008C7504"/>
    <w:rPr>
      <w:rFonts w:eastAsiaTheme="minorHAnsi"/>
      <w:lang w:eastAsia="en-US"/>
    </w:rPr>
  </w:style>
  <w:style w:type="paragraph" w:customStyle="1" w:styleId="9ED439CEF07D421D99A0D0AA456ACF241">
    <w:name w:val="9ED439CEF07D421D99A0D0AA456ACF241"/>
    <w:rsid w:val="008C7504"/>
    <w:rPr>
      <w:rFonts w:eastAsiaTheme="minorHAnsi"/>
      <w:lang w:eastAsia="en-US"/>
    </w:rPr>
  </w:style>
  <w:style w:type="paragraph" w:customStyle="1" w:styleId="E593E90169124AFEA8541C764DE368DE1">
    <w:name w:val="E593E90169124AFEA8541C764DE368DE1"/>
    <w:rsid w:val="008C7504"/>
    <w:rPr>
      <w:rFonts w:eastAsiaTheme="minorHAnsi"/>
      <w:lang w:eastAsia="en-US"/>
    </w:rPr>
  </w:style>
  <w:style w:type="paragraph" w:customStyle="1" w:styleId="1D79E54FE18D4457897268CF3C2EC3DE1">
    <w:name w:val="1D79E54FE18D4457897268CF3C2EC3DE1"/>
    <w:rsid w:val="008C7504"/>
    <w:rPr>
      <w:rFonts w:eastAsiaTheme="minorHAnsi"/>
      <w:lang w:eastAsia="en-US"/>
    </w:rPr>
  </w:style>
  <w:style w:type="paragraph" w:customStyle="1" w:styleId="FB9A28C3E8864EFEA47DFDAB9F806C801">
    <w:name w:val="FB9A28C3E8864EFEA47DFDAB9F806C801"/>
    <w:rsid w:val="008C7504"/>
    <w:rPr>
      <w:rFonts w:eastAsiaTheme="minorHAnsi"/>
      <w:lang w:eastAsia="en-US"/>
    </w:rPr>
  </w:style>
  <w:style w:type="paragraph" w:customStyle="1" w:styleId="0555157188AF4F129A5549F87ABB3FED1">
    <w:name w:val="0555157188AF4F129A5549F87ABB3FED1"/>
    <w:rsid w:val="008C7504"/>
    <w:rPr>
      <w:rFonts w:eastAsiaTheme="minorHAnsi"/>
      <w:lang w:eastAsia="en-US"/>
    </w:rPr>
  </w:style>
  <w:style w:type="paragraph" w:customStyle="1" w:styleId="F04C3B533BF941D890163403ECF6952A1">
    <w:name w:val="F04C3B533BF941D890163403ECF6952A1"/>
    <w:rsid w:val="008C7504"/>
    <w:rPr>
      <w:rFonts w:eastAsiaTheme="minorHAnsi"/>
      <w:lang w:eastAsia="en-US"/>
    </w:rPr>
  </w:style>
  <w:style w:type="paragraph" w:customStyle="1" w:styleId="3ABCEBA6105A42579B719359C5B8FF6E1">
    <w:name w:val="3ABCEBA6105A42579B719359C5B8FF6E1"/>
    <w:rsid w:val="008C7504"/>
    <w:rPr>
      <w:rFonts w:eastAsiaTheme="minorHAnsi"/>
      <w:lang w:eastAsia="en-US"/>
    </w:rPr>
  </w:style>
  <w:style w:type="paragraph" w:customStyle="1" w:styleId="7409E57FD5F24087A79207C0B82347F22">
    <w:name w:val="7409E57FD5F24087A79207C0B82347F22"/>
    <w:rsid w:val="008C7504"/>
    <w:rPr>
      <w:rFonts w:eastAsiaTheme="minorHAnsi"/>
      <w:lang w:eastAsia="en-US"/>
    </w:rPr>
  </w:style>
  <w:style w:type="paragraph" w:customStyle="1" w:styleId="BEFAA6E156DA4834801722FC08ABBC16">
    <w:name w:val="BEFAA6E156DA4834801722FC08ABBC16"/>
    <w:rsid w:val="008C7504"/>
    <w:rPr>
      <w:rFonts w:eastAsiaTheme="minorHAnsi"/>
      <w:lang w:eastAsia="en-US"/>
    </w:rPr>
  </w:style>
  <w:style w:type="paragraph" w:customStyle="1" w:styleId="B1B5BF2427C34A29A2E14A52BF2A913E1">
    <w:name w:val="B1B5BF2427C34A29A2E14A52BF2A913E1"/>
    <w:rsid w:val="008C7504"/>
    <w:rPr>
      <w:rFonts w:eastAsiaTheme="minorHAnsi"/>
      <w:lang w:eastAsia="en-US"/>
    </w:rPr>
  </w:style>
  <w:style w:type="paragraph" w:customStyle="1" w:styleId="F1DE2A66235F4BA2870461AB3C98105C1">
    <w:name w:val="F1DE2A66235F4BA2870461AB3C98105C1"/>
    <w:rsid w:val="008C7504"/>
    <w:rPr>
      <w:rFonts w:eastAsiaTheme="minorHAnsi"/>
      <w:lang w:eastAsia="en-US"/>
    </w:rPr>
  </w:style>
  <w:style w:type="paragraph" w:customStyle="1" w:styleId="D94CD6D556704283853B920D1A4398701">
    <w:name w:val="D94CD6D556704283853B920D1A4398701"/>
    <w:rsid w:val="008C7504"/>
    <w:rPr>
      <w:rFonts w:eastAsiaTheme="minorHAnsi"/>
      <w:lang w:eastAsia="en-US"/>
    </w:rPr>
  </w:style>
  <w:style w:type="paragraph" w:customStyle="1" w:styleId="B70069B75AB94694A08323E60DCA42C31">
    <w:name w:val="B70069B75AB94694A08323E60DCA42C31"/>
    <w:rsid w:val="008C7504"/>
    <w:rPr>
      <w:rFonts w:eastAsiaTheme="minorHAnsi"/>
      <w:lang w:eastAsia="en-US"/>
    </w:rPr>
  </w:style>
  <w:style w:type="paragraph" w:customStyle="1" w:styleId="B5A951998C5A400FB21BB9870CCCC5211">
    <w:name w:val="B5A951998C5A400FB21BB9870CCCC5211"/>
    <w:rsid w:val="008C7504"/>
    <w:rPr>
      <w:rFonts w:eastAsiaTheme="minorHAnsi"/>
      <w:lang w:eastAsia="en-US"/>
    </w:rPr>
  </w:style>
  <w:style w:type="paragraph" w:customStyle="1" w:styleId="A7C2CC2C9F4246F2AE1B94AF8682D9F21">
    <w:name w:val="A7C2CC2C9F4246F2AE1B94AF8682D9F21"/>
    <w:rsid w:val="008C7504"/>
    <w:rPr>
      <w:rFonts w:eastAsiaTheme="minorHAnsi"/>
      <w:lang w:eastAsia="en-US"/>
    </w:rPr>
  </w:style>
  <w:style w:type="paragraph" w:customStyle="1" w:styleId="07CE9002BA4A45838A98E2FF348F09DC1">
    <w:name w:val="07CE9002BA4A45838A98E2FF348F09DC1"/>
    <w:rsid w:val="008C7504"/>
    <w:rPr>
      <w:rFonts w:eastAsiaTheme="minorHAnsi"/>
      <w:lang w:eastAsia="en-US"/>
    </w:rPr>
  </w:style>
  <w:style w:type="paragraph" w:customStyle="1" w:styleId="DCC9E96C40174B8480047C0E441353471">
    <w:name w:val="DCC9E96C40174B8480047C0E441353471"/>
    <w:rsid w:val="008C7504"/>
    <w:rPr>
      <w:rFonts w:eastAsiaTheme="minorHAnsi"/>
      <w:lang w:eastAsia="en-US"/>
    </w:rPr>
  </w:style>
  <w:style w:type="paragraph" w:customStyle="1" w:styleId="19665C3DA9B24D6FAACACCCEA28C2D1F1">
    <w:name w:val="19665C3DA9B24D6FAACACCCEA28C2D1F1"/>
    <w:rsid w:val="008C7504"/>
    <w:rPr>
      <w:rFonts w:eastAsiaTheme="minorHAnsi"/>
      <w:lang w:eastAsia="en-US"/>
    </w:rPr>
  </w:style>
  <w:style w:type="paragraph" w:customStyle="1" w:styleId="AE572F932F8A418C86CA39565D67F1411">
    <w:name w:val="AE572F932F8A418C86CA39565D67F1411"/>
    <w:rsid w:val="008C7504"/>
    <w:rPr>
      <w:rFonts w:eastAsiaTheme="minorHAnsi"/>
      <w:lang w:eastAsia="en-US"/>
    </w:rPr>
  </w:style>
  <w:style w:type="paragraph" w:customStyle="1" w:styleId="509C862ADB8C40D398600CC775FE39531">
    <w:name w:val="509C862ADB8C40D398600CC775FE39531"/>
    <w:rsid w:val="008C7504"/>
    <w:rPr>
      <w:rFonts w:eastAsiaTheme="minorHAnsi"/>
      <w:lang w:eastAsia="en-US"/>
    </w:rPr>
  </w:style>
  <w:style w:type="paragraph" w:customStyle="1" w:styleId="07A1C1E6BE1B429D911E7288CB2F2D331">
    <w:name w:val="07A1C1E6BE1B429D911E7288CB2F2D331"/>
    <w:rsid w:val="008C7504"/>
    <w:rPr>
      <w:rFonts w:eastAsiaTheme="minorHAnsi"/>
      <w:lang w:eastAsia="en-US"/>
    </w:rPr>
  </w:style>
  <w:style w:type="paragraph" w:customStyle="1" w:styleId="3B4E8A2E19D44F2FA82052B22B3EEA231">
    <w:name w:val="3B4E8A2E19D44F2FA82052B22B3EEA231"/>
    <w:rsid w:val="008C7504"/>
    <w:rPr>
      <w:rFonts w:eastAsiaTheme="minorHAnsi"/>
      <w:lang w:eastAsia="en-US"/>
    </w:rPr>
  </w:style>
  <w:style w:type="paragraph" w:customStyle="1" w:styleId="8F946BD454404AD3AF71217C5A6ADD241">
    <w:name w:val="8F946BD454404AD3AF71217C5A6ADD241"/>
    <w:rsid w:val="008C7504"/>
    <w:rPr>
      <w:rFonts w:eastAsiaTheme="minorHAnsi"/>
      <w:lang w:eastAsia="en-US"/>
    </w:rPr>
  </w:style>
  <w:style w:type="paragraph" w:customStyle="1" w:styleId="A89516322CC54F5DAA67B776AC18FAFF1">
    <w:name w:val="A89516322CC54F5DAA67B776AC18FAFF1"/>
    <w:rsid w:val="008C7504"/>
    <w:rPr>
      <w:rFonts w:eastAsiaTheme="minorHAnsi"/>
      <w:lang w:eastAsia="en-US"/>
    </w:rPr>
  </w:style>
  <w:style w:type="paragraph" w:customStyle="1" w:styleId="C9648CE7A5AE49BBA6BD7761EBF6AEB81">
    <w:name w:val="C9648CE7A5AE49BBA6BD7761EBF6AEB81"/>
    <w:rsid w:val="008C7504"/>
    <w:rPr>
      <w:rFonts w:eastAsiaTheme="minorHAnsi"/>
      <w:lang w:eastAsia="en-US"/>
    </w:rPr>
  </w:style>
  <w:style w:type="paragraph" w:customStyle="1" w:styleId="64C590C318F44C2695CED0AEEFE672961">
    <w:name w:val="64C590C318F44C2695CED0AEEFE672961"/>
    <w:rsid w:val="008C7504"/>
    <w:rPr>
      <w:rFonts w:eastAsiaTheme="minorHAnsi"/>
      <w:lang w:eastAsia="en-US"/>
    </w:rPr>
  </w:style>
  <w:style w:type="paragraph" w:customStyle="1" w:styleId="AD6CE23E1A2D4329A1E1F1116DE9C6C51">
    <w:name w:val="AD6CE23E1A2D4329A1E1F1116DE9C6C51"/>
    <w:rsid w:val="008C7504"/>
    <w:rPr>
      <w:rFonts w:eastAsiaTheme="minorHAnsi"/>
      <w:lang w:eastAsia="en-US"/>
    </w:rPr>
  </w:style>
  <w:style w:type="paragraph" w:customStyle="1" w:styleId="4A52BEF2AC2146D9B72E3E6C0C0D4C391">
    <w:name w:val="4A52BEF2AC2146D9B72E3E6C0C0D4C391"/>
    <w:rsid w:val="008C7504"/>
    <w:rPr>
      <w:rFonts w:eastAsiaTheme="minorHAnsi"/>
      <w:lang w:eastAsia="en-US"/>
    </w:rPr>
  </w:style>
  <w:style w:type="paragraph" w:customStyle="1" w:styleId="DBBBE515911C444F920D58748A2EF7961">
    <w:name w:val="DBBBE515911C444F920D58748A2EF7961"/>
    <w:rsid w:val="008C7504"/>
    <w:rPr>
      <w:rFonts w:eastAsiaTheme="minorHAnsi"/>
      <w:lang w:eastAsia="en-US"/>
    </w:rPr>
  </w:style>
  <w:style w:type="paragraph" w:customStyle="1" w:styleId="1B599DA3DBA3411DBE0F8B1D94F1F8281">
    <w:name w:val="1B599DA3DBA3411DBE0F8B1D94F1F8281"/>
    <w:rsid w:val="008C7504"/>
    <w:rPr>
      <w:rFonts w:eastAsiaTheme="minorHAnsi"/>
      <w:lang w:eastAsia="en-US"/>
    </w:rPr>
  </w:style>
  <w:style w:type="paragraph" w:customStyle="1" w:styleId="5E13647337CD4B67A241897FE17630551">
    <w:name w:val="5E13647337CD4B67A241897FE17630551"/>
    <w:rsid w:val="008C7504"/>
    <w:rPr>
      <w:rFonts w:eastAsiaTheme="minorHAnsi"/>
      <w:lang w:eastAsia="en-US"/>
    </w:rPr>
  </w:style>
  <w:style w:type="paragraph" w:customStyle="1" w:styleId="0A62DF33B3A6423E986A743DDD5D898B1">
    <w:name w:val="0A62DF33B3A6423E986A743DDD5D898B1"/>
    <w:rsid w:val="008C7504"/>
    <w:rPr>
      <w:rFonts w:eastAsiaTheme="minorHAnsi"/>
      <w:lang w:eastAsia="en-US"/>
    </w:rPr>
  </w:style>
  <w:style w:type="paragraph" w:customStyle="1" w:styleId="F178FBCDE0864EFBA1D383752578621B1">
    <w:name w:val="F178FBCDE0864EFBA1D383752578621B1"/>
    <w:rsid w:val="008C7504"/>
    <w:rPr>
      <w:rFonts w:eastAsiaTheme="minorHAnsi"/>
      <w:lang w:eastAsia="en-US"/>
    </w:rPr>
  </w:style>
  <w:style w:type="paragraph" w:customStyle="1" w:styleId="98E2E6A41AD746DC83C37CA03228B31B1">
    <w:name w:val="98E2E6A41AD746DC83C37CA03228B31B1"/>
    <w:rsid w:val="008C7504"/>
    <w:rPr>
      <w:rFonts w:eastAsiaTheme="minorHAnsi"/>
      <w:lang w:eastAsia="en-US"/>
    </w:rPr>
  </w:style>
  <w:style w:type="paragraph" w:customStyle="1" w:styleId="0F64059CA57747D5B4A275CE8B166B7C1">
    <w:name w:val="0F64059CA57747D5B4A275CE8B166B7C1"/>
    <w:rsid w:val="008C7504"/>
    <w:rPr>
      <w:rFonts w:eastAsiaTheme="minorHAnsi"/>
      <w:lang w:eastAsia="en-US"/>
    </w:rPr>
  </w:style>
  <w:style w:type="paragraph" w:customStyle="1" w:styleId="1A40A8834FCF4EE3B957FD56AD63AB111">
    <w:name w:val="1A40A8834FCF4EE3B957FD56AD63AB111"/>
    <w:rsid w:val="008C7504"/>
    <w:rPr>
      <w:rFonts w:eastAsiaTheme="minorHAnsi"/>
      <w:lang w:eastAsia="en-US"/>
    </w:rPr>
  </w:style>
  <w:style w:type="paragraph" w:customStyle="1" w:styleId="10ED3A0124334B208799720FA4E719AF1">
    <w:name w:val="10ED3A0124334B208799720FA4E719AF1"/>
    <w:rsid w:val="008C7504"/>
    <w:rPr>
      <w:rFonts w:eastAsiaTheme="minorHAnsi"/>
      <w:lang w:eastAsia="en-US"/>
    </w:rPr>
  </w:style>
  <w:style w:type="paragraph" w:customStyle="1" w:styleId="51DE176B310D44A7A661A2F7AD06E99C1">
    <w:name w:val="51DE176B310D44A7A661A2F7AD06E99C1"/>
    <w:rsid w:val="008C7504"/>
    <w:rPr>
      <w:rFonts w:eastAsiaTheme="minorHAnsi"/>
      <w:lang w:eastAsia="en-US"/>
    </w:rPr>
  </w:style>
  <w:style w:type="paragraph" w:customStyle="1" w:styleId="49D2F5478A4A4ED5AEF602892C0F0FB81">
    <w:name w:val="49D2F5478A4A4ED5AEF602892C0F0FB81"/>
    <w:rsid w:val="008C7504"/>
    <w:rPr>
      <w:rFonts w:eastAsiaTheme="minorHAnsi"/>
      <w:lang w:eastAsia="en-US"/>
    </w:rPr>
  </w:style>
  <w:style w:type="paragraph" w:customStyle="1" w:styleId="CA9ACD279CC14C1EA9011095E44575C81">
    <w:name w:val="CA9ACD279CC14C1EA9011095E44575C81"/>
    <w:rsid w:val="008C7504"/>
    <w:rPr>
      <w:rFonts w:eastAsiaTheme="minorHAnsi"/>
      <w:lang w:eastAsia="en-US"/>
    </w:rPr>
  </w:style>
  <w:style w:type="paragraph" w:customStyle="1" w:styleId="93836770187E4F8F9FD1135E3E315D691">
    <w:name w:val="93836770187E4F8F9FD1135E3E315D691"/>
    <w:rsid w:val="008C7504"/>
    <w:rPr>
      <w:rFonts w:eastAsiaTheme="minorHAnsi"/>
      <w:lang w:eastAsia="en-US"/>
    </w:rPr>
  </w:style>
  <w:style w:type="paragraph" w:customStyle="1" w:styleId="6156529850EB45C59E6A18A6820C7CE91">
    <w:name w:val="6156529850EB45C59E6A18A6820C7CE91"/>
    <w:rsid w:val="008C7504"/>
    <w:rPr>
      <w:rFonts w:eastAsiaTheme="minorHAnsi"/>
      <w:lang w:eastAsia="en-US"/>
    </w:rPr>
  </w:style>
  <w:style w:type="paragraph" w:customStyle="1" w:styleId="9D32B42EE6DE47EB8A0248B1609411671">
    <w:name w:val="9D32B42EE6DE47EB8A0248B1609411671"/>
    <w:rsid w:val="008C7504"/>
    <w:rPr>
      <w:rFonts w:eastAsiaTheme="minorHAnsi"/>
      <w:lang w:eastAsia="en-US"/>
    </w:rPr>
  </w:style>
  <w:style w:type="paragraph" w:customStyle="1" w:styleId="DDC586502D234DFA986F154A8EB1E67A">
    <w:name w:val="DDC586502D234DFA986F154A8EB1E67A"/>
    <w:rsid w:val="008C7504"/>
    <w:rPr>
      <w:rFonts w:eastAsiaTheme="minorHAnsi"/>
      <w:lang w:eastAsia="en-US"/>
    </w:rPr>
  </w:style>
  <w:style w:type="paragraph" w:customStyle="1" w:styleId="AF9F9FF0583740E3964D33D7DC0D2EDD5">
    <w:name w:val="AF9F9FF0583740E3964D33D7DC0D2EDD5"/>
    <w:rsid w:val="009E4F9C"/>
    <w:rPr>
      <w:rFonts w:eastAsiaTheme="minorHAnsi"/>
      <w:lang w:eastAsia="en-US"/>
    </w:rPr>
  </w:style>
  <w:style w:type="paragraph" w:customStyle="1" w:styleId="9362D9F9FEFE420DBC0E98BCE26B75635">
    <w:name w:val="9362D9F9FEFE420DBC0E98BCE26B75635"/>
    <w:rsid w:val="009E4F9C"/>
    <w:rPr>
      <w:rFonts w:eastAsiaTheme="minorHAnsi"/>
      <w:lang w:eastAsia="en-US"/>
    </w:rPr>
  </w:style>
  <w:style w:type="paragraph" w:customStyle="1" w:styleId="195CEFA82EFF49C0A4458DFF79E07F615">
    <w:name w:val="195CEFA82EFF49C0A4458DFF79E07F615"/>
    <w:rsid w:val="009E4F9C"/>
    <w:rPr>
      <w:rFonts w:eastAsiaTheme="minorHAnsi"/>
      <w:lang w:eastAsia="en-US"/>
    </w:rPr>
  </w:style>
  <w:style w:type="paragraph" w:customStyle="1" w:styleId="E11ACA2D1AAD4ADD928A385199FD15D73">
    <w:name w:val="E11ACA2D1AAD4ADD928A385199FD15D73"/>
    <w:rsid w:val="009E4F9C"/>
    <w:rPr>
      <w:rFonts w:eastAsiaTheme="minorHAnsi"/>
      <w:lang w:eastAsia="en-US"/>
    </w:rPr>
  </w:style>
  <w:style w:type="paragraph" w:customStyle="1" w:styleId="B9F968C056B64A38A6EB50E4577F88AD3">
    <w:name w:val="B9F968C056B64A38A6EB50E4577F88AD3"/>
    <w:rsid w:val="009E4F9C"/>
    <w:rPr>
      <w:rFonts w:eastAsiaTheme="minorHAnsi"/>
      <w:lang w:eastAsia="en-US"/>
    </w:rPr>
  </w:style>
  <w:style w:type="paragraph" w:customStyle="1" w:styleId="EDFC570E3365436EBDD4B7E6FECAF2943">
    <w:name w:val="EDFC570E3365436EBDD4B7E6FECAF2943"/>
    <w:rsid w:val="009E4F9C"/>
    <w:rPr>
      <w:rFonts w:eastAsiaTheme="minorHAnsi"/>
      <w:lang w:eastAsia="en-US"/>
    </w:rPr>
  </w:style>
  <w:style w:type="paragraph" w:customStyle="1" w:styleId="BBFBE9A08F704F058CF3FF4C8F36E2BC3">
    <w:name w:val="BBFBE9A08F704F058CF3FF4C8F36E2BC3"/>
    <w:rsid w:val="009E4F9C"/>
    <w:rPr>
      <w:rFonts w:eastAsiaTheme="minorHAnsi"/>
      <w:lang w:eastAsia="en-US"/>
    </w:rPr>
  </w:style>
  <w:style w:type="paragraph" w:customStyle="1" w:styleId="8CB4421AD19D44018AA03AA2A5ABC38F3">
    <w:name w:val="8CB4421AD19D44018AA03AA2A5ABC38F3"/>
    <w:rsid w:val="009E4F9C"/>
    <w:rPr>
      <w:rFonts w:eastAsiaTheme="minorHAnsi"/>
      <w:lang w:eastAsia="en-US"/>
    </w:rPr>
  </w:style>
  <w:style w:type="paragraph" w:customStyle="1" w:styleId="47A3F02C8E054B2D90F62B080DDC394B3">
    <w:name w:val="47A3F02C8E054B2D90F62B080DDC394B3"/>
    <w:rsid w:val="009E4F9C"/>
    <w:rPr>
      <w:rFonts w:eastAsiaTheme="minorHAnsi"/>
      <w:lang w:eastAsia="en-US"/>
    </w:rPr>
  </w:style>
  <w:style w:type="paragraph" w:customStyle="1" w:styleId="029F44E6E3BA4B068BE5E74E9C62B8423">
    <w:name w:val="029F44E6E3BA4B068BE5E74E9C62B8423"/>
    <w:rsid w:val="009E4F9C"/>
    <w:rPr>
      <w:rFonts w:eastAsiaTheme="minorHAnsi"/>
      <w:lang w:eastAsia="en-US"/>
    </w:rPr>
  </w:style>
  <w:style w:type="paragraph" w:customStyle="1" w:styleId="22B050E3418B4363A0C03DD367C2518B3">
    <w:name w:val="22B050E3418B4363A0C03DD367C2518B3"/>
    <w:rsid w:val="009E4F9C"/>
    <w:rPr>
      <w:rFonts w:eastAsiaTheme="minorHAnsi"/>
      <w:lang w:eastAsia="en-US"/>
    </w:rPr>
  </w:style>
  <w:style w:type="paragraph" w:customStyle="1" w:styleId="4A5A6889B25E455CB5980D840B5EC09D2">
    <w:name w:val="4A5A6889B25E455CB5980D840B5EC09D2"/>
    <w:rsid w:val="009E4F9C"/>
    <w:rPr>
      <w:rFonts w:eastAsiaTheme="minorHAnsi"/>
      <w:lang w:eastAsia="en-US"/>
    </w:rPr>
  </w:style>
  <w:style w:type="paragraph" w:customStyle="1" w:styleId="F9A78B1518534C62ACEA6973422D2F6B2">
    <w:name w:val="F9A78B1518534C62ACEA6973422D2F6B2"/>
    <w:rsid w:val="009E4F9C"/>
    <w:rPr>
      <w:rFonts w:eastAsiaTheme="minorHAnsi"/>
      <w:lang w:eastAsia="en-US"/>
    </w:rPr>
  </w:style>
  <w:style w:type="paragraph" w:customStyle="1" w:styleId="FA3FAD7DB20F48C9BC71B8BF3889DF0C">
    <w:name w:val="FA3FAD7DB20F48C9BC71B8BF3889DF0C"/>
    <w:rsid w:val="009E4F9C"/>
    <w:rPr>
      <w:rFonts w:eastAsiaTheme="minorHAnsi"/>
      <w:lang w:eastAsia="en-US"/>
    </w:rPr>
  </w:style>
  <w:style w:type="paragraph" w:customStyle="1" w:styleId="3A672CE55FE0498495E8E8887BE77CFF2">
    <w:name w:val="3A672CE55FE0498495E8E8887BE77CFF2"/>
    <w:rsid w:val="009E4F9C"/>
    <w:rPr>
      <w:rFonts w:eastAsiaTheme="minorHAnsi"/>
      <w:lang w:eastAsia="en-US"/>
    </w:rPr>
  </w:style>
  <w:style w:type="paragraph" w:customStyle="1" w:styleId="A409020EACFB48D58D6DF3ED7174AB952">
    <w:name w:val="A409020EACFB48D58D6DF3ED7174AB952"/>
    <w:rsid w:val="009E4F9C"/>
    <w:rPr>
      <w:rFonts w:eastAsiaTheme="minorHAnsi"/>
      <w:lang w:eastAsia="en-US"/>
    </w:rPr>
  </w:style>
  <w:style w:type="paragraph" w:customStyle="1" w:styleId="77BD7854D1794FA08A5F2F573DBC944B1">
    <w:name w:val="77BD7854D1794FA08A5F2F573DBC944B1"/>
    <w:rsid w:val="009E4F9C"/>
    <w:rPr>
      <w:rFonts w:eastAsiaTheme="minorHAnsi"/>
      <w:lang w:eastAsia="en-US"/>
    </w:rPr>
  </w:style>
  <w:style w:type="paragraph" w:customStyle="1" w:styleId="D5109C8C3B704634AD4FF6DE820898E21">
    <w:name w:val="D5109C8C3B704634AD4FF6DE820898E21"/>
    <w:rsid w:val="009E4F9C"/>
    <w:rPr>
      <w:rFonts w:eastAsiaTheme="minorHAnsi"/>
      <w:lang w:eastAsia="en-US"/>
    </w:rPr>
  </w:style>
  <w:style w:type="paragraph" w:customStyle="1" w:styleId="D1346A8663D942B7A2CBE2A12167CFD52">
    <w:name w:val="D1346A8663D942B7A2CBE2A12167CFD52"/>
    <w:rsid w:val="009E4F9C"/>
    <w:rPr>
      <w:rFonts w:eastAsiaTheme="minorHAnsi"/>
      <w:lang w:eastAsia="en-US"/>
    </w:rPr>
  </w:style>
  <w:style w:type="paragraph" w:customStyle="1" w:styleId="8A4742E49AA8462D9D4AD04C12F7B7802">
    <w:name w:val="8A4742E49AA8462D9D4AD04C12F7B7802"/>
    <w:rsid w:val="009E4F9C"/>
    <w:rPr>
      <w:rFonts w:eastAsiaTheme="minorHAnsi"/>
      <w:lang w:eastAsia="en-US"/>
    </w:rPr>
  </w:style>
  <w:style w:type="paragraph" w:customStyle="1" w:styleId="7A9D753277F1415F87166FCADA318DA22">
    <w:name w:val="7A9D753277F1415F87166FCADA318DA22"/>
    <w:rsid w:val="009E4F9C"/>
    <w:rPr>
      <w:rFonts w:eastAsiaTheme="minorHAnsi"/>
      <w:lang w:eastAsia="en-US"/>
    </w:rPr>
  </w:style>
  <w:style w:type="paragraph" w:customStyle="1" w:styleId="FDB465F882A34A7A878CE08635532DF52">
    <w:name w:val="FDB465F882A34A7A878CE08635532DF52"/>
    <w:rsid w:val="009E4F9C"/>
    <w:rPr>
      <w:rFonts w:eastAsiaTheme="minorHAnsi"/>
      <w:lang w:eastAsia="en-US"/>
    </w:rPr>
  </w:style>
  <w:style w:type="paragraph" w:customStyle="1" w:styleId="6B103C1B459444AF8B719E5E47F3F0E62">
    <w:name w:val="6B103C1B459444AF8B719E5E47F3F0E62"/>
    <w:rsid w:val="009E4F9C"/>
    <w:rPr>
      <w:rFonts w:eastAsiaTheme="minorHAnsi"/>
      <w:lang w:eastAsia="en-US"/>
    </w:rPr>
  </w:style>
  <w:style w:type="paragraph" w:customStyle="1" w:styleId="9ED439CEF07D421D99A0D0AA456ACF242">
    <w:name w:val="9ED439CEF07D421D99A0D0AA456ACF242"/>
    <w:rsid w:val="009E4F9C"/>
    <w:rPr>
      <w:rFonts w:eastAsiaTheme="minorHAnsi"/>
      <w:lang w:eastAsia="en-US"/>
    </w:rPr>
  </w:style>
  <w:style w:type="paragraph" w:customStyle="1" w:styleId="E593E90169124AFEA8541C764DE368DE2">
    <w:name w:val="E593E90169124AFEA8541C764DE368DE2"/>
    <w:rsid w:val="009E4F9C"/>
    <w:rPr>
      <w:rFonts w:eastAsiaTheme="minorHAnsi"/>
      <w:lang w:eastAsia="en-US"/>
    </w:rPr>
  </w:style>
  <w:style w:type="paragraph" w:customStyle="1" w:styleId="1D79E54FE18D4457897268CF3C2EC3DE2">
    <w:name w:val="1D79E54FE18D4457897268CF3C2EC3DE2"/>
    <w:rsid w:val="009E4F9C"/>
    <w:rPr>
      <w:rFonts w:eastAsiaTheme="minorHAnsi"/>
      <w:lang w:eastAsia="en-US"/>
    </w:rPr>
  </w:style>
  <w:style w:type="paragraph" w:customStyle="1" w:styleId="FB9A28C3E8864EFEA47DFDAB9F806C802">
    <w:name w:val="FB9A28C3E8864EFEA47DFDAB9F806C802"/>
    <w:rsid w:val="009E4F9C"/>
    <w:rPr>
      <w:rFonts w:eastAsiaTheme="minorHAnsi"/>
      <w:lang w:eastAsia="en-US"/>
    </w:rPr>
  </w:style>
  <w:style w:type="paragraph" w:customStyle="1" w:styleId="0555157188AF4F129A5549F87ABB3FED2">
    <w:name w:val="0555157188AF4F129A5549F87ABB3FED2"/>
    <w:rsid w:val="009E4F9C"/>
    <w:rPr>
      <w:rFonts w:eastAsiaTheme="minorHAnsi"/>
      <w:lang w:eastAsia="en-US"/>
    </w:rPr>
  </w:style>
  <w:style w:type="paragraph" w:customStyle="1" w:styleId="F04C3B533BF941D890163403ECF6952A2">
    <w:name w:val="F04C3B533BF941D890163403ECF6952A2"/>
    <w:rsid w:val="009E4F9C"/>
    <w:rPr>
      <w:rFonts w:eastAsiaTheme="minorHAnsi"/>
      <w:lang w:eastAsia="en-US"/>
    </w:rPr>
  </w:style>
  <w:style w:type="paragraph" w:customStyle="1" w:styleId="3ABCEBA6105A42579B719359C5B8FF6E2">
    <w:name w:val="3ABCEBA6105A42579B719359C5B8FF6E2"/>
    <w:rsid w:val="009E4F9C"/>
    <w:rPr>
      <w:rFonts w:eastAsiaTheme="minorHAnsi"/>
      <w:lang w:eastAsia="en-US"/>
    </w:rPr>
  </w:style>
  <w:style w:type="paragraph" w:customStyle="1" w:styleId="7409E57FD5F24087A79207C0B82347F23">
    <w:name w:val="7409E57FD5F24087A79207C0B82347F23"/>
    <w:rsid w:val="009E4F9C"/>
    <w:rPr>
      <w:rFonts w:eastAsiaTheme="minorHAnsi"/>
      <w:lang w:eastAsia="en-US"/>
    </w:rPr>
  </w:style>
  <w:style w:type="paragraph" w:customStyle="1" w:styleId="BEFAA6E156DA4834801722FC08ABBC161">
    <w:name w:val="BEFAA6E156DA4834801722FC08ABBC161"/>
    <w:rsid w:val="009E4F9C"/>
    <w:rPr>
      <w:rFonts w:eastAsiaTheme="minorHAnsi"/>
      <w:lang w:eastAsia="en-US"/>
    </w:rPr>
  </w:style>
  <w:style w:type="paragraph" w:customStyle="1" w:styleId="B1B5BF2427C34A29A2E14A52BF2A913E2">
    <w:name w:val="B1B5BF2427C34A29A2E14A52BF2A913E2"/>
    <w:rsid w:val="009E4F9C"/>
    <w:rPr>
      <w:rFonts w:eastAsiaTheme="minorHAnsi"/>
      <w:lang w:eastAsia="en-US"/>
    </w:rPr>
  </w:style>
  <w:style w:type="paragraph" w:customStyle="1" w:styleId="F1DE2A66235F4BA2870461AB3C98105C2">
    <w:name w:val="F1DE2A66235F4BA2870461AB3C98105C2"/>
    <w:rsid w:val="009E4F9C"/>
    <w:rPr>
      <w:rFonts w:eastAsiaTheme="minorHAnsi"/>
      <w:lang w:eastAsia="en-US"/>
    </w:rPr>
  </w:style>
  <w:style w:type="paragraph" w:customStyle="1" w:styleId="D94CD6D556704283853B920D1A4398702">
    <w:name w:val="D94CD6D556704283853B920D1A4398702"/>
    <w:rsid w:val="009E4F9C"/>
    <w:rPr>
      <w:rFonts w:eastAsiaTheme="minorHAnsi"/>
      <w:lang w:eastAsia="en-US"/>
    </w:rPr>
  </w:style>
  <w:style w:type="paragraph" w:customStyle="1" w:styleId="B70069B75AB94694A08323E60DCA42C32">
    <w:name w:val="B70069B75AB94694A08323E60DCA42C32"/>
    <w:rsid w:val="009E4F9C"/>
    <w:rPr>
      <w:rFonts w:eastAsiaTheme="minorHAnsi"/>
      <w:lang w:eastAsia="en-US"/>
    </w:rPr>
  </w:style>
  <w:style w:type="paragraph" w:customStyle="1" w:styleId="B5A951998C5A400FB21BB9870CCCC5212">
    <w:name w:val="B5A951998C5A400FB21BB9870CCCC5212"/>
    <w:rsid w:val="009E4F9C"/>
    <w:rPr>
      <w:rFonts w:eastAsiaTheme="minorHAnsi"/>
      <w:lang w:eastAsia="en-US"/>
    </w:rPr>
  </w:style>
  <w:style w:type="paragraph" w:customStyle="1" w:styleId="A7C2CC2C9F4246F2AE1B94AF8682D9F22">
    <w:name w:val="A7C2CC2C9F4246F2AE1B94AF8682D9F22"/>
    <w:rsid w:val="009E4F9C"/>
    <w:rPr>
      <w:rFonts w:eastAsiaTheme="minorHAnsi"/>
      <w:lang w:eastAsia="en-US"/>
    </w:rPr>
  </w:style>
  <w:style w:type="paragraph" w:customStyle="1" w:styleId="07CE9002BA4A45838A98E2FF348F09DC2">
    <w:name w:val="07CE9002BA4A45838A98E2FF348F09DC2"/>
    <w:rsid w:val="009E4F9C"/>
    <w:rPr>
      <w:rFonts w:eastAsiaTheme="minorHAnsi"/>
      <w:lang w:eastAsia="en-US"/>
    </w:rPr>
  </w:style>
  <w:style w:type="paragraph" w:customStyle="1" w:styleId="DCC9E96C40174B8480047C0E441353472">
    <w:name w:val="DCC9E96C40174B8480047C0E441353472"/>
    <w:rsid w:val="009E4F9C"/>
    <w:rPr>
      <w:rFonts w:eastAsiaTheme="minorHAnsi"/>
      <w:lang w:eastAsia="en-US"/>
    </w:rPr>
  </w:style>
  <w:style w:type="paragraph" w:customStyle="1" w:styleId="19665C3DA9B24D6FAACACCCEA28C2D1F2">
    <w:name w:val="19665C3DA9B24D6FAACACCCEA28C2D1F2"/>
    <w:rsid w:val="009E4F9C"/>
    <w:rPr>
      <w:rFonts w:eastAsiaTheme="minorHAnsi"/>
      <w:lang w:eastAsia="en-US"/>
    </w:rPr>
  </w:style>
  <w:style w:type="paragraph" w:customStyle="1" w:styleId="AE572F932F8A418C86CA39565D67F1412">
    <w:name w:val="AE572F932F8A418C86CA39565D67F1412"/>
    <w:rsid w:val="009E4F9C"/>
    <w:rPr>
      <w:rFonts w:eastAsiaTheme="minorHAnsi"/>
      <w:lang w:eastAsia="en-US"/>
    </w:rPr>
  </w:style>
  <w:style w:type="paragraph" w:customStyle="1" w:styleId="509C862ADB8C40D398600CC775FE39532">
    <w:name w:val="509C862ADB8C40D398600CC775FE39532"/>
    <w:rsid w:val="009E4F9C"/>
    <w:rPr>
      <w:rFonts w:eastAsiaTheme="minorHAnsi"/>
      <w:lang w:eastAsia="en-US"/>
    </w:rPr>
  </w:style>
  <w:style w:type="paragraph" w:customStyle="1" w:styleId="07A1C1E6BE1B429D911E7288CB2F2D332">
    <w:name w:val="07A1C1E6BE1B429D911E7288CB2F2D332"/>
    <w:rsid w:val="009E4F9C"/>
    <w:rPr>
      <w:rFonts w:eastAsiaTheme="minorHAnsi"/>
      <w:lang w:eastAsia="en-US"/>
    </w:rPr>
  </w:style>
  <w:style w:type="paragraph" w:customStyle="1" w:styleId="3B4E8A2E19D44F2FA82052B22B3EEA232">
    <w:name w:val="3B4E8A2E19D44F2FA82052B22B3EEA232"/>
    <w:rsid w:val="009E4F9C"/>
    <w:rPr>
      <w:rFonts w:eastAsiaTheme="minorHAnsi"/>
      <w:lang w:eastAsia="en-US"/>
    </w:rPr>
  </w:style>
  <w:style w:type="paragraph" w:customStyle="1" w:styleId="8F946BD454404AD3AF71217C5A6ADD242">
    <w:name w:val="8F946BD454404AD3AF71217C5A6ADD242"/>
    <w:rsid w:val="009E4F9C"/>
    <w:rPr>
      <w:rFonts w:eastAsiaTheme="minorHAnsi"/>
      <w:lang w:eastAsia="en-US"/>
    </w:rPr>
  </w:style>
  <w:style w:type="paragraph" w:customStyle="1" w:styleId="A89516322CC54F5DAA67B776AC18FAFF2">
    <w:name w:val="A89516322CC54F5DAA67B776AC18FAFF2"/>
    <w:rsid w:val="009E4F9C"/>
    <w:rPr>
      <w:rFonts w:eastAsiaTheme="minorHAnsi"/>
      <w:lang w:eastAsia="en-US"/>
    </w:rPr>
  </w:style>
  <w:style w:type="paragraph" w:customStyle="1" w:styleId="C9648CE7A5AE49BBA6BD7761EBF6AEB82">
    <w:name w:val="C9648CE7A5AE49BBA6BD7761EBF6AEB82"/>
    <w:rsid w:val="009E4F9C"/>
    <w:rPr>
      <w:rFonts w:eastAsiaTheme="minorHAnsi"/>
      <w:lang w:eastAsia="en-US"/>
    </w:rPr>
  </w:style>
  <w:style w:type="paragraph" w:customStyle="1" w:styleId="64C590C318F44C2695CED0AEEFE672962">
    <w:name w:val="64C590C318F44C2695CED0AEEFE672962"/>
    <w:rsid w:val="009E4F9C"/>
    <w:rPr>
      <w:rFonts w:eastAsiaTheme="minorHAnsi"/>
      <w:lang w:eastAsia="en-US"/>
    </w:rPr>
  </w:style>
  <w:style w:type="paragraph" w:customStyle="1" w:styleId="AD6CE23E1A2D4329A1E1F1116DE9C6C52">
    <w:name w:val="AD6CE23E1A2D4329A1E1F1116DE9C6C52"/>
    <w:rsid w:val="009E4F9C"/>
    <w:rPr>
      <w:rFonts w:eastAsiaTheme="minorHAnsi"/>
      <w:lang w:eastAsia="en-US"/>
    </w:rPr>
  </w:style>
  <w:style w:type="paragraph" w:customStyle="1" w:styleId="4A52BEF2AC2146D9B72E3E6C0C0D4C392">
    <w:name w:val="4A52BEF2AC2146D9B72E3E6C0C0D4C392"/>
    <w:rsid w:val="009E4F9C"/>
    <w:rPr>
      <w:rFonts w:eastAsiaTheme="minorHAnsi"/>
      <w:lang w:eastAsia="en-US"/>
    </w:rPr>
  </w:style>
  <w:style w:type="paragraph" w:customStyle="1" w:styleId="DBBBE515911C444F920D58748A2EF7962">
    <w:name w:val="DBBBE515911C444F920D58748A2EF7962"/>
    <w:rsid w:val="009E4F9C"/>
    <w:rPr>
      <w:rFonts w:eastAsiaTheme="minorHAnsi"/>
      <w:lang w:eastAsia="en-US"/>
    </w:rPr>
  </w:style>
  <w:style w:type="paragraph" w:customStyle="1" w:styleId="1B599DA3DBA3411DBE0F8B1D94F1F8282">
    <w:name w:val="1B599DA3DBA3411DBE0F8B1D94F1F8282"/>
    <w:rsid w:val="009E4F9C"/>
    <w:rPr>
      <w:rFonts w:eastAsiaTheme="minorHAnsi"/>
      <w:lang w:eastAsia="en-US"/>
    </w:rPr>
  </w:style>
  <w:style w:type="paragraph" w:customStyle="1" w:styleId="5E13647337CD4B67A241897FE17630552">
    <w:name w:val="5E13647337CD4B67A241897FE17630552"/>
    <w:rsid w:val="009E4F9C"/>
    <w:rPr>
      <w:rFonts w:eastAsiaTheme="minorHAnsi"/>
      <w:lang w:eastAsia="en-US"/>
    </w:rPr>
  </w:style>
  <w:style w:type="paragraph" w:customStyle="1" w:styleId="0A62DF33B3A6423E986A743DDD5D898B2">
    <w:name w:val="0A62DF33B3A6423E986A743DDD5D898B2"/>
    <w:rsid w:val="009E4F9C"/>
    <w:rPr>
      <w:rFonts w:eastAsiaTheme="minorHAnsi"/>
      <w:lang w:eastAsia="en-US"/>
    </w:rPr>
  </w:style>
  <w:style w:type="paragraph" w:customStyle="1" w:styleId="F178FBCDE0864EFBA1D383752578621B2">
    <w:name w:val="F178FBCDE0864EFBA1D383752578621B2"/>
    <w:rsid w:val="009E4F9C"/>
    <w:rPr>
      <w:rFonts w:eastAsiaTheme="minorHAnsi"/>
      <w:lang w:eastAsia="en-US"/>
    </w:rPr>
  </w:style>
  <w:style w:type="paragraph" w:customStyle="1" w:styleId="98E2E6A41AD746DC83C37CA03228B31B2">
    <w:name w:val="98E2E6A41AD746DC83C37CA03228B31B2"/>
    <w:rsid w:val="009E4F9C"/>
    <w:rPr>
      <w:rFonts w:eastAsiaTheme="minorHAnsi"/>
      <w:lang w:eastAsia="en-US"/>
    </w:rPr>
  </w:style>
  <w:style w:type="paragraph" w:customStyle="1" w:styleId="0F64059CA57747D5B4A275CE8B166B7C2">
    <w:name w:val="0F64059CA57747D5B4A275CE8B166B7C2"/>
    <w:rsid w:val="009E4F9C"/>
    <w:rPr>
      <w:rFonts w:eastAsiaTheme="minorHAnsi"/>
      <w:lang w:eastAsia="en-US"/>
    </w:rPr>
  </w:style>
  <w:style w:type="paragraph" w:customStyle="1" w:styleId="1A40A8834FCF4EE3B957FD56AD63AB112">
    <w:name w:val="1A40A8834FCF4EE3B957FD56AD63AB112"/>
    <w:rsid w:val="009E4F9C"/>
    <w:rPr>
      <w:rFonts w:eastAsiaTheme="minorHAnsi"/>
      <w:lang w:eastAsia="en-US"/>
    </w:rPr>
  </w:style>
  <w:style w:type="paragraph" w:customStyle="1" w:styleId="10ED3A0124334B208799720FA4E719AF2">
    <w:name w:val="10ED3A0124334B208799720FA4E719AF2"/>
    <w:rsid w:val="009E4F9C"/>
    <w:rPr>
      <w:rFonts w:eastAsiaTheme="minorHAnsi"/>
      <w:lang w:eastAsia="en-US"/>
    </w:rPr>
  </w:style>
  <w:style w:type="paragraph" w:customStyle="1" w:styleId="51DE176B310D44A7A661A2F7AD06E99C2">
    <w:name w:val="51DE176B310D44A7A661A2F7AD06E99C2"/>
    <w:rsid w:val="009E4F9C"/>
    <w:rPr>
      <w:rFonts w:eastAsiaTheme="minorHAnsi"/>
      <w:lang w:eastAsia="en-US"/>
    </w:rPr>
  </w:style>
  <w:style w:type="paragraph" w:customStyle="1" w:styleId="49D2F5478A4A4ED5AEF602892C0F0FB82">
    <w:name w:val="49D2F5478A4A4ED5AEF602892C0F0FB82"/>
    <w:rsid w:val="009E4F9C"/>
    <w:rPr>
      <w:rFonts w:eastAsiaTheme="minorHAnsi"/>
      <w:lang w:eastAsia="en-US"/>
    </w:rPr>
  </w:style>
  <w:style w:type="paragraph" w:customStyle="1" w:styleId="CA9ACD279CC14C1EA9011095E44575C82">
    <w:name w:val="CA9ACD279CC14C1EA9011095E44575C82"/>
    <w:rsid w:val="009E4F9C"/>
    <w:rPr>
      <w:rFonts w:eastAsiaTheme="minorHAnsi"/>
      <w:lang w:eastAsia="en-US"/>
    </w:rPr>
  </w:style>
  <w:style w:type="paragraph" w:customStyle="1" w:styleId="93836770187E4F8F9FD1135E3E315D692">
    <w:name w:val="93836770187E4F8F9FD1135E3E315D692"/>
    <w:rsid w:val="009E4F9C"/>
    <w:rPr>
      <w:rFonts w:eastAsiaTheme="minorHAnsi"/>
      <w:lang w:eastAsia="en-US"/>
    </w:rPr>
  </w:style>
  <w:style w:type="paragraph" w:customStyle="1" w:styleId="6156529850EB45C59E6A18A6820C7CE92">
    <w:name w:val="6156529850EB45C59E6A18A6820C7CE92"/>
    <w:rsid w:val="009E4F9C"/>
    <w:rPr>
      <w:rFonts w:eastAsiaTheme="minorHAnsi"/>
      <w:lang w:eastAsia="en-US"/>
    </w:rPr>
  </w:style>
  <w:style w:type="paragraph" w:customStyle="1" w:styleId="9D32B42EE6DE47EB8A0248B1609411672">
    <w:name w:val="9D32B42EE6DE47EB8A0248B1609411672"/>
    <w:rsid w:val="009E4F9C"/>
    <w:rPr>
      <w:rFonts w:eastAsiaTheme="minorHAnsi"/>
      <w:lang w:eastAsia="en-US"/>
    </w:rPr>
  </w:style>
  <w:style w:type="paragraph" w:customStyle="1" w:styleId="DDC586502D234DFA986F154A8EB1E67A1">
    <w:name w:val="DDC586502D234DFA986F154A8EB1E67A1"/>
    <w:rsid w:val="009E4F9C"/>
    <w:rPr>
      <w:rFonts w:eastAsiaTheme="minorHAnsi"/>
      <w:lang w:eastAsia="en-US"/>
    </w:rPr>
  </w:style>
  <w:style w:type="paragraph" w:customStyle="1" w:styleId="AF9F9FF0583740E3964D33D7DC0D2EDD6">
    <w:name w:val="AF9F9FF0583740E3964D33D7DC0D2EDD6"/>
    <w:rsid w:val="009E4F9C"/>
    <w:rPr>
      <w:rFonts w:eastAsiaTheme="minorHAnsi"/>
      <w:lang w:eastAsia="en-US"/>
    </w:rPr>
  </w:style>
  <w:style w:type="paragraph" w:customStyle="1" w:styleId="9362D9F9FEFE420DBC0E98BCE26B75636">
    <w:name w:val="9362D9F9FEFE420DBC0E98BCE26B75636"/>
    <w:rsid w:val="009E4F9C"/>
    <w:rPr>
      <w:rFonts w:eastAsiaTheme="minorHAnsi"/>
      <w:lang w:eastAsia="en-US"/>
    </w:rPr>
  </w:style>
  <w:style w:type="paragraph" w:customStyle="1" w:styleId="195CEFA82EFF49C0A4458DFF79E07F616">
    <w:name w:val="195CEFA82EFF49C0A4458DFF79E07F616"/>
    <w:rsid w:val="009E4F9C"/>
    <w:rPr>
      <w:rFonts w:eastAsiaTheme="minorHAnsi"/>
      <w:lang w:eastAsia="en-US"/>
    </w:rPr>
  </w:style>
  <w:style w:type="paragraph" w:customStyle="1" w:styleId="E11ACA2D1AAD4ADD928A385199FD15D74">
    <w:name w:val="E11ACA2D1AAD4ADD928A385199FD15D74"/>
    <w:rsid w:val="009E4F9C"/>
    <w:rPr>
      <w:rFonts w:eastAsiaTheme="minorHAnsi"/>
      <w:lang w:eastAsia="en-US"/>
    </w:rPr>
  </w:style>
  <w:style w:type="paragraph" w:customStyle="1" w:styleId="B9F968C056B64A38A6EB50E4577F88AD4">
    <w:name w:val="B9F968C056B64A38A6EB50E4577F88AD4"/>
    <w:rsid w:val="009E4F9C"/>
    <w:rPr>
      <w:rFonts w:eastAsiaTheme="minorHAnsi"/>
      <w:lang w:eastAsia="en-US"/>
    </w:rPr>
  </w:style>
  <w:style w:type="paragraph" w:customStyle="1" w:styleId="EDFC570E3365436EBDD4B7E6FECAF2944">
    <w:name w:val="EDFC570E3365436EBDD4B7E6FECAF2944"/>
    <w:rsid w:val="009E4F9C"/>
    <w:rPr>
      <w:rFonts w:eastAsiaTheme="minorHAnsi"/>
      <w:lang w:eastAsia="en-US"/>
    </w:rPr>
  </w:style>
  <w:style w:type="paragraph" w:customStyle="1" w:styleId="BBFBE9A08F704F058CF3FF4C8F36E2BC4">
    <w:name w:val="BBFBE9A08F704F058CF3FF4C8F36E2BC4"/>
    <w:rsid w:val="009E4F9C"/>
    <w:rPr>
      <w:rFonts w:eastAsiaTheme="minorHAnsi"/>
      <w:lang w:eastAsia="en-US"/>
    </w:rPr>
  </w:style>
  <w:style w:type="paragraph" w:customStyle="1" w:styleId="8CB4421AD19D44018AA03AA2A5ABC38F4">
    <w:name w:val="8CB4421AD19D44018AA03AA2A5ABC38F4"/>
    <w:rsid w:val="009E4F9C"/>
    <w:rPr>
      <w:rFonts w:eastAsiaTheme="minorHAnsi"/>
      <w:lang w:eastAsia="en-US"/>
    </w:rPr>
  </w:style>
  <w:style w:type="paragraph" w:customStyle="1" w:styleId="47A3F02C8E054B2D90F62B080DDC394B4">
    <w:name w:val="47A3F02C8E054B2D90F62B080DDC394B4"/>
    <w:rsid w:val="009E4F9C"/>
    <w:rPr>
      <w:rFonts w:eastAsiaTheme="minorHAnsi"/>
      <w:lang w:eastAsia="en-US"/>
    </w:rPr>
  </w:style>
  <w:style w:type="paragraph" w:customStyle="1" w:styleId="029F44E6E3BA4B068BE5E74E9C62B8424">
    <w:name w:val="029F44E6E3BA4B068BE5E74E9C62B8424"/>
    <w:rsid w:val="009E4F9C"/>
    <w:rPr>
      <w:rFonts w:eastAsiaTheme="minorHAnsi"/>
      <w:lang w:eastAsia="en-US"/>
    </w:rPr>
  </w:style>
  <w:style w:type="paragraph" w:customStyle="1" w:styleId="22B050E3418B4363A0C03DD367C2518B4">
    <w:name w:val="22B050E3418B4363A0C03DD367C2518B4"/>
    <w:rsid w:val="009E4F9C"/>
    <w:rPr>
      <w:rFonts w:eastAsiaTheme="minorHAnsi"/>
      <w:lang w:eastAsia="en-US"/>
    </w:rPr>
  </w:style>
  <w:style w:type="paragraph" w:customStyle="1" w:styleId="4A5A6889B25E455CB5980D840B5EC09D3">
    <w:name w:val="4A5A6889B25E455CB5980D840B5EC09D3"/>
    <w:rsid w:val="009E4F9C"/>
    <w:rPr>
      <w:rFonts w:eastAsiaTheme="minorHAnsi"/>
      <w:lang w:eastAsia="en-US"/>
    </w:rPr>
  </w:style>
  <w:style w:type="paragraph" w:customStyle="1" w:styleId="F9A78B1518534C62ACEA6973422D2F6B3">
    <w:name w:val="F9A78B1518534C62ACEA6973422D2F6B3"/>
    <w:rsid w:val="009E4F9C"/>
    <w:rPr>
      <w:rFonts w:eastAsiaTheme="minorHAnsi"/>
      <w:lang w:eastAsia="en-US"/>
    </w:rPr>
  </w:style>
  <w:style w:type="paragraph" w:customStyle="1" w:styleId="FA3FAD7DB20F48C9BC71B8BF3889DF0C1">
    <w:name w:val="FA3FAD7DB20F48C9BC71B8BF3889DF0C1"/>
    <w:rsid w:val="009E4F9C"/>
    <w:rPr>
      <w:rFonts w:eastAsiaTheme="minorHAnsi"/>
      <w:lang w:eastAsia="en-US"/>
    </w:rPr>
  </w:style>
  <w:style w:type="paragraph" w:customStyle="1" w:styleId="3A672CE55FE0498495E8E8887BE77CFF3">
    <w:name w:val="3A672CE55FE0498495E8E8887BE77CFF3"/>
    <w:rsid w:val="009E4F9C"/>
    <w:rPr>
      <w:rFonts w:eastAsiaTheme="minorHAnsi"/>
      <w:lang w:eastAsia="en-US"/>
    </w:rPr>
  </w:style>
  <w:style w:type="paragraph" w:customStyle="1" w:styleId="A409020EACFB48D58D6DF3ED7174AB953">
    <w:name w:val="A409020EACFB48D58D6DF3ED7174AB953"/>
    <w:rsid w:val="009E4F9C"/>
    <w:rPr>
      <w:rFonts w:eastAsiaTheme="minorHAnsi"/>
      <w:lang w:eastAsia="en-US"/>
    </w:rPr>
  </w:style>
  <w:style w:type="paragraph" w:customStyle="1" w:styleId="77BD7854D1794FA08A5F2F573DBC944B2">
    <w:name w:val="77BD7854D1794FA08A5F2F573DBC944B2"/>
    <w:rsid w:val="009E4F9C"/>
    <w:rPr>
      <w:rFonts w:eastAsiaTheme="minorHAnsi"/>
      <w:lang w:eastAsia="en-US"/>
    </w:rPr>
  </w:style>
  <w:style w:type="paragraph" w:customStyle="1" w:styleId="D5109C8C3B704634AD4FF6DE820898E22">
    <w:name w:val="D5109C8C3B704634AD4FF6DE820898E22"/>
    <w:rsid w:val="009E4F9C"/>
    <w:rPr>
      <w:rFonts w:eastAsiaTheme="minorHAnsi"/>
      <w:lang w:eastAsia="en-US"/>
    </w:rPr>
  </w:style>
  <w:style w:type="paragraph" w:customStyle="1" w:styleId="D1346A8663D942B7A2CBE2A12167CFD53">
    <w:name w:val="D1346A8663D942B7A2CBE2A12167CFD53"/>
    <w:rsid w:val="009E4F9C"/>
    <w:rPr>
      <w:rFonts w:eastAsiaTheme="minorHAnsi"/>
      <w:lang w:eastAsia="en-US"/>
    </w:rPr>
  </w:style>
  <w:style w:type="paragraph" w:customStyle="1" w:styleId="8A4742E49AA8462D9D4AD04C12F7B7803">
    <w:name w:val="8A4742E49AA8462D9D4AD04C12F7B7803"/>
    <w:rsid w:val="009E4F9C"/>
    <w:rPr>
      <w:rFonts w:eastAsiaTheme="minorHAnsi"/>
      <w:lang w:eastAsia="en-US"/>
    </w:rPr>
  </w:style>
  <w:style w:type="paragraph" w:customStyle="1" w:styleId="7A9D753277F1415F87166FCADA318DA23">
    <w:name w:val="7A9D753277F1415F87166FCADA318DA23"/>
    <w:rsid w:val="009E4F9C"/>
    <w:rPr>
      <w:rFonts w:eastAsiaTheme="minorHAnsi"/>
      <w:lang w:eastAsia="en-US"/>
    </w:rPr>
  </w:style>
  <w:style w:type="paragraph" w:customStyle="1" w:styleId="FDB465F882A34A7A878CE08635532DF53">
    <w:name w:val="FDB465F882A34A7A878CE08635532DF53"/>
    <w:rsid w:val="009E4F9C"/>
    <w:rPr>
      <w:rFonts w:eastAsiaTheme="minorHAnsi"/>
      <w:lang w:eastAsia="en-US"/>
    </w:rPr>
  </w:style>
  <w:style w:type="paragraph" w:customStyle="1" w:styleId="6B103C1B459444AF8B719E5E47F3F0E63">
    <w:name w:val="6B103C1B459444AF8B719E5E47F3F0E63"/>
    <w:rsid w:val="009E4F9C"/>
    <w:rPr>
      <w:rFonts w:eastAsiaTheme="minorHAnsi"/>
      <w:lang w:eastAsia="en-US"/>
    </w:rPr>
  </w:style>
  <w:style w:type="paragraph" w:customStyle="1" w:styleId="9ED439CEF07D421D99A0D0AA456ACF243">
    <w:name w:val="9ED439CEF07D421D99A0D0AA456ACF243"/>
    <w:rsid w:val="009E4F9C"/>
    <w:rPr>
      <w:rFonts w:eastAsiaTheme="minorHAnsi"/>
      <w:lang w:eastAsia="en-US"/>
    </w:rPr>
  </w:style>
  <w:style w:type="paragraph" w:customStyle="1" w:styleId="E593E90169124AFEA8541C764DE368DE3">
    <w:name w:val="E593E90169124AFEA8541C764DE368DE3"/>
    <w:rsid w:val="009E4F9C"/>
    <w:rPr>
      <w:rFonts w:eastAsiaTheme="minorHAnsi"/>
      <w:lang w:eastAsia="en-US"/>
    </w:rPr>
  </w:style>
  <w:style w:type="paragraph" w:customStyle="1" w:styleId="1D79E54FE18D4457897268CF3C2EC3DE3">
    <w:name w:val="1D79E54FE18D4457897268CF3C2EC3DE3"/>
    <w:rsid w:val="009E4F9C"/>
    <w:rPr>
      <w:rFonts w:eastAsiaTheme="minorHAnsi"/>
      <w:lang w:eastAsia="en-US"/>
    </w:rPr>
  </w:style>
  <w:style w:type="paragraph" w:customStyle="1" w:styleId="FB9A28C3E8864EFEA47DFDAB9F806C803">
    <w:name w:val="FB9A28C3E8864EFEA47DFDAB9F806C803"/>
    <w:rsid w:val="009E4F9C"/>
    <w:rPr>
      <w:rFonts w:eastAsiaTheme="minorHAnsi"/>
      <w:lang w:eastAsia="en-US"/>
    </w:rPr>
  </w:style>
  <w:style w:type="paragraph" w:customStyle="1" w:styleId="0555157188AF4F129A5549F87ABB3FED3">
    <w:name w:val="0555157188AF4F129A5549F87ABB3FED3"/>
    <w:rsid w:val="009E4F9C"/>
    <w:rPr>
      <w:rFonts w:eastAsiaTheme="minorHAnsi"/>
      <w:lang w:eastAsia="en-US"/>
    </w:rPr>
  </w:style>
  <w:style w:type="paragraph" w:customStyle="1" w:styleId="F04C3B533BF941D890163403ECF6952A3">
    <w:name w:val="F04C3B533BF941D890163403ECF6952A3"/>
    <w:rsid w:val="009E4F9C"/>
    <w:rPr>
      <w:rFonts w:eastAsiaTheme="minorHAnsi"/>
      <w:lang w:eastAsia="en-US"/>
    </w:rPr>
  </w:style>
  <w:style w:type="paragraph" w:customStyle="1" w:styleId="3ABCEBA6105A42579B719359C5B8FF6E3">
    <w:name w:val="3ABCEBA6105A42579B719359C5B8FF6E3"/>
    <w:rsid w:val="009E4F9C"/>
    <w:rPr>
      <w:rFonts w:eastAsiaTheme="minorHAnsi"/>
      <w:lang w:eastAsia="en-US"/>
    </w:rPr>
  </w:style>
  <w:style w:type="paragraph" w:customStyle="1" w:styleId="7409E57FD5F24087A79207C0B82347F24">
    <w:name w:val="7409E57FD5F24087A79207C0B82347F24"/>
    <w:rsid w:val="009E4F9C"/>
    <w:rPr>
      <w:rFonts w:eastAsiaTheme="minorHAnsi"/>
      <w:lang w:eastAsia="en-US"/>
    </w:rPr>
  </w:style>
  <w:style w:type="paragraph" w:customStyle="1" w:styleId="BEFAA6E156DA4834801722FC08ABBC162">
    <w:name w:val="BEFAA6E156DA4834801722FC08ABBC162"/>
    <w:rsid w:val="009E4F9C"/>
    <w:rPr>
      <w:rFonts w:eastAsiaTheme="minorHAnsi"/>
      <w:lang w:eastAsia="en-US"/>
    </w:rPr>
  </w:style>
  <w:style w:type="paragraph" w:customStyle="1" w:styleId="B1B5BF2427C34A29A2E14A52BF2A913E3">
    <w:name w:val="B1B5BF2427C34A29A2E14A52BF2A913E3"/>
    <w:rsid w:val="009E4F9C"/>
    <w:rPr>
      <w:rFonts w:eastAsiaTheme="minorHAnsi"/>
      <w:lang w:eastAsia="en-US"/>
    </w:rPr>
  </w:style>
  <w:style w:type="paragraph" w:customStyle="1" w:styleId="F1DE2A66235F4BA2870461AB3C98105C3">
    <w:name w:val="F1DE2A66235F4BA2870461AB3C98105C3"/>
    <w:rsid w:val="009E4F9C"/>
    <w:rPr>
      <w:rFonts w:eastAsiaTheme="minorHAnsi"/>
      <w:lang w:eastAsia="en-US"/>
    </w:rPr>
  </w:style>
  <w:style w:type="paragraph" w:customStyle="1" w:styleId="D94CD6D556704283853B920D1A4398703">
    <w:name w:val="D94CD6D556704283853B920D1A4398703"/>
    <w:rsid w:val="009E4F9C"/>
    <w:rPr>
      <w:rFonts w:eastAsiaTheme="minorHAnsi"/>
      <w:lang w:eastAsia="en-US"/>
    </w:rPr>
  </w:style>
  <w:style w:type="paragraph" w:customStyle="1" w:styleId="B70069B75AB94694A08323E60DCA42C33">
    <w:name w:val="B70069B75AB94694A08323E60DCA42C33"/>
    <w:rsid w:val="009E4F9C"/>
    <w:rPr>
      <w:rFonts w:eastAsiaTheme="minorHAnsi"/>
      <w:lang w:eastAsia="en-US"/>
    </w:rPr>
  </w:style>
  <w:style w:type="paragraph" w:customStyle="1" w:styleId="B5A951998C5A400FB21BB9870CCCC5213">
    <w:name w:val="B5A951998C5A400FB21BB9870CCCC5213"/>
    <w:rsid w:val="009E4F9C"/>
    <w:rPr>
      <w:rFonts w:eastAsiaTheme="minorHAnsi"/>
      <w:lang w:eastAsia="en-US"/>
    </w:rPr>
  </w:style>
  <w:style w:type="paragraph" w:customStyle="1" w:styleId="A7C2CC2C9F4246F2AE1B94AF8682D9F23">
    <w:name w:val="A7C2CC2C9F4246F2AE1B94AF8682D9F23"/>
    <w:rsid w:val="009E4F9C"/>
    <w:rPr>
      <w:rFonts w:eastAsiaTheme="minorHAnsi"/>
      <w:lang w:eastAsia="en-US"/>
    </w:rPr>
  </w:style>
  <w:style w:type="paragraph" w:customStyle="1" w:styleId="07CE9002BA4A45838A98E2FF348F09DC3">
    <w:name w:val="07CE9002BA4A45838A98E2FF348F09DC3"/>
    <w:rsid w:val="009E4F9C"/>
    <w:rPr>
      <w:rFonts w:eastAsiaTheme="minorHAnsi"/>
      <w:lang w:eastAsia="en-US"/>
    </w:rPr>
  </w:style>
  <w:style w:type="paragraph" w:customStyle="1" w:styleId="DCC9E96C40174B8480047C0E441353473">
    <w:name w:val="DCC9E96C40174B8480047C0E441353473"/>
    <w:rsid w:val="009E4F9C"/>
    <w:rPr>
      <w:rFonts w:eastAsiaTheme="minorHAnsi"/>
      <w:lang w:eastAsia="en-US"/>
    </w:rPr>
  </w:style>
  <w:style w:type="paragraph" w:customStyle="1" w:styleId="19665C3DA9B24D6FAACACCCEA28C2D1F3">
    <w:name w:val="19665C3DA9B24D6FAACACCCEA28C2D1F3"/>
    <w:rsid w:val="009E4F9C"/>
    <w:rPr>
      <w:rFonts w:eastAsiaTheme="minorHAnsi"/>
      <w:lang w:eastAsia="en-US"/>
    </w:rPr>
  </w:style>
  <w:style w:type="paragraph" w:customStyle="1" w:styleId="AE572F932F8A418C86CA39565D67F1413">
    <w:name w:val="AE572F932F8A418C86CA39565D67F1413"/>
    <w:rsid w:val="009E4F9C"/>
    <w:rPr>
      <w:rFonts w:eastAsiaTheme="minorHAnsi"/>
      <w:lang w:eastAsia="en-US"/>
    </w:rPr>
  </w:style>
  <w:style w:type="paragraph" w:customStyle="1" w:styleId="509C862ADB8C40D398600CC775FE39533">
    <w:name w:val="509C862ADB8C40D398600CC775FE39533"/>
    <w:rsid w:val="009E4F9C"/>
    <w:rPr>
      <w:rFonts w:eastAsiaTheme="minorHAnsi"/>
      <w:lang w:eastAsia="en-US"/>
    </w:rPr>
  </w:style>
  <w:style w:type="paragraph" w:customStyle="1" w:styleId="07A1C1E6BE1B429D911E7288CB2F2D333">
    <w:name w:val="07A1C1E6BE1B429D911E7288CB2F2D333"/>
    <w:rsid w:val="009E4F9C"/>
    <w:rPr>
      <w:rFonts w:eastAsiaTheme="minorHAnsi"/>
      <w:lang w:eastAsia="en-US"/>
    </w:rPr>
  </w:style>
  <w:style w:type="paragraph" w:customStyle="1" w:styleId="3B4E8A2E19D44F2FA82052B22B3EEA233">
    <w:name w:val="3B4E8A2E19D44F2FA82052B22B3EEA233"/>
    <w:rsid w:val="009E4F9C"/>
    <w:rPr>
      <w:rFonts w:eastAsiaTheme="minorHAnsi"/>
      <w:lang w:eastAsia="en-US"/>
    </w:rPr>
  </w:style>
  <w:style w:type="paragraph" w:customStyle="1" w:styleId="8F946BD454404AD3AF71217C5A6ADD243">
    <w:name w:val="8F946BD454404AD3AF71217C5A6ADD243"/>
    <w:rsid w:val="009E4F9C"/>
    <w:rPr>
      <w:rFonts w:eastAsiaTheme="minorHAnsi"/>
      <w:lang w:eastAsia="en-US"/>
    </w:rPr>
  </w:style>
  <w:style w:type="paragraph" w:customStyle="1" w:styleId="A89516322CC54F5DAA67B776AC18FAFF3">
    <w:name w:val="A89516322CC54F5DAA67B776AC18FAFF3"/>
    <w:rsid w:val="009E4F9C"/>
    <w:rPr>
      <w:rFonts w:eastAsiaTheme="minorHAnsi"/>
      <w:lang w:eastAsia="en-US"/>
    </w:rPr>
  </w:style>
  <w:style w:type="paragraph" w:customStyle="1" w:styleId="C9648CE7A5AE49BBA6BD7761EBF6AEB83">
    <w:name w:val="C9648CE7A5AE49BBA6BD7761EBF6AEB83"/>
    <w:rsid w:val="009E4F9C"/>
    <w:rPr>
      <w:rFonts w:eastAsiaTheme="minorHAnsi"/>
      <w:lang w:eastAsia="en-US"/>
    </w:rPr>
  </w:style>
  <w:style w:type="paragraph" w:customStyle="1" w:styleId="64C590C318F44C2695CED0AEEFE672963">
    <w:name w:val="64C590C318F44C2695CED0AEEFE672963"/>
    <w:rsid w:val="009E4F9C"/>
    <w:rPr>
      <w:rFonts w:eastAsiaTheme="minorHAnsi"/>
      <w:lang w:eastAsia="en-US"/>
    </w:rPr>
  </w:style>
  <w:style w:type="paragraph" w:customStyle="1" w:styleId="AD6CE23E1A2D4329A1E1F1116DE9C6C53">
    <w:name w:val="AD6CE23E1A2D4329A1E1F1116DE9C6C53"/>
    <w:rsid w:val="009E4F9C"/>
    <w:rPr>
      <w:rFonts w:eastAsiaTheme="minorHAnsi"/>
      <w:lang w:eastAsia="en-US"/>
    </w:rPr>
  </w:style>
  <w:style w:type="paragraph" w:customStyle="1" w:styleId="4A52BEF2AC2146D9B72E3E6C0C0D4C393">
    <w:name w:val="4A52BEF2AC2146D9B72E3E6C0C0D4C393"/>
    <w:rsid w:val="009E4F9C"/>
    <w:rPr>
      <w:rFonts w:eastAsiaTheme="minorHAnsi"/>
      <w:lang w:eastAsia="en-US"/>
    </w:rPr>
  </w:style>
  <w:style w:type="paragraph" w:customStyle="1" w:styleId="DBBBE515911C444F920D58748A2EF7963">
    <w:name w:val="DBBBE515911C444F920D58748A2EF7963"/>
    <w:rsid w:val="009E4F9C"/>
    <w:rPr>
      <w:rFonts w:eastAsiaTheme="minorHAnsi"/>
      <w:lang w:eastAsia="en-US"/>
    </w:rPr>
  </w:style>
  <w:style w:type="paragraph" w:customStyle="1" w:styleId="1B599DA3DBA3411DBE0F8B1D94F1F8283">
    <w:name w:val="1B599DA3DBA3411DBE0F8B1D94F1F8283"/>
    <w:rsid w:val="009E4F9C"/>
    <w:rPr>
      <w:rFonts w:eastAsiaTheme="minorHAnsi"/>
      <w:lang w:eastAsia="en-US"/>
    </w:rPr>
  </w:style>
  <w:style w:type="paragraph" w:customStyle="1" w:styleId="5E13647337CD4B67A241897FE17630553">
    <w:name w:val="5E13647337CD4B67A241897FE17630553"/>
    <w:rsid w:val="009E4F9C"/>
    <w:rPr>
      <w:rFonts w:eastAsiaTheme="minorHAnsi"/>
      <w:lang w:eastAsia="en-US"/>
    </w:rPr>
  </w:style>
  <w:style w:type="paragraph" w:customStyle="1" w:styleId="0A62DF33B3A6423E986A743DDD5D898B3">
    <w:name w:val="0A62DF33B3A6423E986A743DDD5D898B3"/>
    <w:rsid w:val="009E4F9C"/>
    <w:rPr>
      <w:rFonts w:eastAsiaTheme="minorHAnsi"/>
      <w:lang w:eastAsia="en-US"/>
    </w:rPr>
  </w:style>
  <w:style w:type="paragraph" w:customStyle="1" w:styleId="F178FBCDE0864EFBA1D383752578621B3">
    <w:name w:val="F178FBCDE0864EFBA1D383752578621B3"/>
    <w:rsid w:val="009E4F9C"/>
    <w:rPr>
      <w:rFonts w:eastAsiaTheme="minorHAnsi"/>
      <w:lang w:eastAsia="en-US"/>
    </w:rPr>
  </w:style>
  <w:style w:type="paragraph" w:customStyle="1" w:styleId="98E2E6A41AD746DC83C37CA03228B31B3">
    <w:name w:val="98E2E6A41AD746DC83C37CA03228B31B3"/>
    <w:rsid w:val="009E4F9C"/>
    <w:rPr>
      <w:rFonts w:eastAsiaTheme="minorHAnsi"/>
      <w:lang w:eastAsia="en-US"/>
    </w:rPr>
  </w:style>
  <w:style w:type="paragraph" w:customStyle="1" w:styleId="0F64059CA57747D5B4A275CE8B166B7C3">
    <w:name w:val="0F64059CA57747D5B4A275CE8B166B7C3"/>
    <w:rsid w:val="009E4F9C"/>
    <w:rPr>
      <w:rFonts w:eastAsiaTheme="minorHAnsi"/>
      <w:lang w:eastAsia="en-US"/>
    </w:rPr>
  </w:style>
  <w:style w:type="paragraph" w:customStyle="1" w:styleId="1A40A8834FCF4EE3B957FD56AD63AB113">
    <w:name w:val="1A40A8834FCF4EE3B957FD56AD63AB113"/>
    <w:rsid w:val="009E4F9C"/>
    <w:rPr>
      <w:rFonts w:eastAsiaTheme="minorHAnsi"/>
      <w:lang w:eastAsia="en-US"/>
    </w:rPr>
  </w:style>
  <w:style w:type="paragraph" w:customStyle="1" w:styleId="10ED3A0124334B208799720FA4E719AF3">
    <w:name w:val="10ED3A0124334B208799720FA4E719AF3"/>
    <w:rsid w:val="009E4F9C"/>
    <w:rPr>
      <w:rFonts w:eastAsiaTheme="minorHAnsi"/>
      <w:lang w:eastAsia="en-US"/>
    </w:rPr>
  </w:style>
  <w:style w:type="paragraph" w:customStyle="1" w:styleId="51DE176B310D44A7A661A2F7AD06E99C3">
    <w:name w:val="51DE176B310D44A7A661A2F7AD06E99C3"/>
    <w:rsid w:val="009E4F9C"/>
    <w:rPr>
      <w:rFonts w:eastAsiaTheme="minorHAnsi"/>
      <w:lang w:eastAsia="en-US"/>
    </w:rPr>
  </w:style>
  <w:style w:type="paragraph" w:customStyle="1" w:styleId="49D2F5478A4A4ED5AEF602892C0F0FB83">
    <w:name w:val="49D2F5478A4A4ED5AEF602892C0F0FB83"/>
    <w:rsid w:val="009E4F9C"/>
    <w:rPr>
      <w:rFonts w:eastAsiaTheme="minorHAnsi"/>
      <w:lang w:eastAsia="en-US"/>
    </w:rPr>
  </w:style>
  <w:style w:type="paragraph" w:customStyle="1" w:styleId="CA9ACD279CC14C1EA9011095E44575C83">
    <w:name w:val="CA9ACD279CC14C1EA9011095E44575C83"/>
    <w:rsid w:val="009E4F9C"/>
    <w:rPr>
      <w:rFonts w:eastAsiaTheme="minorHAnsi"/>
      <w:lang w:eastAsia="en-US"/>
    </w:rPr>
  </w:style>
  <w:style w:type="paragraph" w:customStyle="1" w:styleId="93836770187E4F8F9FD1135E3E315D693">
    <w:name w:val="93836770187E4F8F9FD1135E3E315D693"/>
    <w:rsid w:val="009E4F9C"/>
    <w:rPr>
      <w:rFonts w:eastAsiaTheme="minorHAnsi"/>
      <w:lang w:eastAsia="en-US"/>
    </w:rPr>
  </w:style>
  <w:style w:type="paragraph" w:customStyle="1" w:styleId="6156529850EB45C59E6A18A6820C7CE93">
    <w:name w:val="6156529850EB45C59E6A18A6820C7CE93"/>
    <w:rsid w:val="009E4F9C"/>
    <w:rPr>
      <w:rFonts w:eastAsiaTheme="minorHAnsi"/>
      <w:lang w:eastAsia="en-US"/>
    </w:rPr>
  </w:style>
  <w:style w:type="paragraph" w:customStyle="1" w:styleId="9D32B42EE6DE47EB8A0248B1609411673">
    <w:name w:val="9D32B42EE6DE47EB8A0248B1609411673"/>
    <w:rsid w:val="009E4F9C"/>
    <w:rPr>
      <w:rFonts w:eastAsiaTheme="minorHAnsi"/>
      <w:lang w:eastAsia="en-US"/>
    </w:rPr>
  </w:style>
  <w:style w:type="paragraph" w:customStyle="1" w:styleId="DDC586502D234DFA986F154A8EB1E67A2">
    <w:name w:val="DDC586502D234DFA986F154A8EB1E67A2"/>
    <w:rsid w:val="009E4F9C"/>
    <w:rPr>
      <w:rFonts w:eastAsiaTheme="minorHAnsi"/>
      <w:lang w:eastAsia="en-US"/>
    </w:rPr>
  </w:style>
  <w:style w:type="paragraph" w:customStyle="1" w:styleId="260301064DC04BA28591C7E3E76102F1">
    <w:name w:val="260301064DC04BA28591C7E3E76102F1"/>
    <w:rsid w:val="009E4F9C"/>
    <w:rPr>
      <w:rFonts w:eastAsiaTheme="minorHAnsi"/>
      <w:lang w:eastAsia="en-US"/>
    </w:rPr>
  </w:style>
  <w:style w:type="paragraph" w:customStyle="1" w:styleId="9362D9F9FEFE420DBC0E98BCE26B75637">
    <w:name w:val="9362D9F9FEFE420DBC0E98BCE26B75637"/>
    <w:rsid w:val="009E4F9C"/>
    <w:rPr>
      <w:rFonts w:eastAsiaTheme="minorHAnsi"/>
      <w:lang w:eastAsia="en-US"/>
    </w:rPr>
  </w:style>
  <w:style w:type="paragraph" w:customStyle="1" w:styleId="195CEFA82EFF49C0A4458DFF79E07F617">
    <w:name w:val="195CEFA82EFF49C0A4458DFF79E07F617"/>
    <w:rsid w:val="009E4F9C"/>
    <w:rPr>
      <w:rFonts w:eastAsiaTheme="minorHAnsi"/>
      <w:lang w:eastAsia="en-US"/>
    </w:rPr>
  </w:style>
  <w:style w:type="paragraph" w:customStyle="1" w:styleId="E11ACA2D1AAD4ADD928A385199FD15D75">
    <w:name w:val="E11ACA2D1AAD4ADD928A385199FD15D75"/>
    <w:rsid w:val="009E4F9C"/>
    <w:rPr>
      <w:rFonts w:eastAsiaTheme="minorHAnsi"/>
      <w:lang w:eastAsia="en-US"/>
    </w:rPr>
  </w:style>
  <w:style w:type="paragraph" w:customStyle="1" w:styleId="B9F968C056B64A38A6EB50E4577F88AD5">
    <w:name w:val="B9F968C056B64A38A6EB50E4577F88AD5"/>
    <w:rsid w:val="009E4F9C"/>
    <w:rPr>
      <w:rFonts w:eastAsiaTheme="minorHAnsi"/>
      <w:lang w:eastAsia="en-US"/>
    </w:rPr>
  </w:style>
  <w:style w:type="paragraph" w:customStyle="1" w:styleId="EDFC570E3365436EBDD4B7E6FECAF2945">
    <w:name w:val="EDFC570E3365436EBDD4B7E6FECAF2945"/>
    <w:rsid w:val="009E4F9C"/>
    <w:rPr>
      <w:rFonts w:eastAsiaTheme="minorHAnsi"/>
      <w:lang w:eastAsia="en-US"/>
    </w:rPr>
  </w:style>
  <w:style w:type="paragraph" w:customStyle="1" w:styleId="BBFBE9A08F704F058CF3FF4C8F36E2BC5">
    <w:name w:val="BBFBE9A08F704F058CF3FF4C8F36E2BC5"/>
    <w:rsid w:val="009E4F9C"/>
    <w:rPr>
      <w:rFonts w:eastAsiaTheme="minorHAnsi"/>
      <w:lang w:eastAsia="en-US"/>
    </w:rPr>
  </w:style>
  <w:style w:type="paragraph" w:customStyle="1" w:styleId="8CB4421AD19D44018AA03AA2A5ABC38F5">
    <w:name w:val="8CB4421AD19D44018AA03AA2A5ABC38F5"/>
    <w:rsid w:val="009E4F9C"/>
    <w:rPr>
      <w:rFonts w:eastAsiaTheme="minorHAnsi"/>
      <w:lang w:eastAsia="en-US"/>
    </w:rPr>
  </w:style>
  <w:style w:type="paragraph" w:customStyle="1" w:styleId="47A3F02C8E054B2D90F62B080DDC394B5">
    <w:name w:val="47A3F02C8E054B2D90F62B080DDC394B5"/>
    <w:rsid w:val="009E4F9C"/>
    <w:rPr>
      <w:rFonts w:eastAsiaTheme="minorHAnsi"/>
      <w:lang w:eastAsia="en-US"/>
    </w:rPr>
  </w:style>
  <w:style w:type="paragraph" w:customStyle="1" w:styleId="029F44E6E3BA4B068BE5E74E9C62B8425">
    <w:name w:val="029F44E6E3BA4B068BE5E74E9C62B8425"/>
    <w:rsid w:val="009E4F9C"/>
    <w:rPr>
      <w:rFonts w:eastAsiaTheme="minorHAnsi"/>
      <w:lang w:eastAsia="en-US"/>
    </w:rPr>
  </w:style>
  <w:style w:type="paragraph" w:customStyle="1" w:styleId="22B050E3418B4363A0C03DD367C2518B5">
    <w:name w:val="22B050E3418B4363A0C03DD367C2518B5"/>
    <w:rsid w:val="009E4F9C"/>
    <w:rPr>
      <w:rFonts w:eastAsiaTheme="minorHAnsi"/>
      <w:lang w:eastAsia="en-US"/>
    </w:rPr>
  </w:style>
  <w:style w:type="paragraph" w:customStyle="1" w:styleId="4A5A6889B25E455CB5980D840B5EC09D4">
    <w:name w:val="4A5A6889B25E455CB5980D840B5EC09D4"/>
    <w:rsid w:val="009E4F9C"/>
    <w:rPr>
      <w:rFonts w:eastAsiaTheme="minorHAnsi"/>
      <w:lang w:eastAsia="en-US"/>
    </w:rPr>
  </w:style>
  <w:style w:type="paragraph" w:customStyle="1" w:styleId="F9A78B1518534C62ACEA6973422D2F6B4">
    <w:name w:val="F9A78B1518534C62ACEA6973422D2F6B4"/>
    <w:rsid w:val="009E4F9C"/>
    <w:rPr>
      <w:rFonts w:eastAsiaTheme="minorHAnsi"/>
      <w:lang w:eastAsia="en-US"/>
    </w:rPr>
  </w:style>
  <w:style w:type="paragraph" w:customStyle="1" w:styleId="FA3FAD7DB20F48C9BC71B8BF3889DF0C2">
    <w:name w:val="FA3FAD7DB20F48C9BC71B8BF3889DF0C2"/>
    <w:rsid w:val="009E4F9C"/>
    <w:rPr>
      <w:rFonts w:eastAsiaTheme="minorHAnsi"/>
      <w:lang w:eastAsia="en-US"/>
    </w:rPr>
  </w:style>
  <w:style w:type="paragraph" w:customStyle="1" w:styleId="3A672CE55FE0498495E8E8887BE77CFF4">
    <w:name w:val="3A672CE55FE0498495E8E8887BE77CFF4"/>
    <w:rsid w:val="009E4F9C"/>
    <w:rPr>
      <w:rFonts w:eastAsiaTheme="minorHAnsi"/>
      <w:lang w:eastAsia="en-US"/>
    </w:rPr>
  </w:style>
  <w:style w:type="paragraph" w:customStyle="1" w:styleId="A409020EACFB48D58D6DF3ED7174AB954">
    <w:name w:val="A409020EACFB48D58D6DF3ED7174AB954"/>
    <w:rsid w:val="009E4F9C"/>
    <w:rPr>
      <w:rFonts w:eastAsiaTheme="minorHAnsi"/>
      <w:lang w:eastAsia="en-US"/>
    </w:rPr>
  </w:style>
  <w:style w:type="paragraph" w:customStyle="1" w:styleId="77BD7854D1794FA08A5F2F573DBC944B3">
    <w:name w:val="77BD7854D1794FA08A5F2F573DBC944B3"/>
    <w:rsid w:val="009E4F9C"/>
    <w:rPr>
      <w:rFonts w:eastAsiaTheme="minorHAnsi"/>
      <w:lang w:eastAsia="en-US"/>
    </w:rPr>
  </w:style>
  <w:style w:type="paragraph" w:customStyle="1" w:styleId="D5109C8C3B704634AD4FF6DE820898E23">
    <w:name w:val="D5109C8C3B704634AD4FF6DE820898E23"/>
    <w:rsid w:val="009E4F9C"/>
    <w:rPr>
      <w:rFonts w:eastAsiaTheme="minorHAnsi"/>
      <w:lang w:eastAsia="en-US"/>
    </w:rPr>
  </w:style>
  <w:style w:type="paragraph" w:customStyle="1" w:styleId="D1346A8663D942B7A2CBE2A12167CFD54">
    <w:name w:val="D1346A8663D942B7A2CBE2A12167CFD54"/>
    <w:rsid w:val="009E4F9C"/>
    <w:rPr>
      <w:rFonts w:eastAsiaTheme="minorHAnsi"/>
      <w:lang w:eastAsia="en-US"/>
    </w:rPr>
  </w:style>
  <w:style w:type="paragraph" w:customStyle="1" w:styleId="8A4742E49AA8462D9D4AD04C12F7B7804">
    <w:name w:val="8A4742E49AA8462D9D4AD04C12F7B7804"/>
    <w:rsid w:val="009E4F9C"/>
    <w:rPr>
      <w:rFonts w:eastAsiaTheme="minorHAnsi"/>
      <w:lang w:eastAsia="en-US"/>
    </w:rPr>
  </w:style>
  <w:style w:type="paragraph" w:customStyle="1" w:styleId="7A9D753277F1415F87166FCADA318DA24">
    <w:name w:val="7A9D753277F1415F87166FCADA318DA24"/>
    <w:rsid w:val="009E4F9C"/>
    <w:rPr>
      <w:rFonts w:eastAsiaTheme="minorHAnsi"/>
      <w:lang w:eastAsia="en-US"/>
    </w:rPr>
  </w:style>
  <w:style w:type="paragraph" w:customStyle="1" w:styleId="FDB465F882A34A7A878CE08635532DF54">
    <w:name w:val="FDB465F882A34A7A878CE08635532DF54"/>
    <w:rsid w:val="009E4F9C"/>
    <w:rPr>
      <w:rFonts w:eastAsiaTheme="minorHAnsi"/>
      <w:lang w:eastAsia="en-US"/>
    </w:rPr>
  </w:style>
  <w:style w:type="paragraph" w:customStyle="1" w:styleId="6B103C1B459444AF8B719E5E47F3F0E64">
    <w:name w:val="6B103C1B459444AF8B719E5E47F3F0E64"/>
    <w:rsid w:val="009E4F9C"/>
    <w:rPr>
      <w:rFonts w:eastAsiaTheme="minorHAnsi"/>
      <w:lang w:eastAsia="en-US"/>
    </w:rPr>
  </w:style>
  <w:style w:type="paragraph" w:customStyle="1" w:styleId="9ED439CEF07D421D99A0D0AA456ACF244">
    <w:name w:val="9ED439CEF07D421D99A0D0AA456ACF244"/>
    <w:rsid w:val="009E4F9C"/>
    <w:rPr>
      <w:rFonts w:eastAsiaTheme="minorHAnsi"/>
      <w:lang w:eastAsia="en-US"/>
    </w:rPr>
  </w:style>
  <w:style w:type="paragraph" w:customStyle="1" w:styleId="E593E90169124AFEA8541C764DE368DE4">
    <w:name w:val="E593E90169124AFEA8541C764DE368DE4"/>
    <w:rsid w:val="009E4F9C"/>
    <w:rPr>
      <w:rFonts w:eastAsiaTheme="minorHAnsi"/>
      <w:lang w:eastAsia="en-US"/>
    </w:rPr>
  </w:style>
  <w:style w:type="paragraph" w:customStyle="1" w:styleId="1D79E54FE18D4457897268CF3C2EC3DE4">
    <w:name w:val="1D79E54FE18D4457897268CF3C2EC3DE4"/>
    <w:rsid w:val="009E4F9C"/>
    <w:rPr>
      <w:rFonts w:eastAsiaTheme="minorHAnsi"/>
      <w:lang w:eastAsia="en-US"/>
    </w:rPr>
  </w:style>
  <w:style w:type="paragraph" w:customStyle="1" w:styleId="FB9A28C3E8864EFEA47DFDAB9F806C804">
    <w:name w:val="FB9A28C3E8864EFEA47DFDAB9F806C804"/>
    <w:rsid w:val="009E4F9C"/>
    <w:rPr>
      <w:rFonts w:eastAsiaTheme="minorHAnsi"/>
      <w:lang w:eastAsia="en-US"/>
    </w:rPr>
  </w:style>
  <w:style w:type="paragraph" w:customStyle="1" w:styleId="0555157188AF4F129A5549F87ABB3FED4">
    <w:name w:val="0555157188AF4F129A5549F87ABB3FED4"/>
    <w:rsid w:val="009E4F9C"/>
    <w:rPr>
      <w:rFonts w:eastAsiaTheme="minorHAnsi"/>
      <w:lang w:eastAsia="en-US"/>
    </w:rPr>
  </w:style>
  <w:style w:type="paragraph" w:customStyle="1" w:styleId="F04C3B533BF941D890163403ECF6952A4">
    <w:name w:val="F04C3B533BF941D890163403ECF6952A4"/>
    <w:rsid w:val="009E4F9C"/>
    <w:rPr>
      <w:rFonts w:eastAsiaTheme="minorHAnsi"/>
      <w:lang w:eastAsia="en-US"/>
    </w:rPr>
  </w:style>
  <w:style w:type="paragraph" w:customStyle="1" w:styleId="3ABCEBA6105A42579B719359C5B8FF6E4">
    <w:name w:val="3ABCEBA6105A42579B719359C5B8FF6E4"/>
    <w:rsid w:val="009E4F9C"/>
    <w:rPr>
      <w:rFonts w:eastAsiaTheme="minorHAnsi"/>
      <w:lang w:eastAsia="en-US"/>
    </w:rPr>
  </w:style>
  <w:style w:type="paragraph" w:customStyle="1" w:styleId="7409E57FD5F24087A79207C0B82347F25">
    <w:name w:val="7409E57FD5F24087A79207C0B82347F25"/>
    <w:rsid w:val="009E4F9C"/>
    <w:rPr>
      <w:rFonts w:eastAsiaTheme="minorHAnsi"/>
      <w:lang w:eastAsia="en-US"/>
    </w:rPr>
  </w:style>
  <w:style w:type="paragraph" w:customStyle="1" w:styleId="BEFAA6E156DA4834801722FC08ABBC163">
    <w:name w:val="BEFAA6E156DA4834801722FC08ABBC163"/>
    <w:rsid w:val="009E4F9C"/>
    <w:rPr>
      <w:rFonts w:eastAsiaTheme="minorHAnsi"/>
      <w:lang w:eastAsia="en-US"/>
    </w:rPr>
  </w:style>
  <w:style w:type="paragraph" w:customStyle="1" w:styleId="B1B5BF2427C34A29A2E14A52BF2A913E4">
    <w:name w:val="B1B5BF2427C34A29A2E14A52BF2A913E4"/>
    <w:rsid w:val="009E4F9C"/>
    <w:rPr>
      <w:rFonts w:eastAsiaTheme="minorHAnsi"/>
      <w:lang w:eastAsia="en-US"/>
    </w:rPr>
  </w:style>
  <w:style w:type="paragraph" w:customStyle="1" w:styleId="F1DE2A66235F4BA2870461AB3C98105C4">
    <w:name w:val="F1DE2A66235F4BA2870461AB3C98105C4"/>
    <w:rsid w:val="009E4F9C"/>
    <w:rPr>
      <w:rFonts w:eastAsiaTheme="minorHAnsi"/>
      <w:lang w:eastAsia="en-US"/>
    </w:rPr>
  </w:style>
  <w:style w:type="paragraph" w:customStyle="1" w:styleId="D94CD6D556704283853B920D1A4398704">
    <w:name w:val="D94CD6D556704283853B920D1A4398704"/>
    <w:rsid w:val="009E4F9C"/>
    <w:rPr>
      <w:rFonts w:eastAsiaTheme="minorHAnsi"/>
      <w:lang w:eastAsia="en-US"/>
    </w:rPr>
  </w:style>
  <w:style w:type="paragraph" w:customStyle="1" w:styleId="B70069B75AB94694A08323E60DCA42C34">
    <w:name w:val="B70069B75AB94694A08323E60DCA42C34"/>
    <w:rsid w:val="009E4F9C"/>
    <w:rPr>
      <w:rFonts w:eastAsiaTheme="minorHAnsi"/>
      <w:lang w:eastAsia="en-US"/>
    </w:rPr>
  </w:style>
  <w:style w:type="paragraph" w:customStyle="1" w:styleId="B5A951998C5A400FB21BB9870CCCC5214">
    <w:name w:val="B5A951998C5A400FB21BB9870CCCC5214"/>
    <w:rsid w:val="009E4F9C"/>
    <w:rPr>
      <w:rFonts w:eastAsiaTheme="minorHAnsi"/>
      <w:lang w:eastAsia="en-US"/>
    </w:rPr>
  </w:style>
  <w:style w:type="paragraph" w:customStyle="1" w:styleId="A7C2CC2C9F4246F2AE1B94AF8682D9F24">
    <w:name w:val="A7C2CC2C9F4246F2AE1B94AF8682D9F24"/>
    <w:rsid w:val="009E4F9C"/>
    <w:rPr>
      <w:rFonts w:eastAsiaTheme="minorHAnsi"/>
      <w:lang w:eastAsia="en-US"/>
    </w:rPr>
  </w:style>
  <w:style w:type="paragraph" w:customStyle="1" w:styleId="07CE9002BA4A45838A98E2FF348F09DC4">
    <w:name w:val="07CE9002BA4A45838A98E2FF348F09DC4"/>
    <w:rsid w:val="009E4F9C"/>
    <w:rPr>
      <w:rFonts w:eastAsiaTheme="minorHAnsi"/>
      <w:lang w:eastAsia="en-US"/>
    </w:rPr>
  </w:style>
  <w:style w:type="paragraph" w:customStyle="1" w:styleId="DCC9E96C40174B8480047C0E441353474">
    <w:name w:val="DCC9E96C40174B8480047C0E441353474"/>
    <w:rsid w:val="009E4F9C"/>
    <w:rPr>
      <w:rFonts w:eastAsiaTheme="minorHAnsi"/>
      <w:lang w:eastAsia="en-US"/>
    </w:rPr>
  </w:style>
  <w:style w:type="paragraph" w:customStyle="1" w:styleId="19665C3DA9B24D6FAACACCCEA28C2D1F4">
    <w:name w:val="19665C3DA9B24D6FAACACCCEA28C2D1F4"/>
    <w:rsid w:val="009E4F9C"/>
    <w:rPr>
      <w:rFonts w:eastAsiaTheme="minorHAnsi"/>
      <w:lang w:eastAsia="en-US"/>
    </w:rPr>
  </w:style>
  <w:style w:type="paragraph" w:customStyle="1" w:styleId="AE572F932F8A418C86CA39565D67F1414">
    <w:name w:val="AE572F932F8A418C86CA39565D67F1414"/>
    <w:rsid w:val="009E4F9C"/>
    <w:rPr>
      <w:rFonts w:eastAsiaTheme="minorHAnsi"/>
      <w:lang w:eastAsia="en-US"/>
    </w:rPr>
  </w:style>
  <w:style w:type="paragraph" w:customStyle="1" w:styleId="509C862ADB8C40D398600CC775FE39534">
    <w:name w:val="509C862ADB8C40D398600CC775FE39534"/>
    <w:rsid w:val="009E4F9C"/>
    <w:rPr>
      <w:rFonts w:eastAsiaTheme="minorHAnsi"/>
      <w:lang w:eastAsia="en-US"/>
    </w:rPr>
  </w:style>
  <w:style w:type="paragraph" w:customStyle="1" w:styleId="07A1C1E6BE1B429D911E7288CB2F2D334">
    <w:name w:val="07A1C1E6BE1B429D911E7288CB2F2D334"/>
    <w:rsid w:val="009E4F9C"/>
    <w:rPr>
      <w:rFonts w:eastAsiaTheme="minorHAnsi"/>
      <w:lang w:eastAsia="en-US"/>
    </w:rPr>
  </w:style>
  <w:style w:type="paragraph" w:customStyle="1" w:styleId="3B4E8A2E19D44F2FA82052B22B3EEA234">
    <w:name w:val="3B4E8A2E19D44F2FA82052B22B3EEA234"/>
    <w:rsid w:val="009E4F9C"/>
    <w:rPr>
      <w:rFonts w:eastAsiaTheme="minorHAnsi"/>
      <w:lang w:eastAsia="en-US"/>
    </w:rPr>
  </w:style>
  <w:style w:type="paragraph" w:customStyle="1" w:styleId="8F946BD454404AD3AF71217C5A6ADD244">
    <w:name w:val="8F946BD454404AD3AF71217C5A6ADD244"/>
    <w:rsid w:val="009E4F9C"/>
    <w:rPr>
      <w:rFonts w:eastAsiaTheme="minorHAnsi"/>
      <w:lang w:eastAsia="en-US"/>
    </w:rPr>
  </w:style>
  <w:style w:type="paragraph" w:customStyle="1" w:styleId="A89516322CC54F5DAA67B776AC18FAFF4">
    <w:name w:val="A89516322CC54F5DAA67B776AC18FAFF4"/>
    <w:rsid w:val="009E4F9C"/>
    <w:rPr>
      <w:rFonts w:eastAsiaTheme="minorHAnsi"/>
      <w:lang w:eastAsia="en-US"/>
    </w:rPr>
  </w:style>
  <w:style w:type="paragraph" w:customStyle="1" w:styleId="C9648CE7A5AE49BBA6BD7761EBF6AEB84">
    <w:name w:val="C9648CE7A5AE49BBA6BD7761EBF6AEB84"/>
    <w:rsid w:val="009E4F9C"/>
    <w:rPr>
      <w:rFonts w:eastAsiaTheme="minorHAnsi"/>
      <w:lang w:eastAsia="en-US"/>
    </w:rPr>
  </w:style>
  <w:style w:type="paragraph" w:customStyle="1" w:styleId="64C590C318F44C2695CED0AEEFE672964">
    <w:name w:val="64C590C318F44C2695CED0AEEFE672964"/>
    <w:rsid w:val="009E4F9C"/>
    <w:rPr>
      <w:rFonts w:eastAsiaTheme="minorHAnsi"/>
      <w:lang w:eastAsia="en-US"/>
    </w:rPr>
  </w:style>
  <w:style w:type="paragraph" w:customStyle="1" w:styleId="AD6CE23E1A2D4329A1E1F1116DE9C6C54">
    <w:name w:val="AD6CE23E1A2D4329A1E1F1116DE9C6C54"/>
    <w:rsid w:val="009E4F9C"/>
    <w:rPr>
      <w:rFonts w:eastAsiaTheme="minorHAnsi"/>
      <w:lang w:eastAsia="en-US"/>
    </w:rPr>
  </w:style>
  <w:style w:type="paragraph" w:customStyle="1" w:styleId="4A52BEF2AC2146D9B72E3E6C0C0D4C394">
    <w:name w:val="4A52BEF2AC2146D9B72E3E6C0C0D4C394"/>
    <w:rsid w:val="009E4F9C"/>
    <w:rPr>
      <w:rFonts w:eastAsiaTheme="minorHAnsi"/>
      <w:lang w:eastAsia="en-US"/>
    </w:rPr>
  </w:style>
  <w:style w:type="paragraph" w:customStyle="1" w:styleId="DBBBE515911C444F920D58748A2EF7964">
    <w:name w:val="DBBBE515911C444F920D58748A2EF7964"/>
    <w:rsid w:val="009E4F9C"/>
    <w:rPr>
      <w:rFonts w:eastAsiaTheme="minorHAnsi"/>
      <w:lang w:eastAsia="en-US"/>
    </w:rPr>
  </w:style>
  <w:style w:type="paragraph" w:customStyle="1" w:styleId="1B599DA3DBA3411DBE0F8B1D94F1F8284">
    <w:name w:val="1B599DA3DBA3411DBE0F8B1D94F1F8284"/>
    <w:rsid w:val="009E4F9C"/>
    <w:rPr>
      <w:rFonts w:eastAsiaTheme="minorHAnsi"/>
      <w:lang w:eastAsia="en-US"/>
    </w:rPr>
  </w:style>
  <w:style w:type="paragraph" w:customStyle="1" w:styleId="5E13647337CD4B67A241897FE17630554">
    <w:name w:val="5E13647337CD4B67A241897FE17630554"/>
    <w:rsid w:val="009E4F9C"/>
    <w:rPr>
      <w:rFonts w:eastAsiaTheme="minorHAnsi"/>
      <w:lang w:eastAsia="en-US"/>
    </w:rPr>
  </w:style>
  <w:style w:type="paragraph" w:customStyle="1" w:styleId="0A62DF33B3A6423E986A743DDD5D898B4">
    <w:name w:val="0A62DF33B3A6423E986A743DDD5D898B4"/>
    <w:rsid w:val="009E4F9C"/>
    <w:rPr>
      <w:rFonts w:eastAsiaTheme="minorHAnsi"/>
      <w:lang w:eastAsia="en-US"/>
    </w:rPr>
  </w:style>
  <w:style w:type="paragraph" w:customStyle="1" w:styleId="F178FBCDE0864EFBA1D383752578621B4">
    <w:name w:val="F178FBCDE0864EFBA1D383752578621B4"/>
    <w:rsid w:val="009E4F9C"/>
    <w:rPr>
      <w:rFonts w:eastAsiaTheme="minorHAnsi"/>
      <w:lang w:eastAsia="en-US"/>
    </w:rPr>
  </w:style>
  <w:style w:type="paragraph" w:customStyle="1" w:styleId="98E2E6A41AD746DC83C37CA03228B31B4">
    <w:name w:val="98E2E6A41AD746DC83C37CA03228B31B4"/>
    <w:rsid w:val="009E4F9C"/>
    <w:rPr>
      <w:rFonts w:eastAsiaTheme="minorHAnsi"/>
      <w:lang w:eastAsia="en-US"/>
    </w:rPr>
  </w:style>
  <w:style w:type="paragraph" w:customStyle="1" w:styleId="0F64059CA57747D5B4A275CE8B166B7C4">
    <w:name w:val="0F64059CA57747D5B4A275CE8B166B7C4"/>
    <w:rsid w:val="009E4F9C"/>
    <w:rPr>
      <w:rFonts w:eastAsiaTheme="minorHAnsi"/>
      <w:lang w:eastAsia="en-US"/>
    </w:rPr>
  </w:style>
  <w:style w:type="paragraph" w:customStyle="1" w:styleId="1A40A8834FCF4EE3B957FD56AD63AB114">
    <w:name w:val="1A40A8834FCF4EE3B957FD56AD63AB114"/>
    <w:rsid w:val="009E4F9C"/>
    <w:rPr>
      <w:rFonts w:eastAsiaTheme="minorHAnsi"/>
      <w:lang w:eastAsia="en-US"/>
    </w:rPr>
  </w:style>
  <w:style w:type="paragraph" w:customStyle="1" w:styleId="10ED3A0124334B208799720FA4E719AF4">
    <w:name w:val="10ED3A0124334B208799720FA4E719AF4"/>
    <w:rsid w:val="009E4F9C"/>
    <w:rPr>
      <w:rFonts w:eastAsiaTheme="minorHAnsi"/>
      <w:lang w:eastAsia="en-US"/>
    </w:rPr>
  </w:style>
  <w:style w:type="paragraph" w:customStyle="1" w:styleId="51DE176B310D44A7A661A2F7AD06E99C4">
    <w:name w:val="51DE176B310D44A7A661A2F7AD06E99C4"/>
    <w:rsid w:val="009E4F9C"/>
    <w:rPr>
      <w:rFonts w:eastAsiaTheme="minorHAnsi"/>
      <w:lang w:eastAsia="en-US"/>
    </w:rPr>
  </w:style>
  <w:style w:type="paragraph" w:customStyle="1" w:styleId="49D2F5478A4A4ED5AEF602892C0F0FB84">
    <w:name w:val="49D2F5478A4A4ED5AEF602892C0F0FB84"/>
    <w:rsid w:val="009E4F9C"/>
    <w:rPr>
      <w:rFonts w:eastAsiaTheme="minorHAnsi"/>
      <w:lang w:eastAsia="en-US"/>
    </w:rPr>
  </w:style>
  <w:style w:type="paragraph" w:customStyle="1" w:styleId="CA9ACD279CC14C1EA9011095E44575C84">
    <w:name w:val="CA9ACD279CC14C1EA9011095E44575C84"/>
    <w:rsid w:val="009E4F9C"/>
    <w:rPr>
      <w:rFonts w:eastAsiaTheme="minorHAnsi"/>
      <w:lang w:eastAsia="en-US"/>
    </w:rPr>
  </w:style>
  <w:style w:type="paragraph" w:customStyle="1" w:styleId="93836770187E4F8F9FD1135E3E315D694">
    <w:name w:val="93836770187E4F8F9FD1135E3E315D694"/>
    <w:rsid w:val="009E4F9C"/>
    <w:rPr>
      <w:rFonts w:eastAsiaTheme="minorHAnsi"/>
      <w:lang w:eastAsia="en-US"/>
    </w:rPr>
  </w:style>
  <w:style w:type="paragraph" w:customStyle="1" w:styleId="6156529850EB45C59E6A18A6820C7CE94">
    <w:name w:val="6156529850EB45C59E6A18A6820C7CE94"/>
    <w:rsid w:val="009E4F9C"/>
    <w:rPr>
      <w:rFonts w:eastAsiaTheme="minorHAnsi"/>
      <w:lang w:eastAsia="en-US"/>
    </w:rPr>
  </w:style>
  <w:style w:type="paragraph" w:customStyle="1" w:styleId="9D32B42EE6DE47EB8A0248B1609411674">
    <w:name w:val="9D32B42EE6DE47EB8A0248B1609411674"/>
    <w:rsid w:val="009E4F9C"/>
    <w:rPr>
      <w:rFonts w:eastAsiaTheme="minorHAnsi"/>
      <w:lang w:eastAsia="en-US"/>
    </w:rPr>
  </w:style>
  <w:style w:type="paragraph" w:customStyle="1" w:styleId="DDC586502D234DFA986F154A8EB1E67A3">
    <w:name w:val="DDC586502D234DFA986F154A8EB1E67A3"/>
    <w:rsid w:val="009E4F9C"/>
    <w:rPr>
      <w:rFonts w:eastAsiaTheme="minorHAnsi"/>
      <w:lang w:eastAsia="en-US"/>
    </w:rPr>
  </w:style>
  <w:style w:type="paragraph" w:customStyle="1" w:styleId="4CE47A615A0A4B1F82B53B7C91015829">
    <w:name w:val="4CE47A615A0A4B1F82B53B7C91015829"/>
    <w:rsid w:val="009E4F9C"/>
  </w:style>
  <w:style w:type="paragraph" w:customStyle="1" w:styleId="2062A9774FFE4E88A53F48C2CA886E82">
    <w:name w:val="2062A9774FFE4E88A53F48C2CA886E82"/>
    <w:rsid w:val="009E4F9C"/>
  </w:style>
  <w:style w:type="paragraph" w:customStyle="1" w:styleId="CFA97F1625E846099402F9FBC401A2D3">
    <w:name w:val="CFA97F1625E846099402F9FBC401A2D3"/>
    <w:rsid w:val="009E4F9C"/>
  </w:style>
  <w:style w:type="paragraph" w:customStyle="1" w:styleId="97B72A199FD546F49E4FB1B682D9DBD2">
    <w:name w:val="97B72A199FD546F49E4FB1B682D9DBD2"/>
    <w:rsid w:val="009E4F9C"/>
  </w:style>
  <w:style w:type="paragraph" w:customStyle="1" w:styleId="49E561C6C9A8478CA29071C82254B308">
    <w:name w:val="49E561C6C9A8478CA29071C82254B308"/>
    <w:rsid w:val="009E4F9C"/>
  </w:style>
  <w:style w:type="paragraph" w:customStyle="1" w:styleId="E069F633C58A4904993B5FE50D331246">
    <w:name w:val="E069F633C58A4904993B5FE50D331246"/>
    <w:rsid w:val="009E4F9C"/>
  </w:style>
  <w:style w:type="paragraph" w:customStyle="1" w:styleId="2031DA56A66C4D48A8C3A519181EAE70">
    <w:name w:val="2031DA56A66C4D48A8C3A519181EAE70"/>
    <w:rsid w:val="009E4F9C"/>
  </w:style>
  <w:style w:type="paragraph" w:customStyle="1" w:styleId="9E67DDC3D3B1496EAF328A464FC3BEE8">
    <w:name w:val="9E67DDC3D3B1496EAF328A464FC3BEE8"/>
    <w:rsid w:val="009E4F9C"/>
  </w:style>
  <w:style w:type="paragraph" w:customStyle="1" w:styleId="4EF4EE72B892469BBDF804DB4293FAE2">
    <w:name w:val="4EF4EE72B892469BBDF804DB4293FAE2"/>
    <w:rsid w:val="009E4F9C"/>
  </w:style>
  <w:style w:type="paragraph" w:customStyle="1" w:styleId="8CDC7BF0E49647CB8032FFD7CB63F766">
    <w:name w:val="8CDC7BF0E49647CB8032FFD7CB63F766"/>
    <w:rsid w:val="009E4F9C"/>
  </w:style>
  <w:style w:type="paragraph" w:customStyle="1" w:styleId="BAD55C77A1494CFA9114C31E8A4CF603">
    <w:name w:val="BAD55C77A1494CFA9114C31E8A4CF603"/>
    <w:rsid w:val="009E4F9C"/>
  </w:style>
  <w:style w:type="paragraph" w:customStyle="1" w:styleId="FA85D5D748BD4E38A2BAF78605986C53">
    <w:name w:val="FA85D5D748BD4E38A2BAF78605986C53"/>
    <w:rsid w:val="009E4F9C"/>
  </w:style>
  <w:style w:type="paragraph" w:customStyle="1" w:styleId="261DB7CBC7C14B51BB9E67448277E2BC">
    <w:name w:val="261DB7CBC7C14B51BB9E67448277E2BC"/>
    <w:rsid w:val="009E4F9C"/>
  </w:style>
  <w:style w:type="paragraph" w:customStyle="1" w:styleId="8827E22115C1466DBE63417CB2D5965A">
    <w:name w:val="8827E22115C1466DBE63417CB2D5965A"/>
    <w:rsid w:val="009E4F9C"/>
  </w:style>
  <w:style w:type="paragraph" w:customStyle="1" w:styleId="0B48D4DA76444E6C9CA5B121BE042F62">
    <w:name w:val="0B48D4DA76444E6C9CA5B121BE042F62"/>
    <w:rsid w:val="009E4F9C"/>
  </w:style>
  <w:style w:type="paragraph" w:customStyle="1" w:styleId="B0DCC25C3DEF4E748C8B6B1325B45CEA">
    <w:name w:val="B0DCC25C3DEF4E748C8B6B1325B45CEA"/>
    <w:rsid w:val="009E4F9C"/>
  </w:style>
  <w:style w:type="paragraph" w:customStyle="1" w:styleId="5A3680EB46444E5F8D05868AD2879E8B">
    <w:name w:val="5A3680EB46444E5F8D05868AD2879E8B"/>
    <w:rsid w:val="009E4F9C"/>
  </w:style>
  <w:style w:type="paragraph" w:customStyle="1" w:styleId="3F89166779CF4FFAA9062DEAAF7E2D73">
    <w:name w:val="3F89166779CF4FFAA9062DEAAF7E2D73"/>
    <w:rsid w:val="009E4F9C"/>
  </w:style>
  <w:style w:type="paragraph" w:customStyle="1" w:styleId="206B494525BF496897DC7FF36DD88E6C">
    <w:name w:val="206B494525BF496897DC7FF36DD88E6C"/>
    <w:rsid w:val="009E4F9C"/>
  </w:style>
  <w:style w:type="paragraph" w:customStyle="1" w:styleId="D2B5CB694618435A873D7282B76DEC14">
    <w:name w:val="D2B5CB694618435A873D7282B76DEC14"/>
    <w:rsid w:val="009E4F9C"/>
  </w:style>
  <w:style w:type="paragraph" w:customStyle="1" w:styleId="B4994FA3370B461DAF35243E5A88EA62">
    <w:name w:val="B4994FA3370B461DAF35243E5A88EA62"/>
    <w:rsid w:val="009E4F9C"/>
  </w:style>
  <w:style w:type="paragraph" w:customStyle="1" w:styleId="9B97F17576DF483B98EC090785FC63A7">
    <w:name w:val="9B97F17576DF483B98EC090785FC63A7"/>
    <w:rsid w:val="009E4F9C"/>
  </w:style>
  <w:style w:type="paragraph" w:customStyle="1" w:styleId="556A52C72B054A8FB15C62BFEE18CAD1">
    <w:name w:val="556A52C72B054A8FB15C62BFEE18CAD1"/>
    <w:rsid w:val="009E4F9C"/>
  </w:style>
  <w:style w:type="paragraph" w:customStyle="1" w:styleId="04AFE699C1B44DBFB0FD3BCCCB314FE8">
    <w:name w:val="04AFE699C1B44DBFB0FD3BCCCB314FE8"/>
    <w:rsid w:val="009E4F9C"/>
  </w:style>
  <w:style w:type="paragraph" w:customStyle="1" w:styleId="451130723C4F4D7196B9C1BFAD3B45E0">
    <w:name w:val="451130723C4F4D7196B9C1BFAD3B45E0"/>
    <w:rsid w:val="009E4F9C"/>
  </w:style>
  <w:style w:type="paragraph" w:customStyle="1" w:styleId="771302CCE45E45CF9CFB8577785EDDEE">
    <w:name w:val="771302CCE45E45CF9CFB8577785EDDEE"/>
    <w:rsid w:val="009E4F9C"/>
  </w:style>
  <w:style w:type="paragraph" w:customStyle="1" w:styleId="C6909E62F9D74ABB9D7ECD7D9529523C">
    <w:name w:val="C6909E62F9D74ABB9D7ECD7D9529523C"/>
    <w:rsid w:val="009E4F9C"/>
  </w:style>
  <w:style w:type="paragraph" w:customStyle="1" w:styleId="32D6316D85E84352AAE6898F0D4D9C5E">
    <w:name w:val="32D6316D85E84352AAE6898F0D4D9C5E"/>
    <w:rsid w:val="009E4F9C"/>
  </w:style>
  <w:style w:type="paragraph" w:customStyle="1" w:styleId="3A171336CCA1425289C99425E4F06EC3">
    <w:name w:val="3A171336CCA1425289C99425E4F06EC3"/>
    <w:rsid w:val="009E4F9C"/>
  </w:style>
  <w:style w:type="paragraph" w:customStyle="1" w:styleId="D27ECA4990DA495C9348C86A5D0E56BC">
    <w:name w:val="D27ECA4990DA495C9348C86A5D0E56BC"/>
    <w:rsid w:val="009E4F9C"/>
  </w:style>
  <w:style w:type="paragraph" w:customStyle="1" w:styleId="57806BD60CED41E6970EC79A78394669">
    <w:name w:val="57806BD60CED41E6970EC79A78394669"/>
    <w:rsid w:val="009E4F9C"/>
  </w:style>
  <w:style w:type="paragraph" w:customStyle="1" w:styleId="E000D8B0EE704CEFA06FF3DA4787B4E9">
    <w:name w:val="E000D8B0EE704CEFA06FF3DA4787B4E9"/>
    <w:rsid w:val="009E4F9C"/>
  </w:style>
  <w:style w:type="paragraph" w:customStyle="1" w:styleId="8827E22115C1466DBE63417CB2D5965A1">
    <w:name w:val="8827E22115C1466DBE63417CB2D5965A1"/>
    <w:rsid w:val="009E4F9C"/>
    <w:rPr>
      <w:rFonts w:eastAsiaTheme="minorHAnsi"/>
      <w:lang w:eastAsia="en-US"/>
    </w:rPr>
  </w:style>
  <w:style w:type="paragraph" w:customStyle="1" w:styleId="0B48D4DA76444E6C9CA5B121BE042F621">
    <w:name w:val="0B48D4DA76444E6C9CA5B121BE042F621"/>
    <w:rsid w:val="009E4F9C"/>
    <w:rPr>
      <w:rFonts w:eastAsiaTheme="minorHAnsi"/>
      <w:lang w:eastAsia="en-US"/>
    </w:rPr>
  </w:style>
  <w:style w:type="paragraph" w:customStyle="1" w:styleId="B0DCC25C3DEF4E748C8B6B1325B45CEA1">
    <w:name w:val="B0DCC25C3DEF4E748C8B6B1325B45CEA1"/>
    <w:rsid w:val="009E4F9C"/>
    <w:rPr>
      <w:rFonts w:eastAsiaTheme="minorHAnsi"/>
      <w:lang w:eastAsia="en-US"/>
    </w:rPr>
  </w:style>
  <w:style w:type="paragraph" w:customStyle="1" w:styleId="5A3680EB46444E5F8D05868AD2879E8B1">
    <w:name w:val="5A3680EB46444E5F8D05868AD2879E8B1"/>
    <w:rsid w:val="009E4F9C"/>
    <w:rPr>
      <w:rFonts w:eastAsiaTheme="minorHAnsi"/>
      <w:lang w:eastAsia="en-US"/>
    </w:rPr>
  </w:style>
  <w:style w:type="paragraph" w:customStyle="1" w:styleId="3F89166779CF4FFAA9062DEAAF7E2D731">
    <w:name w:val="3F89166779CF4FFAA9062DEAAF7E2D731"/>
    <w:rsid w:val="009E4F9C"/>
    <w:rPr>
      <w:rFonts w:eastAsiaTheme="minorHAnsi"/>
      <w:lang w:eastAsia="en-US"/>
    </w:rPr>
  </w:style>
  <w:style w:type="paragraph" w:customStyle="1" w:styleId="206B494525BF496897DC7FF36DD88E6C1">
    <w:name w:val="206B494525BF496897DC7FF36DD88E6C1"/>
    <w:rsid w:val="009E4F9C"/>
    <w:rPr>
      <w:rFonts w:eastAsiaTheme="minorHAnsi"/>
      <w:lang w:eastAsia="en-US"/>
    </w:rPr>
  </w:style>
  <w:style w:type="paragraph" w:customStyle="1" w:styleId="D2B5CB694618435A873D7282B76DEC141">
    <w:name w:val="D2B5CB694618435A873D7282B76DEC141"/>
    <w:rsid w:val="009E4F9C"/>
    <w:rPr>
      <w:rFonts w:eastAsiaTheme="minorHAnsi"/>
      <w:lang w:eastAsia="en-US"/>
    </w:rPr>
  </w:style>
  <w:style w:type="paragraph" w:customStyle="1" w:styleId="B4994FA3370B461DAF35243E5A88EA621">
    <w:name w:val="B4994FA3370B461DAF35243E5A88EA621"/>
    <w:rsid w:val="009E4F9C"/>
    <w:rPr>
      <w:rFonts w:eastAsiaTheme="minorHAnsi"/>
      <w:lang w:eastAsia="en-US"/>
    </w:rPr>
  </w:style>
  <w:style w:type="paragraph" w:customStyle="1" w:styleId="9B97F17576DF483B98EC090785FC63A71">
    <w:name w:val="9B97F17576DF483B98EC090785FC63A71"/>
    <w:rsid w:val="009E4F9C"/>
    <w:rPr>
      <w:rFonts w:eastAsiaTheme="minorHAnsi"/>
      <w:lang w:eastAsia="en-US"/>
    </w:rPr>
  </w:style>
  <w:style w:type="paragraph" w:customStyle="1" w:styleId="556A52C72B054A8FB15C62BFEE18CAD11">
    <w:name w:val="556A52C72B054A8FB15C62BFEE18CAD11"/>
    <w:rsid w:val="009E4F9C"/>
    <w:rPr>
      <w:rFonts w:eastAsiaTheme="minorHAnsi"/>
      <w:lang w:eastAsia="en-US"/>
    </w:rPr>
  </w:style>
  <w:style w:type="paragraph" w:customStyle="1" w:styleId="04AFE699C1B44DBFB0FD3BCCCB314FE81">
    <w:name w:val="04AFE699C1B44DBFB0FD3BCCCB314FE81"/>
    <w:rsid w:val="009E4F9C"/>
    <w:rPr>
      <w:rFonts w:eastAsiaTheme="minorHAnsi"/>
      <w:lang w:eastAsia="en-US"/>
    </w:rPr>
  </w:style>
  <w:style w:type="paragraph" w:customStyle="1" w:styleId="C6909E62F9D74ABB9D7ECD7D9529523C1">
    <w:name w:val="C6909E62F9D74ABB9D7ECD7D9529523C1"/>
    <w:rsid w:val="009E4F9C"/>
    <w:rPr>
      <w:rFonts w:eastAsiaTheme="minorHAnsi"/>
      <w:lang w:eastAsia="en-US"/>
    </w:rPr>
  </w:style>
  <w:style w:type="paragraph" w:customStyle="1" w:styleId="32D6316D85E84352AAE6898F0D4D9C5E1">
    <w:name w:val="32D6316D85E84352AAE6898F0D4D9C5E1"/>
    <w:rsid w:val="009E4F9C"/>
    <w:rPr>
      <w:rFonts w:eastAsiaTheme="minorHAnsi"/>
      <w:lang w:eastAsia="en-US"/>
    </w:rPr>
  </w:style>
  <w:style w:type="paragraph" w:customStyle="1" w:styleId="3A171336CCA1425289C99425E4F06EC31">
    <w:name w:val="3A171336CCA1425289C99425E4F06EC31"/>
    <w:rsid w:val="009E4F9C"/>
    <w:rPr>
      <w:rFonts w:eastAsiaTheme="minorHAnsi"/>
      <w:lang w:eastAsia="en-US"/>
    </w:rPr>
  </w:style>
  <w:style w:type="paragraph" w:customStyle="1" w:styleId="D27ECA4990DA495C9348C86A5D0E56BC1">
    <w:name w:val="D27ECA4990DA495C9348C86A5D0E56BC1"/>
    <w:rsid w:val="009E4F9C"/>
    <w:rPr>
      <w:rFonts w:eastAsiaTheme="minorHAnsi"/>
      <w:lang w:eastAsia="en-US"/>
    </w:rPr>
  </w:style>
  <w:style w:type="paragraph" w:customStyle="1" w:styleId="57806BD60CED41E6970EC79A783946691">
    <w:name w:val="57806BD60CED41E6970EC79A783946691"/>
    <w:rsid w:val="009E4F9C"/>
    <w:rPr>
      <w:rFonts w:eastAsiaTheme="minorHAnsi"/>
      <w:lang w:eastAsia="en-US"/>
    </w:rPr>
  </w:style>
  <w:style w:type="paragraph" w:customStyle="1" w:styleId="451130723C4F4D7196B9C1BFAD3B45E01">
    <w:name w:val="451130723C4F4D7196B9C1BFAD3B45E01"/>
    <w:rsid w:val="009E4F9C"/>
    <w:rPr>
      <w:rFonts w:eastAsiaTheme="minorHAnsi"/>
      <w:lang w:eastAsia="en-US"/>
    </w:rPr>
  </w:style>
  <w:style w:type="paragraph" w:customStyle="1" w:styleId="771302CCE45E45CF9CFB8577785EDDEE1">
    <w:name w:val="771302CCE45E45CF9CFB8577785EDDEE1"/>
    <w:rsid w:val="009E4F9C"/>
    <w:rPr>
      <w:rFonts w:eastAsiaTheme="minorHAnsi"/>
      <w:lang w:eastAsia="en-US"/>
    </w:rPr>
  </w:style>
  <w:style w:type="paragraph" w:customStyle="1" w:styleId="D1346A8663D942B7A2CBE2A12167CFD55">
    <w:name w:val="D1346A8663D942B7A2CBE2A12167CFD55"/>
    <w:rsid w:val="009E4F9C"/>
    <w:rPr>
      <w:rFonts w:eastAsiaTheme="minorHAnsi"/>
      <w:lang w:eastAsia="en-US"/>
    </w:rPr>
  </w:style>
  <w:style w:type="paragraph" w:customStyle="1" w:styleId="8A4742E49AA8462D9D4AD04C12F7B7805">
    <w:name w:val="8A4742E49AA8462D9D4AD04C12F7B7805"/>
    <w:rsid w:val="009E4F9C"/>
    <w:rPr>
      <w:rFonts w:eastAsiaTheme="minorHAnsi"/>
      <w:lang w:eastAsia="en-US"/>
    </w:rPr>
  </w:style>
  <w:style w:type="paragraph" w:customStyle="1" w:styleId="7A9D753277F1415F87166FCADA318DA25">
    <w:name w:val="7A9D753277F1415F87166FCADA318DA25"/>
    <w:rsid w:val="009E4F9C"/>
    <w:rPr>
      <w:rFonts w:eastAsiaTheme="minorHAnsi"/>
      <w:lang w:eastAsia="en-US"/>
    </w:rPr>
  </w:style>
  <w:style w:type="paragraph" w:customStyle="1" w:styleId="FDB465F882A34A7A878CE08635532DF55">
    <w:name w:val="FDB465F882A34A7A878CE08635532DF55"/>
    <w:rsid w:val="009E4F9C"/>
    <w:rPr>
      <w:rFonts w:eastAsiaTheme="minorHAnsi"/>
      <w:lang w:eastAsia="en-US"/>
    </w:rPr>
  </w:style>
  <w:style w:type="paragraph" w:customStyle="1" w:styleId="6B103C1B459444AF8B719E5E47F3F0E65">
    <w:name w:val="6B103C1B459444AF8B719E5E47F3F0E65"/>
    <w:rsid w:val="009E4F9C"/>
    <w:rPr>
      <w:rFonts w:eastAsiaTheme="minorHAnsi"/>
      <w:lang w:eastAsia="en-US"/>
    </w:rPr>
  </w:style>
  <w:style w:type="paragraph" w:customStyle="1" w:styleId="9ED439CEF07D421D99A0D0AA456ACF245">
    <w:name w:val="9ED439CEF07D421D99A0D0AA456ACF245"/>
    <w:rsid w:val="009E4F9C"/>
    <w:rPr>
      <w:rFonts w:eastAsiaTheme="minorHAnsi"/>
      <w:lang w:eastAsia="en-US"/>
    </w:rPr>
  </w:style>
  <w:style w:type="paragraph" w:customStyle="1" w:styleId="E593E90169124AFEA8541C764DE368DE5">
    <w:name w:val="E593E90169124AFEA8541C764DE368DE5"/>
    <w:rsid w:val="009E4F9C"/>
    <w:rPr>
      <w:rFonts w:eastAsiaTheme="minorHAnsi"/>
      <w:lang w:eastAsia="en-US"/>
    </w:rPr>
  </w:style>
  <w:style w:type="paragraph" w:customStyle="1" w:styleId="1D79E54FE18D4457897268CF3C2EC3DE5">
    <w:name w:val="1D79E54FE18D4457897268CF3C2EC3DE5"/>
    <w:rsid w:val="009E4F9C"/>
    <w:rPr>
      <w:rFonts w:eastAsiaTheme="minorHAnsi"/>
      <w:lang w:eastAsia="en-US"/>
    </w:rPr>
  </w:style>
  <w:style w:type="paragraph" w:customStyle="1" w:styleId="FB9A28C3E8864EFEA47DFDAB9F806C805">
    <w:name w:val="FB9A28C3E8864EFEA47DFDAB9F806C805"/>
    <w:rsid w:val="009E4F9C"/>
    <w:rPr>
      <w:rFonts w:eastAsiaTheme="minorHAnsi"/>
      <w:lang w:eastAsia="en-US"/>
    </w:rPr>
  </w:style>
  <w:style w:type="paragraph" w:customStyle="1" w:styleId="0555157188AF4F129A5549F87ABB3FED5">
    <w:name w:val="0555157188AF4F129A5549F87ABB3FED5"/>
    <w:rsid w:val="009E4F9C"/>
    <w:rPr>
      <w:rFonts w:eastAsiaTheme="minorHAnsi"/>
      <w:lang w:eastAsia="en-US"/>
    </w:rPr>
  </w:style>
  <w:style w:type="paragraph" w:customStyle="1" w:styleId="F04C3B533BF941D890163403ECF6952A5">
    <w:name w:val="F04C3B533BF941D890163403ECF6952A5"/>
    <w:rsid w:val="009E4F9C"/>
    <w:rPr>
      <w:rFonts w:eastAsiaTheme="minorHAnsi"/>
      <w:lang w:eastAsia="en-US"/>
    </w:rPr>
  </w:style>
  <w:style w:type="paragraph" w:customStyle="1" w:styleId="3ABCEBA6105A42579B719359C5B8FF6E5">
    <w:name w:val="3ABCEBA6105A42579B719359C5B8FF6E5"/>
    <w:rsid w:val="009E4F9C"/>
    <w:rPr>
      <w:rFonts w:eastAsiaTheme="minorHAnsi"/>
      <w:lang w:eastAsia="en-US"/>
    </w:rPr>
  </w:style>
  <w:style w:type="paragraph" w:customStyle="1" w:styleId="7409E57FD5F24087A79207C0B82347F26">
    <w:name w:val="7409E57FD5F24087A79207C0B82347F26"/>
    <w:rsid w:val="009E4F9C"/>
    <w:rPr>
      <w:rFonts w:eastAsiaTheme="minorHAnsi"/>
      <w:lang w:eastAsia="en-US"/>
    </w:rPr>
  </w:style>
  <w:style w:type="paragraph" w:customStyle="1" w:styleId="BEFAA6E156DA4834801722FC08ABBC164">
    <w:name w:val="BEFAA6E156DA4834801722FC08ABBC164"/>
    <w:rsid w:val="009E4F9C"/>
    <w:rPr>
      <w:rFonts w:eastAsiaTheme="minorHAnsi"/>
      <w:lang w:eastAsia="en-US"/>
    </w:rPr>
  </w:style>
  <w:style w:type="paragraph" w:customStyle="1" w:styleId="B1B5BF2427C34A29A2E14A52BF2A913E5">
    <w:name w:val="B1B5BF2427C34A29A2E14A52BF2A913E5"/>
    <w:rsid w:val="009E4F9C"/>
    <w:rPr>
      <w:rFonts w:eastAsiaTheme="minorHAnsi"/>
      <w:lang w:eastAsia="en-US"/>
    </w:rPr>
  </w:style>
  <w:style w:type="paragraph" w:customStyle="1" w:styleId="F1DE2A66235F4BA2870461AB3C98105C5">
    <w:name w:val="F1DE2A66235F4BA2870461AB3C98105C5"/>
    <w:rsid w:val="009E4F9C"/>
    <w:rPr>
      <w:rFonts w:eastAsiaTheme="minorHAnsi"/>
      <w:lang w:eastAsia="en-US"/>
    </w:rPr>
  </w:style>
  <w:style w:type="paragraph" w:customStyle="1" w:styleId="D94CD6D556704283853B920D1A4398705">
    <w:name w:val="D94CD6D556704283853B920D1A4398705"/>
    <w:rsid w:val="009E4F9C"/>
    <w:rPr>
      <w:rFonts w:eastAsiaTheme="minorHAnsi"/>
      <w:lang w:eastAsia="en-US"/>
    </w:rPr>
  </w:style>
  <w:style w:type="paragraph" w:customStyle="1" w:styleId="B70069B75AB94694A08323E60DCA42C35">
    <w:name w:val="B70069B75AB94694A08323E60DCA42C35"/>
    <w:rsid w:val="009E4F9C"/>
    <w:rPr>
      <w:rFonts w:eastAsiaTheme="minorHAnsi"/>
      <w:lang w:eastAsia="en-US"/>
    </w:rPr>
  </w:style>
  <w:style w:type="paragraph" w:customStyle="1" w:styleId="B5A951998C5A400FB21BB9870CCCC5215">
    <w:name w:val="B5A951998C5A400FB21BB9870CCCC5215"/>
    <w:rsid w:val="009E4F9C"/>
    <w:rPr>
      <w:rFonts w:eastAsiaTheme="minorHAnsi"/>
      <w:lang w:eastAsia="en-US"/>
    </w:rPr>
  </w:style>
  <w:style w:type="paragraph" w:customStyle="1" w:styleId="A7C2CC2C9F4246F2AE1B94AF8682D9F25">
    <w:name w:val="A7C2CC2C9F4246F2AE1B94AF8682D9F25"/>
    <w:rsid w:val="009E4F9C"/>
    <w:rPr>
      <w:rFonts w:eastAsiaTheme="minorHAnsi"/>
      <w:lang w:eastAsia="en-US"/>
    </w:rPr>
  </w:style>
  <w:style w:type="paragraph" w:customStyle="1" w:styleId="07CE9002BA4A45838A98E2FF348F09DC5">
    <w:name w:val="07CE9002BA4A45838A98E2FF348F09DC5"/>
    <w:rsid w:val="009E4F9C"/>
    <w:rPr>
      <w:rFonts w:eastAsiaTheme="minorHAnsi"/>
      <w:lang w:eastAsia="en-US"/>
    </w:rPr>
  </w:style>
  <w:style w:type="paragraph" w:customStyle="1" w:styleId="DCC9E96C40174B8480047C0E441353475">
    <w:name w:val="DCC9E96C40174B8480047C0E441353475"/>
    <w:rsid w:val="009E4F9C"/>
    <w:rPr>
      <w:rFonts w:eastAsiaTheme="minorHAnsi"/>
      <w:lang w:eastAsia="en-US"/>
    </w:rPr>
  </w:style>
  <w:style w:type="paragraph" w:customStyle="1" w:styleId="19665C3DA9B24D6FAACACCCEA28C2D1F5">
    <w:name w:val="19665C3DA9B24D6FAACACCCEA28C2D1F5"/>
    <w:rsid w:val="009E4F9C"/>
    <w:rPr>
      <w:rFonts w:eastAsiaTheme="minorHAnsi"/>
      <w:lang w:eastAsia="en-US"/>
    </w:rPr>
  </w:style>
  <w:style w:type="paragraph" w:customStyle="1" w:styleId="AE572F932F8A418C86CA39565D67F1415">
    <w:name w:val="AE572F932F8A418C86CA39565D67F1415"/>
    <w:rsid w:val="009E4F9C"/>
    <w:rPr>
      <w:rFonts w:eastAsiaTheme="minorHAnsi"/>
      <w:lang w:eastAsia="en-US"/>
    </w:rPr>
  </w:style>
  <w:style w:type="paragraph" w:customStyle="1" w:styleId="509C862ADB8C40D398600CC775FE39535">
    <w:name w:val="509C862ADB8C40D398600CC775FE39535"/>
    <w:rsid w:val="009E4F9C"/>
    <w:rPr>
      <w:rFonts w:eastAsiaTheme="minorHAnsi"/>
      <w:lang w:eastAsia="en-US"/>
    </w:rPr>
  </w:style>
  <w:style w:type="paragraph" w:customStyle="1" w:styleId="07A1C1E6BE1B429D911E7288CB2F2D335">
    <w:name w:val="07A1C1E6BE1B429D911E7288CB2F2D335"/>
    <w:rsid w:val="009E4F9C"/>
    <w:rPr>
      <w:rFonts w:eastAsiaTheme="minorHAnsi"/>
      <w:lang w:eastAsia="en-US"/>
    </w:rPr>
  </w:style>
  <w:style w:type="paragraph" w:customStyle="1" w:styleId="3B4E8A2E19D44F2FA82052B22B3EEA235">
    <w:name w:val="3B4E8A2E19D44F2FA82052B22B3EEA235"/>
    <w:rsid w:val="009E4F9C"/>
    <w:rPr>
      <w:rFonts w:eastAsiaTheme="minorHAnsi"/>
      <w:lang w:eastAsia="en-US"/>
    </w:rPr>
  </w:style>
  <w:style w:type="paragraph" w:customStyle="1" w:styleId="E000D8B0EE704CEFA06FF3DA4787B4E91">
    <w:name w:val="E000D8B0EE704CEFA06FF3DA4787B4E91"/>
    <w:rsid w:val="009E4F9C"/>
    <w:rPr>
      <w:rFonts w:eastAsiaTheme="minorHAnsi"/>
      <w:lang w:eastAsia="en-US"/>
    </w:rPr>
  </w:style>
  <w:style w:type="paragraph" w:customStyle="1" w:styleId="8F946BD454404AD3AF71217C5A6ADD245">
    <w:name w:val="8F946BD454404AD3AF71217C5A6ADD245"/>
    <w:rsid w:val="009E4F9C"/>
    <w:rPr>
      <w:rFonts w:eastAsiaTheme="minorHAnsi"/>
      <w:lang w:eastAsia="en-US"/>
    </w:rPr>
  </w:style>
  <w:style w:type="paragraph" w:customStyle="1" w:styleId="A89516322CC54F5DAA67B776AC18FAFF5">
    <w:name w:val="A89516322CC54F5DAA67B776AC18FAFF5"/>
    <w:rsid w:val="009E4F9C"/>
    <w:rPr>
      <w:rFonts w:eastAsiaTheme="minorHAnsi"/>
      <w:lang w:eastAsia="en-US"/>
    </w:rPr>
  </w:style>
  <w:style w:type="paragraph" w:customStyle="1" w:styleId="C9648CE7A5AE49BBA6BD7761EBF6AEB85">
    <w:name w:val="C9648CE7A5AE49BBA6BD7761EBF6AEB85"/>
    <w:rsid w:val="009E4F9C"/>
    <w:rPr>
      <w:rFonts w:eastAsiaTheme="minorHAnsi"/>
      <w:lang w:eastAsia="en-US"/>
    </w:rPr>
  </w:style>
  <w:style w:type="paragraph" w:customStyle="1" w:styleId="64C590C318F44C2695CED0AEEFE672965">
    <w:name w:val="64C590C318F44C2695CED0AEEFE672965"/>
    <w:rsid w:val="009E4F9C"/>
    <w:rPr>
      <w:rFonts w:eastAsiaTheme="minorHAnsi"/>
      <w:lang w:eastAsia="en-US"/>
    </w:rPr>
  </w:style>
  <w:style w:type="paragraph" w:customStyle="1" w:styleId="AD6CE23E1A2D4329A1E1F1116DE9C6C55">
    <w:name w:val="AD6CE23E1A2D4329A1E1F1116DE9C6C55"/>
    <w:rsid w:val="009E4F9C"/>
    <w:rPr>
      <w:rFonts w:eastAsiaTheme="minorHAnsi"/>
      <w:lang w:eastAsia="en-US"/>
    </w:rPr>
  </w:style>
  <w:style w:type="paragraph" w:customStyle="1" w:styleId="4A52BEF2AC2146D9B72E3E6C0C0D4C395">
    <w:name w:val="4A52BEF2AC2146D9B72E3E6C0C0D4C395"/>
    <w:rsid w:val="009E4F9C"/>
    <w:rPr>
      <w:rFonts w:eastAsiaTheme="minorHAnsi"/>
      <w:lang w:eastAsia="en-US"/>
    </w:rPr>
  </w:style>
  <w:style w:type="paragraph" w:customStyle="1" w:styleId="DBBBE515911C444F920D58748A2EF7965">
    <w:name w:val="DBBBE515911C444F920D58748A2EF7965"/>
    <w:rsid w:val="009E4F9C"/>
    <w:rPr>
      <w:rFonts w:eastAsiaTheme="minorHAnsi"/>
      <w:lang w:eastAsia="en-US"/>
    </w:rPr>
  </w:style>
  <w:style w:type="paragraph" w:customStyle="1" w:styleId="1B599DA3DBA3411DBE0F8B1D94F1F8285">
    <w:name w:val="1B599DA3DBA3411DBE0F8B1D94F1F8285"/>
    <w:rsid w:val="009E4F9C"/>
    <w:rPr>
      <w:rFonts w:eastAsiaTheme="minorHAnsi"/>
      <w:lang w:eastAsia="en-US"/>
    </w:rPr>
  </w:style>
  <w:style w:type="paragraph" w:customStyle="1" w:styleId="5E13647337CD4B67A241897FE17630555">
    <w:name w:val="5E13647337CD4B67A241897FE17630555"/>
    <w:rsid w:val="009E4F9C"/>
    <w:rPr>
      <w:rFonts w:eastAsiaTheme="minorHAnsi"/>
      <w:lang w:eastAsia="en-US"/>
    </w:rPr>
  </w:style>
  <w:style w:type="paragraph" w:customStyle="1" w:styleId="0A62DF33B3A6423E986A743DDD5D898B5">
    <w:name w:val="0A62DF33B3A6423E986A743DDD5D898B5"/>
    <w:rsid w:val="009E4F9C"/>
    <w:rPr>
      <w:rFonts w:eastAsiaTheme="minorHAnsi"/>
      <w:lang w:eastAsia="en-US"/>
    </w:rPr>
  </w:style>
  <w:style w:type="paragraph" w:customStyle="1" w:styleId="F178FBCDE0864EFBA1D383752578621B5">
    <w:name w:val="F178FBCDE0864EFBA1D383752578621B5"/>
    <w:rsid w:val="009E4F9C"/>
    <w:rPr>
      <w:rFonts w:eastAsiaTheme="minorHAnsi"/>
      <w:lang w:eastAsia="en-US"/>
    </w:rPr>
  </w:style>
  <w:style w:type="paragraph" w:customStyle="1" w:styleId="98E2E6A41AD746DC83C37CA03228B31B5">
    <w:name w:val="98E2E6A41AD746DC83C37CA03228B31B5"/>
    <w:rsid w:val="009E4F9C"/>
    <w:rPr>
      <w:rFonts w:eastAsiaTheme="minorHAnsi"/>
      <w:lang w:eastAsia="en-US"/>
    </w:rPr>
  </w:style>
  <w:style w:type="paragraph" w:customStyle="1" w:styleId="0F64059CA57747D5B4A275CE8B166B7C5">
    <w:name w:val="0F64059CA57747D5B4A275CE8B166B7C5"/>
    <w:rsid w:val="009E4F9C"/>
    <w:rPr>
      <w:rFonts w:eastAsiaTheme="minorHAnsi"/>
      <w:lang w:eastAsia="en-US"/>
    </w:rPr>
  </w:style>
  <w:style w:type="paragraph" w:customStyle="1" w:styleId="1A40A8834FCF4EE3B957FD56AD63AB115">
    <w:name w:val="1A40A8834FCF4EE3B957FD56AD63AB115"/>
    <w:rsid w:val="009E4F9C"/>
    <w:rPr>
      <w:rFonts w:eastAsiaTheme="minorHAnsi"/>
      <w:lang w:eastAsia="en-US"/>
    </w:rPr>
  </w:style>
  <w:style w:type="paragraph" w:customStyle="1" w:styleId="10ED3A0124334B208799720FA4E719AF5">
    <w:name w:val="10ED3A0124334B208799720FA4E719AF5"/>
    <w:rsid w:val="009E4F9C"/>
    <w:rPr>
      <w:rFonts w:eastAsiaTheme="minorHAnsi"/>
      <w:lang w:eastAsia="en-US"/>
    </w:rPr>
  </w:style>
  <w:style w:type="paragraph" w:customStyle="1" w:styleId="51DE176B310D44A7A661A2F7AD06E99C5">
    <w:name w:val="51DE176B310D44A7A661A2F7AD06E99C5"/>
    <w:rsid w:val="009E4F9C"/>
    <w:rPr>
      <w:rFonts w:eastAsiaTheme="minorHAnsi"/>
      <w:lang w:eastAsia="en-US"/>
    </w:rPr>
  </w:style>
  <w:style w:type="paragraph" w:customStyle="1" w:styleId="49D2F5478A4A4ED5AEF602892C0F0FB85">
    <w:name w:val="49D2F5478A4A4ED5AEF602892C0F0FB85"/>
    <w:rsid w:val="009E4F9C"/>
    <w:rPr>
      <w:rFonts w:eastAsiaTheme="minorHAnsi"/>
      <w:lang w:eastAsia="en-US"/>
    </w:rPr>
  </w:style>
  <w:style w:type="paragraph" w:customStyle="1" w:styleId="CA9ACD279CC14C1EA9011095E44575C85">
    <w:name w:val="CA9ACD279CC14C1EA9011095E44575C85"/>
    <w:rsid w:val="009E4F9C"/>
    <w:rPr>
      <w:rFonts w:eastAsiaTheme="minorHAnsi"/>
      <w:lang w:eastAsia="en-US"/>
    </w:rPr>
  </w:style>
  <w:style w:type="paragraph" w:customStyle="1" w:styleId="93836770187E4F8F9FD1135E3E315D695">
    <w:name w:val="93836770187E4F8F9FD1135E3E315D695"/>
    <w:rsid w:val="009E4F9C"/>
    <w:rPr>
      <w:rFonts w:eastAsiaTheme="minorHAnsi"/>
      <w:lang w:eastAsia="en-US"/>
    </w:rPr>
  </w:style>
  <w:style w:type="paragraph" w:customStyle="1" w:styleId="6156529850EB45C59E6A18A6820C7CE95">
    <w:name w:val="6156529850EB45C59E6A18A6820C7CE95"/>
    <w:rsid w:val="009E4F9C"/>
    <w:rPr>
      <w:rFonts w:eastAsiaTheme="minorHAnsi"/>
      <w:lang w:eastAsia="en-US"/>
    </w:rPr>
  </w:style>
  <w:style w:type="paragraph" w:customStyle="1" w:styleId="9D32B42EE6DE47EB8A0248B1609411675">
    <w:name w:val="9D32B42EE6DE47EB8A0248B1609411675"/>
    <w:rsid w:val="009E4F9C"/>
    <w:rPr>
      <w:rFonts w:eastAsiaTheme="minorHAnsi"/>
      <w:lang w:eastAsia="en-US"/>
    </w:rPr>
  </w:style>
  <w:style w:type="paragraph" w:customStyle="1" w:styleId="DDC586502D234DFA986F154A8EB1E67A4">
    <w:name w:val="DDC586502D234DFA986F154A8EB1E67A4"/>
    <w:rsid w:val="009E4F9C"/>
    <w:rPr>
      <w:rFonts w:eastAsiaTheme="minorHAnsi"/>
      <w:lang w:eastAsia="en-US"/>
    </w:rPr>
  </w:style>
  <w:style w:type="paragraph" w:customStyle="1" w:styleId="D5AFC3306A014ECBB26E394A7FA318F5">
    <w:name w:val="D5AFC3306A014ECBB26E394A7FA318F5"/>
    <w:rsid w:val="009E4F9C"/>
  </w:style>
  <w:style w:type="paragraph" w:customStyle="1" w:styleId="3F596D6356DB4F5A96D7AC99BCDF334D">
    <w:name w:val="3F596D6356DB4F5A96D7AC99BCDF334D"/>
    <w:rsid w:val="009E4F9C"/>
  </w:style>
  <w:style w:type="paragraph" w:customStyle="1" w:styleId="A108B392CDE245168979F70A62BB71EE">
    <w:name w:val="A108B392CDE245168979F70A62BB71EE"/>
    <w:rsid w:val="009E4F9C"/>
  </w:style>
  <w:style w:type="paragraph" w:customStyle="1" w:styleId="1765CFA033964F9BB9A33C93EB800716">
    <w:name w:val="1765CFA033964F9BB9A33C93EB800716"/>
    <w:rsid w:val="009E4F9C"/>
  </w:style>
  <w:style w:type="paragraph" w:customStyle="1" w:styleId="B46E313A478D489FAC352DEFC477E850">
    <w:name w:val="B46E313A478D489FAC352DEFC477E850"/>
    <w:rsid w:val="009E4F9C"/>
  </w:style>
  <w:style w:type="paragraph" w:customStyle="1" w:styleId="F63EAC2220AA46649741525FFB4E973B">
    <w:name w:val="F63EAC2220AA46649741525FFB4E973B"/>
    <w:rsid w:val="009E4F9C"/>
  </w:style>
  <w:style w:type="paragraph" w:customStyle="1" w:styleId="0EDFFC477CF6406897AEE11DD1BAD066">
    <w:name w:val="0EDFFC477CF6406897AEE11DD1BAD066"/>
    <w:rsid w:val="009E4F9C"/>
  </w:style>
  <w:style w:type="paragraph" w:customStyle="1" w:styleId="F6B3D155470949B998A1BB1FC5415F44">
    <w:name w:val="F6B3D155470949B998A1BB1FC5415F44"/>
    <w:rsid w:val="009E4F9C"/>
  </w:style>
  <w:style w:type="paragraph" w:customStyle="1" w:styleId="02A069B6385C48D894F43E82560E89A7">
    <w:name w:val="02A069B6385C48D894F43E82560E89A7"/>
    <w:rsid w:val="009E4F9C"/>
  </w:style>
  <w:style w:type="paragraph" w:customStyle="1" w:styleId="6E133CEBD01949E0932E6709E77B8352">
    <w:name w:val="6E133CEBD01949E0932E6709E77B8352"/>
    <w:rsid w:val="009E4F9C"/>
  </w:style>
  <w:style w:type="paragraph" w:customStyle="1" w:styleId="357405012A1045D9A3AD87BC91E278BB">
    <w:name w:val="357405012A1045D9A3AD87BC91E278BB"/>
    <w:rsid w:val="009E4F9C"/>
  </w:style>
  <w:style w:type="paragraph" w:customStyle="1" w:styleId="E688098D218644758E192856AA8416C8">
    <w:name w:val="E688098D218644758E192856AA8416C8"/>
    <w:rsid w:val="009E4F9C"/>
  </w:style>
  <w:style w:type="paragraph" w:customStyle="1" w:styleId="D775E030C90547E69F26B0EB9AF7698C">
    <w:name w:val="D775E030C90547E69F26B0EB9AF7698C"/>
    <w:rsid w:val="000523CF"/>
    <w:rPr>
      <w:lang w:val="en-AU" w:eastAsia="en-AU"/>
    </w:rPr>
  </w:style>
  <w:style w:type="paragraph" w:customStyle="1" w:styleId="A0AED04844B9414AB490425957595F8E">
    <w:name w:val="A0AED04844B9414AB490425957595F8E"/>
    <w:rsid w:val="000523CF"/>
    <w:rPr>
      <w:lang w:val="en-AU" w:eastAsia="en-AU"/>
    </w:rPr>
  </w:style>
  <w:style w:type="paragraph" w:customStyle="1" w:styleId="902C1252FAA9457F9C5CE0FAC5D3BBCA">
    <w:name w:val="902C1252FAA9457F9C5CE0FAC5D3BBCA"/>
    <w:rsid w:val="000523CF"/>
    <w:rPr>
      <w:lang w:val="en-AU" w:eastAsia="en-AU"/>
    </w:rPr>
  </w:style>
  <w:style w:type="paragraph" w:customStyle="1" w:styleId="58553B3C25894434846679541902D73E">
    <w:name w:val="58553B3C25894434846679541902D73E"/>
    <w:rsid w:val="000523CF"/>
    <w:rPr>
      <w:lang w:val="en-AU" w:eastAsia="en-AU"/>
    </w:rPr>
  </w:style>
  <w:style w:type="paragraph" w:customStyle="1" w:styleId="B806BBAE67F6420F9D99133866707316">
    <w:name w:val="B806BBAE67F6420F9D99133866707316"/>
    <w:rsid w:val="000523CF"/>
    <w:rPr>
      <w:lang w:val="en-AU" w:eastAsia="en-AU"/>
    </w:rPr>
  </w:style>
  <w:style w:type="paragraph" w:customStyle="1" w:styleId="5CD3EEF496964BD9B416AD3B5B76176D">
    <w:name w:val="5CD3EEF496964BD9B416AD3B5B76176D"/>
    <w:rsid w:val="000523CF"/>
    <w:rPr>
      <w:lang w:val="en-AU" w:eastAsia="en-AU"/>
    </w:rPr>
  </w:style>
  <w:style w:type="paragraph" w:customStyle="1" w:styleId="81ACADAB435349738F95A6C742C5E896">
    <w:name w:val="81ACADAB435349738F95A6C742C5E896"/>
    <w:rsid w:val="000523CF"/>
    <w:rPr>
      <w:lang w:val="en-AU" w:eastAsia="en-AU"/>
    </w:rPr>
  </w:style>
  <w:style w:type="paragraph" w:customStyle="1" w:styleId="09BB5D6E94014B0EB3BF9D277BF856C8">
    <w:name w:val="09BB5D6E94014B0EB3BF9D277BF856C8"/>
    <w:rsid w:val="000523CF"/>
    <w:rPr>
      <w:lang w:val="en-AU" w:eastAsia="en-AU"/>
    </w:rPr>
  </w:style>
  <w:style w:type="paragraph" w:customStyle="1" w:styleId="AD407843034D424EBE7429E6B5E40A69">
    <w:name w:val="AD407843034D424EBE7429E6B5E40A69"/>
    <w:rsid w:val="000523CF"/>
    <w:rPr>
      <w:lang w:val="en-AU" w:eastAsia="en-AU"/>
    </w:rPr>
  </w:style>
  <w:style w:type="paragraph" w:customStyle="1" w:styleId="9697E4005FFD4BC5859D4A5D5ADB48EA">
    <w:name w:val="9697E4005FFD4BC5859D4A5D5ADB48EA"/>
    <w:rsid w:val="000523CF"/>
    <w:rPr>
      <w:lang w:val="en-AU" w:eastAsia="en-AU"/>
    </w:rPr>
  </w:style>
  <w:style w:type="paragraph" w:customStyle="1" w:styleId="ED91215885E44388B883CCAE1D011743">
    <w:name w:val="ED91215885E44388B883CCAE1D011743"/>
    <w:rsid w:val="00F75D07"/>
    <w:rPr>
      <w:lang w:val="en-AU" w:eastAsia="en-AU"/>
    </w:rPr>
  </w:style>
  <w:style w:type="paragraph" w:customStyle="1" w:styleId="C0981C21C195444E993FE24E2B9A2AA4">
    <w:name w:val="C0981C21C195444E993FE24E2B9A2AA4"/>
    <w:rsid w:val="00F75D07"/>
    <w:rPr>
      <w:lang w:val="en-AU" w:eastAsia="en-AU"/>
    </w:rPr>
  </w:style>
  <w:style w:type="paragraph" w:customStyle="1" w:styleId="C30713E741BE4DF392E46CA2C1187B1A">
    <w:name w:val="C30713E741BE4DF392E46CA2C1187B1A"/>
    <w:rsid w:val="00F75D07"/>
    <w:rPr>
      <w:lang w:val="en-AU" w:eastAsia="en-AU"/>
    </w:rPr>
  </w:style>
  <w:style w:type="paragraph" w:customStyle="1" w:styleId="65F9B492AA484FE288FD3D1E91F031E4">
    <w:name w:val="65F9B492AA484FE288FD3D1E91F031E4"/>
    <w:rsid w:val="00F75D07"/>
    <w:rPr>
      <w:lang w:val="en-AU" w:eastAsia="en-AU"/>
    </w:rPr>
  </w:style>
  <w:style w:type="paragraph" w:customStyle="1" w:styleId="23ED54547E064DDC885410B46E58BEC0">
    <w:name w:val="23ED54547E064DDC885410B46E58BEC0"/>
    <w:rsid w:val="00F75D07"/>
    <w:rPr>
      <w:lang w:val="en-AU" w:eastAsia="en-AU"/>
    </w:rPr>
  </w:style>
  <w:style w:type="paragraph" w:customStyle="1" w:styleId="85B9D0643A6E4FDAA9CD9F261802A8F0">
    <w:name w:val="85B9D0643A6E4FDAA9CD9F261802A8F0"/>
    <w:rsid w:val="00F75D07"/>
    <w:rPr>
      <w:lang w:val="en-AU" w:eastAsia="en-AU"/>
    </w:rPr>
  </w:style>
  <w:style w:type="paragraph" w:customStyle="1" w:styleId="563BBBA008824060AB9E76DD6224DBD7">
    <w:name w:val="563BBBA008824060AB9E76DD6224DBD7"/>
    <w:rsid w:val="00F75D07"/>
    <w:rPr>
      <w:lang w:val="en-AU" w:eastAsia="en-AU"/>
    </w:rPr>
  </w:style>
  <w:style w:type="paragraph" w:customStyle="1" w:styleId="1B450E0620294B1EA3F4707E4D30B6C7">
    <w:name w:val="1B450E0620294B1EA3F4707E4D30B6C7"/>
    <w:rsid w:val="00F75D07"/>
    <w:rPr>
      <w:lang w:val="en-AU" w:eastAsia="en-AU"/>
    </w:rPr>
  </w:style>
  <w:style w:type="paragraph" w:customStyle="1" w:styleId="F700C31B38664F7F8A75F6471E974038">
    <w:name w:val="F700C31B38664F7F8A75F6471E974038"/>
    <w:rsid w:val="00F75D07"/>
    <w:rPr>
      <w:lang w:val="en-AU" w:eastAsia="en-AU"/>
    </w:rPr>
  </w:style>
  <w:style w:type="paragraph" w:customStyle="1" w:styleId="208724AE08E54DDDBE7836475541668D">
    <w:name w:val="208724AE08E54DDDBE7836475541668D"/>
    <w:rsid w:val="00F75D07"/>
    <w:rPr>
      <w:lang w:val="en-AU" w:eastAsia="en-AU"/>
    </w:rPr>
  </w:style>
  <w:style w:type="paragraph" w:customStyle="1" w:styleId="179A1B6703B34D089F1BEF3E3282072D">
    <w:name w:val="179A1B6703B34D089F1BEF3E3282072D"/>
    <w:rsid w:val="00F75D07"/>
    <w:rPr>
      <w:lang w:val="en-AU" w:eastAsia="en-AU"/>
    </w:rPr>
  </w:style>
  <w:style w:type="paragraph" w:customStyle="1" w:styleId="14C4039D5ECF4EF3BAECC31B5F9A7E34">
    <w:name w:val="14C4039D5ECF4EF3BAECC31B5F9A7E34"/>
    <w:rsid w:val="00F75D07"/>
    <w:rPr>
      <w:lang w:val="en-AU" w:eastAsia="en-AU"/>
    </w:rPr>
  </w:style>
  <w:style w:type="paragraph" w:customStyle="1" w:styleId="9B427A27FDA345F0B465672663E6DC01">
    <w:name w:val="9B427A27FDA345F0B465672663E6DC01"/>
    <w:rsid w:val="00F75D07"/>
    <w:rPr>
      <w:lang w:val="en-AU" w:eastAsia="en-AU"/>
    </w:rPr>
  </w:style>
  <w:style w:type="paragraph" w:customStyle="1" w:styleId="A920BF4294DB4ACDBA1A4A5C77807BE8">
    <w:name w:val="A920BF4294DB4ACDBA1A4A5C77807BE8"/>
    <w:rsid w:val="00F75D07"/>
    <w:rPr>
      <w:lang w:val="en-AU" w:eastAsia="en-AU"/>
    </w:rPr>
  </w:style>
  <w:style w:type="paragraph" w:customStyle="1" w:styleId="A06FF92A9663459ABD9CEA1D74B7F613">
    <w:name w:val="A06FF92A9663459ABD9CEA1D74B7F613"/>
    <w:rsid w:val="00F75D07"/>
    <w:rPr>
      <w:lang w:val="en-AU" w:eastAsia="en-AU"/>
    </w:rPr>
  </w:style>
  <w:style w:type="paragraph" w:customStyle="1" w:styleId="BA2090B36B6B40709DDBABEC28C6EDCA">
    <w:name w:val="BA2090B36B6B40709DDBABEC28C6EDCA"/>
    <w:rsid w:val="00F75D07"/>
    <w:rPr>
      <w:lang w:val="en-AU" w:eastAsia="en-AU"/>
    </w:rPr>
  </w:style>
  <w:style w:type="paragraph" w:customStyle="1" w:styleId="56DDB879114E41A99B671539FC6822D5">
    <w:name w:val="56DDB879114E41A99B671539FC6822D5"/>
    <w:rsid w:val="00F75D07"/>
    <w:rPr>
      <w:lang w:val="en-AU" w:eastAsia="en-AU"/>
    </w:rPr>
  </w:style>
  <w:style w:type="paragraph" w:customStyle="1" w:styleId="3CFD13BF7E984E48961D30F53C981B72">
    <w:name w:val="3CFD13BF7E984E48961D30F53C981B72"/>
    <w:rsid w:val="00F75D07"/>
    <w:rPr>
      <w:lang w:val="en-AU" w:eastAsia="en-AU"/>
    </w:rPr>
  </w:style>
  <w:style w:type="paragraph" w:customStyle="1" w:styleId="6E70D246B0E04F2CAF90AE573AFCF257">
    <w:name w:val="6E70D246B0E04F2CAF90AE573AFCF257"/>
    <w:rsid w:val="00F75D07"/>
    <w:rPr>
      <w:lang w:val="en-AU" w:eastAsia="en-AU"/>
    </w:rPr>
  </w:style>
  <w:style w:type="paragraph" w:customStyle="1" w:styleId="29EE61EC360A4FDA8B68B2C5CCA2015B">
    <w:name w:val="29EE61EC360A4FDA8B68B2C5CCA2015B"/>
    <w:rsid w:val="00DC28E7"/>
    <w:rPr>
      <w:lang w:val="en-AU" w:eastAsia="en-AU"/>
    </w:rPr>
  </w:style>
  <w:style w:type="paragraph" w:customStyle="1" w:styleId="9B32804A949746B1A203144B70CFAA42">
    <w:name w:val="9B32804A949746B1A203144B70CFAA42"/>
    <w:rsid w:val="00B45FC6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58FD9-631B-4E5E-A281-5A033EAA0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6</Pages>
  <Words>1399</Words>
  <Characters>797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Goopy</dc:creator>
  <cp:keywords/>
  <dc:description/>
  <cp:lastModifiedBy>Jason Goopy</cp:lastModifiedBy>
  <cp:revision>30</cp:revision>
  <dcterms:created xsi:type="dcterms:W3CDTF">2015-03-01T08:38:00Z</dcterms:created>
  <dcterms:modified xsi:type="dcterms:W3CDTF">2020-01-17T09:29:00Z</dcterms:modified>
</cp:coreProperties>
</file>